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Spec="bottom"/>
        <w:tblW w:w="10080"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 w:type="dxa"/>
          <w:right w:w="58" w:type="dxa"/>
        </w:tblCellMar>
        <w:tblLook w:val="04A0" w:firstRow="1" w:lastRow="0" w:firstColumn="1" w:lastColumn="0" w:noHBand="0" w:noVBand="1"/>
      </w:tblPr>
      <w:tblGrid>
        <w:gridCol w:w="3127"/>
        <w:gridCol w:w="6953"/>
      </w:tblGrid>
      <w:tr w:rsidR="00685F0B" w:rsidRPr="00F64962" w14:paraId="3B27AF39" w14:textId="77777777" w:rsidTr="00685F0B">
        <w:trPr>
          <w:trHeight w:val="542"/>
        </w:trPr>
        <w:tc>
          <w:tcPr>
            <w:tcW w:w="3127" w:type="dxa"/>
            <w:shd w:val="clear" w:color="auto" w:fill="808080"/>
            <w:vAlign w:val="center"/>
          </w:tcPr>
          <w:p w14:paraId="082E4C71" w14:textId="77777777" w:rsidR="00685F0B" w:rsidRPr="00F64962" w:rsidRDefault="00685F0B" w:rsidP="00685F0B">
            <w:pPr>
              <w:snapToGrid w:val="0"/>
              <w:spacing w:after="0" w:line="240" w:lineRule="auto"/>
              <w:ind w:left="142" w:right="0" w:firstLine="0"/>
            </w:pPr>
            <w:r w:rsidRPr="00F64962">
              <w:rPr>
                <w:b/>
                <w:color w:val="FFFFFF"/>
              </w:rPr>
              <w:t>REQUEST FOR APPLICATION</w:t>
            </w:r>
            <w:r w:rsidRPr="00F64962">
              <w:rPr>
                <w:b/>
              </w:rPr>
              <w:t xml:space="preserve"> </w:t>
            </w:r>
            <w:r w:rsidRPr="00F64962">
              <w:rPr>
                <w:b/>
                <w:color w:val="FFFFFF"/>
              </w:rPr>
              <w:t xml:space="preserve">TITLE: </w:t>
            </w:r>
          </w:p>
          <w:p w14:paraId="73375228" w14:textId="77777777" w:rsidR="00685F0B" w:rsidRPr="00F64962" w:rsidRDefault="00685F0B" w:rsidP="00685F0B">
            <w:pPr>
              <w:snapToGrid w:val="0"/>
              <w:spacing w:after="0" w:line="240" w:lineRule="auto"/>
              <w:ind w:left="0" w:right="0" w:firstLine="0"/>
            </w:pPr>
          </w:p>
        </w:tc>
        <w:tc>
          <w:tcPr>
            <w:tcW w:w="6953" w:type="dxa"/>
            <w:vAlign w:val="center"/>
          </w:tcPr>
          <w:p w14:paraId="2C57B0D5" w14:textId="4BB161C5" w:rsidR="00685F0B" w:rsidRPr="00F64962" w:rsidRDefault="00D51DF0" w:rsidP="00685F0B">
            <w:pPr>
              <w:snapToGrid w:val="0"/>
              <w:spacing w:after="0" w:line="240" w:lineRule="auto"/>
              <w:ind w:left="109" w:right="0" w:firstLine="0"/>
            </w:pPr>
            <w:r w:rsidRPr="00F64962">
              <w:rPr>
                <w:b/>
              </w:rPr>
              <w:t>C</w:t>
            </w:r>
            <w:r w:rsidR="00685F0B" w:rsidRPr="00F64962">
              <w:rPr>
                <w:b/>
              </w:rPr>
              <w:t xml:space="preserve">ALL FOR APPLICATIONS IN THE HEALTHCARE DOMAIN </w:t>
            </w:r>
            <w:r w:rsidRPr="00F64962">
              <w:rPr>
                <w:b/>
              </w:rPr>
              <w:t xml:space="preserve">UNDER THE RECOVERABLE GRANTS PROGRAM OF </w:t>
            </w:r>
            <w:r w:rsidR="00685F0B" w:rsidRPr="00F64962">
              <w:rPr>
                <w:b/>
              </w:rPr>
              <w:t>SAMRIDH</w:t>
            </w:r>
            <w:r w:rsidRPr="00F64962">
              <w:rPr>
                <w:b/>
              </w:rPr>
              <w:t xml:space="preserve">, AN INITIATIVE </w:t>
            </w:r>
            <w:proofErr w:type="gramStart"/>
            <w:r w:rsidRPr="00F64962">
              <w:rPr>
                <w:b/>
              </w:rPr>
              <w:t xml:space="preserve">OF </w:t>
            </w:r>
            <w:r w:rsidR="00685F0B" w:rsidRPr="00F64962">
              <w:rPr>
                <w:b/>
              </w:rPr>
              <w:t xml:space="preserve"> PAHAL</w:t>
            </w:r>
            <w:proofErr w:type="gramEnd"/>
            <w:r w:rsidR="00685F0B" w:rsidRPr="00F64962">
              <w:rPr>
                <w:b/>
              </w:rPr>
              <w:t xml:space="preserve"> PROJECT </w:t>
            </w:r>
          </w:p>
        </w:tc>
      </w:tr>
      <w:tr w:rsidR="00685F0B" w:rsidRPr="00F64962" w14:paraId="78D6758B" w14:textId="77777777" w:rsidTr="00685F0B">
        <w:trPr>
          <w:trHeight w:val="590"/>
        </w:trPr>
        <w:tc>
          <w:tcPr>
            <w:tcW w:w="3127" w:type="dxa"/>
            <w:shd w:val="clear" w:color="auto" w:fill="808080"/>
            <w:vAlign w:val="center"/>
          </w:tcPr>
          <w:p w14:paraId="7C7A015C" w14:textId="77777777" w:rsidR="00685F0B" w:rsidRPr="00F64962" w:rsidRDefault="00685F0B" w:rsidP="00685F0B">
            <w:pPr>
              <w:snapToGrid w:val="0"/>
              <w:spacing w:after="0" w:line="240" w:lineRule="auto"/>
              <w:ind w:left="142" w:right="0" w:firstLine="0"/>
              <w:rPr>
                <w:b/>
                <w:color w:val="FFFFFF"/>
              </w:rPr>
            </w:pPr>
            <w:r w:rsidRPr="00F64962">
              <w:rPr>
                <w:b/>
                <w:color w:val="FFFFFF"/>
              </w:rPr>
              <w:t xml:space="preserve">REQUEST FOR APPLICATION NO.: </w:t>
            </w:r>
          </w:p>
        </w:tc>
        <w:tc>
          <w:tcPr>
            <w:tcW w:w="6953" w:type="dxa"/>
            <w:vAlign w:val="center"/>
          </w:tcPr>
          <w:p w14:paraId="6F931696" w14:textId="5E82F94F" w:rsidR="00685F0B" w:rsidRPr="00F64962" w:rsidRDefault="00F64962" w:rsidP="00685F0B">
            <w:pPr>
              <w:snapToGrid w:val="0"/>
              <w:spacing w:after="0" w:line="240" w:lineRule="auto"/>
              <w:ind w:left="109" w:right="0" w:firstLine="0"/>
            </w:pPr>
            <w:r w:rsidRPr="00F64962">
              <w:rPr>
                <w:b/>
              </w:rPr>
              <w:t xml:space="preserve">IPE-USAID-PAHAL_RG-2023 (RFA) – </w:t>
            </w:r>
            <w:r w:rsidR="004A1162">
              <w:rPr>
                <w:b/>
              </w:rPr>
              <w:t>050</w:t>
            </w:r>
          </w:p>
        </w:tc>
      </w:tr>
    </w:tbl>
    <w:p w14:paraId="2A87261A" w14:textId="77777777" w:rsidR="00340BD2" w:rsidRPr="00F64962" w:rsidRDefault="006A6589" w:rsidP="00B021D9">
      <w:pPr>
        <w:snapToGrid w:val="0"/>
        <w:spacing w:before="240" w:after="240" w:line="240" w:lineRule="auto"/>
        <w:ind w:left="-6" w:right="0" w:hanging="11"/>
      </w:pPr>
      <w:r w:rsidRPr="00F64962">
        <w:rPr>
          <w:b/>
        </w:rPr>
        <w:t xml:space="preserve">Dear Sir/Madam, </w:t>
      </w:r>
    </w:p>
    <w:p w14:paraId="1DCD8DE3" w14:textId="1AC9AAC7" w:rsidR="00340BD2" w:rsidRPr="00F64962" w:rsidRDefault="006A6589" w:rsidP="00B021D9">
      <w:pPr>
        <w:numPr>
          <w:ilvl w:val="0"/>
          <w:numId w:val="1"/>
        </w:numPr>
        <w:snapToGrid w:val="0"/>
        <w:spacing w:before="240" w:after="240" w:line="240" w:lineRule="auto"/>
        <w:ind w:right="0" w:hanging="357"/>
      </w:pPr>
      <w:r w:rsidRPr="00F64962">
        <w:t xml:space="preserve">IPE Global Limited, India (IPE Global) is pleased to invite you to submit </w:t>
      </w:r>
      <w:r w:rsidR="00234D04" w:rsidRPr="00F64962">
        <w:t>applications</w:t>
      </w:r>
      <w:r w:rsidRPr="00F64962">
        <w:t xml:space="preserve"> for the above-mentioned </w:t>
      </w:r>
      <w:r w:rsidR="00D51DF0" w:rsidRPr="00F64962">
        <w:t>program</w:t>
      </w:r>
      <w:r w:rsidRPr="00F64962">
        <w:t xml:space="preserve"> in accordance with this Request for Application (RFA) package and the Scope of Work as mentioned in this RFA document. </w:t>
      </w:r>
    </w:p>
    <w:p w14:paraId="71C8FA27" w14:textId="77777777" w:rsidR="00340BD2" w:rsidRPr="00F64962" w:rsidRDefault="006A6589" w:rsidP="00B021D9">
      <w:pPr>
        <w:numPr>
          <w:ilvl w:val="0"/>
          <w:numId w:val="1"/>
        </w:numPr>
        <w:snapToGrid w:val="0"/>
        <w:spacing w:before="240" w:after="240" w:line="240" w:lineRule="auto"/>
        <w:ind w:right="0" w:hanging="357"/>
      </w:pPr>
      <w:r w:rsidRPr="00F64962">
        <w:t xml:space="preserve">All information contained in this package should be treated as confidential and you are required to limit dissemination on a need-to-know basis.  </w:t>
      </w:r>
    </w:p>
    <w:p w14:paraId="4631AF51" w14:textId="10EEFEEC" w:rsidR="00340BD2" w:rsidRPr="00F64962" w:rsidRDefault="006A6589" w:rsidP="00B021D9">
      <w:pPr>
        <w:numPr>
          <w:ilvl w:val="0"/>
          <w:numId w:val="1"/>
        </w:numPr>
        <w:snapToGrid w:val="0"/>
        <w:spacing w:before="240" w:after="240" w:line="240" w:lineRule="auto"/>
        <w:ind w:right="0" w:hanging="357"/>
      </w:pPr>
      <w:r w:rsidRPr="00F64962">
        <w:t xml:space="preserve">IPE Global will </w:t>
      </w:r>
      <w:r w:rsidR="00D51DF0" w:rsidRPr="00F64962">
        <w:t>endeavour</w:t>
      </w:r>
      <w:r w:rsidRPr="00F64962">
        <w:t xml:space="preserve"> to make available all relevant information in the RFA. Should you need any further information or clarification during the application period you must contact only via email at </w:t>
      </w:r>
      <w:r w:rsidRPr="00F64962">
        <w:rPr>
          <w:color w:val="0463C1"/>
          <w:u w:val="single" w:color="0463C1"/>
        </w:rPr>
        <w:t>procurement@ipeglobal.com</w:t>
      </w:r>
      <w:r w:rsidRPr="00F64962">
        <w:t xml:space="preserve">.  </w:t>
      </w:r>
    </w:p>
    <w:p w14:paraId="7B1F87B8" w14:textId="3BB65B08" w:rsidR="00340BD2" w:rsidRPr="00F64962" w:rsidRDefault="006A6589" w:rsidP="00B021D9">
      <w:pPr>
        <w:numPr>
          <w:ilvl w:val="0"/>
          <w:numId w:val="1"/>
        </w:numPr>
        <w:snapToGrid w:val="0"/>
        <w:spacing w:before="240" w:after="240" w:line="240" w:lineRule="auto"/>
        <w:ind w:right="0" w:hanging="357"/>
      </w:pPr>
      <w:r w:rsidRPr="00F64962">
        <w:t xml:space="preserve">On no account should the applicants communicate directly with any other </w:t>
      </w:r>
      <w:r w:rsidR="00234D04" w:rsidRPr="00F64962">
        <w:t>person</w:t>
      </w:r>
      <w:r w:rsidRPr="00F64962">
        <w:t xml:space="preserve"> or officials of IPE Global or USAID. Failure to comply with this requirement may result in the disqualification of your organisation from this process. </w:t>
      </w:r>
    </w:p>
    <w:p w14:paraId="03A6A11F" w14:textId="317F8849" w:rsidR="00340BD2" w:rsidRPr="00F64962" w:rsidRDefault="006A6589" w:rsidP="00B021D9">
      <w:pPr>
        <w:numPr>
          <w:ilvl w:val="0"/>
          <w:numId w:val="1"/>
        </w:numPr>
        <w:snapToGrid w:val="0"/>
        <w:spacing w:before="240" w:after="240" w:line="240" w:lineRule="auto"/>
        <w:ind w:right="0" w:hanging="357"/>
      </w:pPr>
      <w:r w:rsidRPr="00F64962">
        <w:t xml:space="preserve">The Applicant should furnish adequate information as evidence for assessment on the evaluation as mentioned in this RFA Document. Wherever applicable, the Applicant must attach </w:t>
      </w:r>
      <w:r w:rsidR="00234D04" w:rsidRPr="00F64962">
        <w:t xml:space="preserve">a </w:t>
      </w:r>
      <w:r w:rsidRPr="00F64962">
        <w:t xml:space="preserve">certified copy of the related certificates and documents. </w:t>
      </w:r>
    </w:p>
    <w:p w14:paraId="2A7FDEBB" w14:textId="77777777" w:rsidR="00340BD2" w:rsidRPr="00F64962" w:rsidRDefault="006A6589" w:rsidP="00B021D9">
      <w:pPr>
        <w:numPr>
          <w:ilvl w:val="0"/>
          <w:numId w:val="1"/>
        </w:numPr>
        <w:snapToGrid w:val="0"/>
        <w:spacing w:before="240" w:after="240" w:line="240" w:lineRule="auto"/>
        <w:ind w:right="0" w:hanging="357"/>
      </w:pPr>
      <w:r w:rsidRPr="00F64962">
        <w:t xml:space="preserve">Modification to this RFA, if any, will be made available by IPE Global and shall be emailed to the prospective Applicants. </w:t>
      </w:r>
    </w:p>
    <w:p w14:paraId="069075D1" w14:textId="61A321F1" w:rsidR="00340BD2" w:rsidRPr="00F64962" w:rsidRDefault="006A6589" w:rsidP="00B021D9">
      <w:pPr>
        <w:numPr>
          <w:ilvl w:val="0"/>
          <w:numId w:val="1"/>
        </w:numPr>
        <w:snapToGrid w:val="0"/>
        <w:spacing w:before="240" w:after="240" w:line="240" w:lineRule="auto"/>
        <w:ind w:right="0" w:hanging="357"/>
      </w:pPr>
      <w:r w:rsidRPr="00F64962">
        <w:t xml:space="preserve">Please note that Applications shall be reviewed on rolling basis and on a first-cum-first-serve basis. The funding to the selected applicant shall be in the form of a </w:t>
      </w:r>
      <w:r w:rsidR="00F64962" w:rsidRPr="00F64962">
        <w:t>Recoverable Grant</w:t>
      </w:r>
      <w:r w:rsidR="00F64962">
        <w:t xml:space="preserve"> </w:t>
      </w:r>
      <w:r w:rsidRPr="00F64962">
        <w:t xml:space="preserve">Agreement.  </w:t>
      </w:r>
    </w:p>
    <w:p w14:paraId="6F048A25" w14:textId="78660D78" w:rsidR="00340BD2" w:rsidRPr="00F64962" w:rsidRDefault="006A6589" w:rsidP="00B021D9">
      <w:pPr>
        <w:numPr>
          <w:ilvl w:val="0"/>
          <w:numId w:val="1"/>
        </w:numPr>
        <w:snapToGrid w:val="0"/>
        <w:spacing w:before="240" w:after="240" w:line="240" w:lineRule="auto"/>
        <w:ind w:right="0" w:hanging="357"/>
      </w:pPr>
      <w:r w:rsidRPr="00F64962">
        <w:t xml:space="preserve">It shall be deemed that by submitting the Application, the Applicant – if selected – agrees irrevocably and unconditionally to the terms and conditions as mentioned in Annexure – 3: </w:t>
      </w:r>
      <w:r w:rsidR="00F64962" w:rsidRPr="00F64962">
        <w:t xml:space="preserve">Recoverable Grant </w:t>
      </w:r>
      <w:r w:rsidRPr="00F64962">
        <w:t xml:space="preserve">Agreement Format. IPE Global reserves the right to prospectively change such terms and conditions at any time before </w:t>
      </w:r>
      <w:r w:rsidR="00413596" w:rsidRPr="00F64962">
        <w:t xml:space="preserve">the </w:t>
      </w:r>
      <w:r w:rsidRPr="00F64962">
        <w:t xml:space="preserve">signing of the final </w:t>
      </w:r>
      <w:r w:rsidR="00F64962" w:rsidRPr="00F64962">
        <w:t xml:space="preserve">Recoverable Grant </w:t>
      </w:r>
      <w:r w:rsidRPr="00F64962">
        <w:t xml:space="preserve">Agreement. </w:t>
      </w:r>
    </w:p>
    <w:p w14:paraId="1C34A8A0" w14:textId="540F9FBF" w:rsidR="00340BD2" w:rsidRPr="00F64962" w:rsidRDefault="006A6589" w:rsidP="00B021D9">
      <w:pPr>
        <w:numPr>
          <w:ilvl w:val="0"/>
          <w:numId w:val="1"/>
        </w:numPr>
        <w:snapToGrid w:val="0"/>
        <w:spacing w:before="240" w:after="240" w:line="240" w:lineRule="auto"/>
        <w:ind w:right="0" w:hanging="357"/>
      </w:pPr>
      <w:r w:rsidRPr="00F64962">
        <w:t xml:space="preserve">Notwithstanding anything stated above, IPE Global reserves the right to review the Applicant's capability and capacity to perform the work, before awarding the possible future </w:t>
      </w:r>
      <w:r w:rsidR="00F64962" w:rsidRPr="00F64962">
        <w:t>Recoverable Grant</w:t>
      </w:r>
      <w:r w:rsidRPr="00F64962">
        <w:t xml:space="preserve">. </w:t>
      </w:r>
    </w:p>
    <w:p w14:paraId="2B35CD48" w14:textId="77777777" w:rsidR="00340BD2" w:rsidRPr="00F64962" w:rsidRDefault="006A6589" w:rsidP="00B021D9">
      <w:pPr>
        <w:numPr>
          <w:ilvl w:val="0"/>
          <w:numId w:val="2"/>
        </w:numPr>
        <w:snapToGrid w:val="0"/>
        <w:spacing w:before="240" w:after="240" w:line="240" w:lineRule="auto"/>
        <w:ind w:right="0" w:hanging="426"/>
      </w:pPr>
      <w:r w:rsidRPr="00F64962">
        <w:rPr>
          <w:b/>
        </w:rPr>
        <w:t xml:space="preserve">BACKGROUND: </w:t>
      </w:r>
    </w:p>
    <w:p w14:paraId="4A10FDC0" w14:textId="77777777" w:rsidR="00340BD2" w:rsidRPr="00F64962" w:rsidRDefault="006A6589" w:rsidP="00B021D9">
      <w:pPr>
        <w:numPr>
          <w:ilvl w:val="1"/>
          <w:numId w:val="2"/>
        </w:numPr>
        <w:spacing w:before="120" w:after="120" w:line="240" w:lineRule="auto"/>
        <w:ind w:right="0" w:hanging="567"/>
      </w:pPr>
      <w:r w:rsidRPr="00F64962">
        <w:rPr>
          <w:b/>
        </w:rPr>
        <w:t>IPE Global</w:t>
      </w:r>
      <w:r w:rsidRPr="00F64962">
        <w:t xml:space="preserve"> is a development sector consulting firm focused on achieving three interlinked development outcomes of inclusive growth and </w:t>
      </w:r>
      <w:proofErr w:type="gramStart"/>
      <w:r w:rsidRPr="00F64962">
        <w:t>resilience;</w:t>
      </w:r>
      <w:proofErr w:type="gramEnd"/>
      <w:r w:rsidRPr="00F64962">
        <w:t xml:space="preserve"> human development and good governance. IPE Global aligns its solutions and offerings with Sustainable Development Goals (SDGs), with focus on impact and transforming the world for the better. IPE </w:t>
      </w:r>
      <w:proofErr w:type="spellStart"/>
      <w:r w:rsidRPr="00F64962">
        <w:t>Global’s</w:t>
      </w:r>
      <w:proofErr w:type="spellEnd"/>
      <w:r w:rsidRPr="00F64962">
        <w:t xml:space="preserve"> service offerings include sectors like: Health, Nutrition &amp; WASH; Education &amp; Skills Development; Economic Development; etc. It exclusively works in the development sector with partners like: (</w:t>
      </w:r>
      <w:proofErr w:type="spellStart"/>
      <w:r w:rsidRPr="00F64962">
        <w:t>i</w:t>
      </w:r>
      <w:proofErr w:type="spellEnd"/>
      <w:r w:rsidRPr="00F64962">
        <w:t xml:space="preserve">) National and State Governments: </w:t>
      </w:r>
      <w:proofErr w:type="spellStart"/>
      <w:r w:rsidRPr="00F64962">
        <w:t>MoHFW</w:t>
      </w:r>
      <w:proofErr w:type="spellEnd"/>
      <w:r w:rsidRPr="00F64962">
        <w:t xml:space="preserve">, MWCD, </w:t>
      </w:r>
      <w:proofErr w:type="spellStart"/>
      <w:r w:rsidRPr="00F64962">
        <w:t>MoRD</w:t>
      </w:r>
      <w:proofErr w:type="spellEnd"/>
      <w:r w:rsidRPr="00F64962">
        <w:t xml:space="preserve">, MoF, </w:t>
      </w:r>
      <w:proofErr w:type="spellStart"/>
      <w:r w:rsidRPr="00F64962">
        <w:t>MoHUA</w:t>
      </w:r>
      <w:proofErr w:type="spellEnd"/>
      <w:r w:rsidRPr="00F64962">
        <w:t xml:space="preserve">, NITI Aayog, etc.; (ii) Multilateral and Bilateral Donors: USAID, DFID, World Bank, ADB, UNICEF, WHO, etc.; and (iii) Philanthropic Organizations: CIFF, Gates Foundation, Tata Trust, etc. IPE </w:t>
      </w:r>
    </w:p>
    <w:p w14:paraId="08E38A3E" w14:textId="77777777" w:rsidR="00340BD2" w:rsidRPr="00F64962" w:rsidRDefault="006A6589" w:rsidP="00B021D9">
      <w:pPr>
        <w:spacing w:before="120" w:after="120" w:line="240" w:lineRule="auto"/>
        <w:ind w:left="1003" w:right="0"/>
      </w:pPr>
      <w:r w:rsidRPr="00F64962">
        <w:t xml:space="preserve">Global is ISO 9001:2015 certified and promoted by established practitioners and sector experts. Besides New Delhi Head Office, it has 16 other branch offices across the country and 7 international offices across Asia, </w:t>
      </w:r>
      <w:proofErr w:type="gramStart"/>
      <w:r w:rsidRPr="00F64962">
        <w:t>Africa</w:t>
      </w:r>
      <w:proofErr w:type="gramEnd"/>
      <w:r w:rsidRPr="00F64962">
        <w:t xml:space="preserve"> and Europe. Over the last 22 years, IPE Global has successfully implemented 900+ projects in over 100 countries.  </w:t>
      </w:r>
    </w:p>
    <w:p w14:paraId="1C3B17AF" w14:textId="4A5E652E" w:rsidR="00340BD2" w:rsidRPr="00F64962" w:rsidRDefault="006A6589" w:rsidP="00B021D9">
      <w:pPr>
        <w:numPr>
          <w:ilvl w:val="1"/>
          <w:numId w:val="2"/>
        </w:numPr>
        <w:spacing w:before="120" w:after="120" w:line="240" w:lineRule="auto"/>
        <w:ind w:right="0" w:hanging="567"/>
      </w:pPr>
      <w:r w:rsidRPr="00F64962">
        <w:rPr>
          <w:b/>
        </w:rPr>
        <w:lastRenderedPageBreak/>
        <w:t xml:space="preserve">IPE Global </w:t>
      </w:r>
      <w:r w:rsidRPr="00F64962">
        <w:t>manages</w:t>
      </w:r>
      <w:r w:rsidRPr="00F64962">
        <w:rPr>
          <w:b/>
        </w:rPr>
        <w:t xml:space="preserve"> USAID-supported Partnerships for Affordable Healthcare Access and Longevity </w:t>
      </w:r>
      <w:r w:rsidRPr="00F64962">
        <w:t xml:space="preserve">(hereinafter referred to as “PAHAL”) which is a flagship ‘innovations in financing’ platform. </w:t>
      </w:r>
      <w:r w:rsidR="00EE4147" w:rsidRPr="00F64962">
        <w:t xml:space="preserve">Under PAHAL, SAMRIDH is a Healthcare Blended Finance Facility that uses grant capital (pooled fund) to leverage commercial investments (debt) in line with its goals and objectives to increase the access and affordability to quality healthcare for the most socio-economically vulnerable 40% of the population through sustainable innovative business models by leveraging funds from the private sector and bilateral organizations. Overall, SAMRIDH is a $300+ million fund to allow social and market-based health solutions to be introduced and scaled rapidly with a focus on health infrastructure, strengthening the capacities of healthcare providers, and increasing access to financial resources for innovators and manufacturers. </w:t>
      </w:r>
    </w:p>
    <w:p w14:paraId="1EE388DB" w14:textId="77777777" w:rsidR="003E3749" w:rsidRPr="00F64962" w:rsidRDefault="006A6589" w:rsidP="003E3749">
      <w:pPr>
        <w:numPr>
          <w:ilvl w:val="0"/>
          <w:numId w:val="2"/>
        </w:numPr>
        <w:spacing w:before="120" w:after="120" w:line="240" w:lineRule="auto"/>
        <w:ind w:left="425" w:right="0" w:hanging="425"/>
      </w:pPr>
      <w:r w:rsidRPr="00F64962">
        <w:rPr>
          <w:b/>
        </w:rPr>
        <w:t xml:space="preserve">OBJECTIVE: </w:t>
      </w:r>
    </w:p>
    <w:p w14:paraId="19BDB4F1" w14:textId="31BE5931" w:rsidR="003E3749" w:rsidRPr="00F64962" w:rsidRDefault="003E3749" w:rsidP="003E3749">
      <w:pPr>
        <w:numPr>
          <w:ilvl w:val="1"/>
          <w:numId w:val="2"/>
        </w:numPr>
        <w:spacing w:before="120" w:after="120" w:line="240" w:lineRule="auto"/>
        <w:ind w:right="0" w:hanging="552"/>
      </w:pPr>
      <w:r w:rsidRPr="00F64962">
        <w:t xml:space="preserve">SAMRIDH seeks applications from outstanding healthcare enterprises in their pursuit of scaling high-impact solutions to strengthen India’s healthcare system to reach the vulnerable population. </w:t>
      </w:r>
      <w:proofErr w:type="gramStart"/>
      <w:r w:rsidRPr="00F64962">
        <w:t>SAMRIDH,</w:t>
      </w:r>
      <w:proofErr w:type="gramEnd"/>
      <w:r w:rsidRPr="00F64962">
        <w:t xml:space="preserve"> has launched a Recoverable Grants Program to support enterprises that have proven scalable market solutions to strengthen India’s health system.</w:t>
      </w:r>
    </w:p>
    <w:p w14:paraId="7667E866" w14:textId="77777777" w:rsidR="003E3749" w:rsidRPr="00F64962" w:rsidRDefault="003E3749" w:rsidP="003E3749">
      <w:pPr>
        <w:numPr>
          <w:ilvl w:val="1"/>
          <w:numId w:val="2"/>
        </w:numPr>
        <w:spacing w:before="120" w:after="120" w:line="240" w:lineRule="auto"/>
        <w:ind w:left="975" w:right="0" w:hanging="567"/>
      </w:pPr>
      <w:r w:rsidRPr="00F64962">
        <w:t>The Recoverable Grants Program leverages philanthropic funding as catalytic capital to mitigate barriers for private sector investments in businesses targeting to solve critical gaps in Indian health eco-systems to achieve healthcare SDGs. This Recoverable Grants initiative will showcase prudent use of Grants, ensure multi-fold impact and leverage over time as many entities will be funded with the same pool of money. Under this, funding will be provided as catalytic capital to multiple recipients to mitigate their financing challenges and enhance their operational and financial sustainability. Over the stipulated period, the borrower is expected to repay the original amount. The Program’s support will be complemented with technical assistance and business advisory services where required. Start-ups and businesses in the healthcare space which were founded/co-founded women entrepreneurs or is being led by women will be prioritized.</w:t>
      </w:r>
    </w:p>
    <w:p w14:paraId="31A7CA22" w14:textId="25D1E5FA" w:rsidR="00E4049C" w:rsidRPr="00F64962" w:rsidRDefault="00E4049C" w:rsidP="00B021D9">
      <w:pPr>
        <w:numPr>
          <w:ilvl w:val="1"/>
          <w:numId w:val="2"/>
        </w:numPr>
        <w:spacing w:before="120" w:after="120" w:line="240" w:lineRule="auto"/>
        <w:ind w:left="975" w:right="0" w:hanging="567"/>
      </w:pPr>
      <w:r w:rsidRPr="00F64962">
        <w:t xml:space="preserve">Below are listed some of the themes </w:t>
      </w:r>
      <w:proofErr w:type="gramStart"/>
      <w:r w:rsidRPr="00F64962">
        <w:t xml:space="preserve">that </w:t>
      </w:r>
      <w:r w:rsidR="003E3749" w:rsidRPr="00F64962">
        <w:t xml:space="preserve"> I</w:t>
      </w:r>
      <w:r w:rsidRPr="00F64962">
        <w:t>PEGLOBAL</w:t>
      </w:r>
      <w:proofErr w:type="gramEnd"/>
      <w:r w:rsidRPr="00F64962">
        <w:t xml:space="preserve">  is willing to explore as part of this </w:t>
      </w:r>
    </w:p>
    <w:p w14:paraId="13636777" w14:textId="5DFDAF5F" w:rsidR="00674438" w:rsidRPr="00F64962" w:rsidRDefault="00674438" w:rsidP="00B021D9">
      <w:pPr>
        <w:pStyle w:val="ListParagraph"/>
        <w:numPr>
          <w:ilvl w:val="0"/>
          <w:numId w:val="11"/>
        </w:numPr>
        <w:snapToGrid w:val="0"/>
        <w:spacing w:before="60" w:after="60" w:line="240" w:lineRule="auto"/>
        <w:ind w:right="0"/>
        <w:contextualSpacing w:val="0"/>
      </w:pPr>
      <w:r w:rsidRPr="00F64962">
        <w:t>Innovations that address critical health system challenges</w:t>
      </w:r>
    </w:p>
    <w:p w14:paraId="6784F2BB" w14:textId="67433755" w:rsidR="00674438" w:rsidRPr="00F64962" w:rsidRDefault="00674438" w:rsidP="00B021D9">
      <w:pPr>
        <w:pStyle w:val="ListParagraph"/>
        <w:numPr>
          <w:ilvl w:val="3"/>
          <w:numId w:val="13"/>
        </w:numPr>
        <w:snapToGrid w:val="0"/>
        <w:spacing w:before="60" w:after="60" w:line="240" w:lineRule="auto"/>
        <w:ind w:left="1701" w:right="0" w:hanging="283"/>
        <w:contextualSpacing w:val="0"/>
      </w:pPr>
      <w:r w:rsidRPr="00F64962">
        <w:t>Vaccine supply and delivery systems</w:t>
      </w:r>
    </w:p>
    <w:p w14:paraId="7260DA1B" w14:textId="757908E8" w:rsidR="00674438" w:rsidRPr="00F64962" w:rsidRDefault="00674438" w:rsidP="00B021D9">
      <w:pPr>
        <w:pStyle w:val="ListParagraph"/>
        <w:numPr>
          <w:ilvl w:val="3"/>
          <w:numId w:val="13"/>
        </w:numPr>
        <w:snapToGrid w:val="0"/>
        <w:spacing w:before="60" w:after="60" w:line="240" w:lineRule="auto"/>
        <w:ind w:left="1701" w:right="0" w:hanging="283"/>
        <w:contextualSpacing w:val="0"/>
      </w:pPr>
      <w:r w:rsidRPr="00F64962">
        <w:t>Healthcare infrastructure</w:t>
      </w:r>
    </w:p>
    <w:p w14:paraId="089C266A" w14:textId="28C3D89D" w:rsidR="00674438" w:rsidRPr="00F64962" w:rsidRDefault="00674438" w:rsidP="00B021D9">
      <w:pPr>
        <w:pStyle w:val="ListParagraph"/>
        <w:numPr>
          <w:ilvl w:val="3"/>
          <w:numId w:val="13"/>
        </w:numPr>
        <w:snapToGrid w:val="0"/>
        <w:spacing w:before="60" w:after="60" w:line="240" w:lineRule="auto"/>
        <w:ind w:left="1701" w:right="0" w:hanging="283"/>
        <w:contextualSpacing w:val="0"/>
      </w:pPr>
      <w:r w:rsidRPr="00F64962">
        <w:t xml:space="preserve">Diagnostic products and services including low cost RTPCR </w:t>
      </w:r>
      <w:proofErr w:type="gramStart"/>
      <w:r w:rsidRPr="00F64962">
        <w:t>kits</w:t>
      </w:r>
      <w:proofErr w:type="gramEnd"/>
    </w:p>
    <w:p w14:paraId="697A537F" w14:textId="5BEAB86A" w:rsidR="00674438" w:rsidRPr="00F64962" w:rsidRDefault="00674438" w:rsidP="00B021D9">
      <w:pPr>
        <w:pStyle w:val="ListParagraph"/>
        <w:numPr>
          <w:ilvl w:val="3"/>
          <w:numId w:val="13"/>
        </w:numPr>
        <w:snapToGrid w:val="0"/>
        <w:spacing w:before="60" w:after="60" w:line="240" w:lineRule="auto"/>
        <w:ind w:left="1701" w:right="0" w:hanging="283"/>
        <w:contextualSpacing w:val="0"/>
      </w:pPr>
      <w:r w:rsidRPr="00F64962">
        <w:t>Training and capacity building of health workers</w:t>
      </w:r>
    </w:p>
    <w:p w14:paraId="14E228AC" w14:textId="54C79098" w:rsidR="00674438" w:rsidRPr="00F64962" w:rsidRDefault="00674438" w:rsidP="00B021D9">
      <w:pPr>
        <w:pStyle w:val="ListParagraph"/>
        <w:numPr>
          <w:ilvl w:val="3"/>
          <w:numId w:val="13"/>
        </w:numPr>
        <w:snapToGrid w:val="0"/>
        <w:spacing w:before="60" w:after="60" w:line="240" w:lineRule="auto"/>
        <w:ind w:left="1701" w:right="0" w:hanging="283"/>
        <w:contextualSpacing w:val="0"/>
      </w:pPr>
      <w:r w:rsidRPr="00F64962">
        <w:t>Information, Education and Communication for behaviour change</w:t>
      </w:r>
    </w:p>
    <w:p w14:paraId="433F19CA" w14:textId="3D1F6998" w:rsidR="00674438" w:rsidRPr="00F64962" w:rsidRDefault="00674438" w:rsidP="00B021D9">
      <w:pPr>
        <w:pStyle w:val="ListParagraph"/>
        <w:numPr>
          <w:ilvl w:val="0"/>
          <w:numId w:val="11"/>
        </w:numPr>
        <w:snapToGrid w:val="0"/>
        <w:spacing w:before="60" w:after="60" w:line="240" w:lineRule="auto"/>
        <w:ind w:right="0"/>
        <w:contextualSpacing w:val="0"/>
      </w:pPr>
      <w:r w:rsidRPr="00F64962">
        <w:t xml:space="preserve">Innovations in Medical Devices </w:t>
      </w:r>
    </w:p>
    <w:p w14:paraId="66CD22E9" w14:textId="2206DF94" w:rsidR="00674438" w:rsidRPr="00F64962" w:rsidRDefault="00674438" w:rsidP="00B021D9">
      <w:pPr>
        <w:pStyle w:val="ListParagraph"/>
        <w:numPr>
          <w:ilvl w:val="0"/>
          <w:numId w:val="14"/>
        </w:numPr>
        <w:snapToGrid w:val="0"/>
        <w:spacing w:before="60" w:after="60" w:line="240" w:lineRule="auto"/>
        <w:ind w:left="1701" w:right="0" w:hanging="283"/>
        <w:contextualSpacing w:val="0"/>
      </w:pPr>
      <w:r w:rsidRPr="00F64962">
        <w:t xml:space="preserve">Remote health monitoring devices </w:t>
      </w:r>
    </w:p>
    <w:p w14:paraId="66C13E40" w14:textId="40F0038C" w:rsidR="00674438" w:rsidRPr="00F64962" w:rsidRDefault="00674438" w:rsidP="00B021D9">
      <w:pPr>
        <w:pStyle w:val="ListParagraph"/>
        <w:numPr>
          <w:ilvl w:val="0"/>
          <w:numId w:val="14"/>
        </w:numPr>
        <w:snapToGrid w:val="0"/>
        <w:spacing w:before="60" w:after="60" w:line="240" w:lineRule="auto"/>
        <w:ind w:left="1701" w:right="0" w:hanging="283"/>
        <w:contextualSpacing w:val="0"/>
      </w:pPr>
      <w:r w:rsidRPr="00F64962">
        <w:t xml:space="preserve">State-of-art short stay healthcare </w:t>
      </w:r>
      <w:proofErr w:type="spellStart"/>
      <w:r w:rsidRPr="00F64962">
        <w:t>centers</w:t>
      </w:r>
      <w:proofErr w:type="spellEnd"/>
      <w:r w:rsidRPr="00F64962">
        <w:t xml:space="preserve"> </w:t>
      </w:r>
    </w:p>
    <w:p w14:paraId="1E7E15E3" w14:textId="0E3FFDA2" w:rsidR="00674438" w:rsidRPr="00F64962" w:rsidRDefault="00674438" w:rsidP="00B021D9">
      <w:pPr>
        <w:pStyle w:val="ListParagraph"/>
        <w:numPr>
          <w:ilvl w:val="0"/>
          <w:numId w:val="14"/>
        </w:numPr>
        <w:snapToGrid w:val="0"/>
        <w:spacing w:before="60" w:after="60" w:line="240" w:lineRule="auto"/>
        <w:ind w:left="1701" w:right="0" w:hanging="283"/>
        <w:contextualSpacing w:val="0"/>
      </w:pPr>
      <w:r w:rsidRPr="00F64962">
        <w:t xml:space="preserve">AI/ML-based integrated healthcare management systems </w:t>
      </w:r>
    </w:p>
    <w:p w14:paraId="661A69DF" w14:textId="7D7DA3E1" w:rsidR="00674438" w:rsidRPr="00F64962" w:rsidRDefault="00674438" w:rsidP="00B021D9">
      <w:pPr>
        <w:pStyle w:val="ListParagraph"/>
        <w:numPr>
          <w:ilvl w:val="0"/>
          <w:numId w:val="14"/>
        </w:numPr>
        <w:snapToGrid w:val="0"/>
        <w:spacing w:before="60" w:after="60" w:line="240" w:lineRule="auto"/>
        <w:ind w:left="1701" w:right="0" w:hanging="283"/>
        <w:contextualSpacing w:val="0"/>
      </w:pPr>
      <w:r w:rsidRPr="00F64962">
        <w:t xml:space="preserve">AI/ML-based integrated vaccine &amp; cold storage management systems </w:t>
      </w:r>
    </w:p>
    <w:p w14:paraId="1E5C89FF" w14:textId="61D33626" w:rsidR="00674438" w:rsidRPr="00F64962" w:rsidRDefault="00674438" w:rsidP="00B021D9">
      <w:pPr>
        <w:pStyle w:val="ListParagraph"/>
        <w:numPr>
          <w:ilvl w:val="0"/>
          <w:numId w:val="14"/>
        </w:numPr>
        <w:snapToGrid w:val="0"/>
        <w:spacing w:before="60" w:after="60" w:line="240" w:lineRule="auto"/>
        <w:ind w:left="1701" w:right="0" w:hanging="283"/>
        <w:contextualSpacing w:val="0"/>
      </w:pPr>
      <w:r w:rsidRPr="00F64962">
        <w:t>Artificial Intelligence (AI) for tracing COVID-19 hotspots and precision surveillance systems</w:t>
      </w:r>
    </w:p>
    <w:p w14:paraId="5F26CA63" w14:textId="57470958" w:rsidR="00674438" w:rsidRPr="00F64962" w:rsidRDefault="00674438" w:rsidP="00B021D9">
      <w:pPr>
        <w:pStyle w:val="ListParagraph"/>
        <w:numPr>
          <w:ilvl w:val="0"/>
          <w:numId w:val="11"/>
        </w:numPr>
        <w:snapToGrid w:val="0"/>
        <w:spacing w:before="60" w:after="60" w:line="240" w:lineRule="auto"/>
        <w:ind w:right="0"/>
        <w:contextualSpacing w:val="0"/>
      </w:pPr>
      <w:r w:rsidRPr="00F64962">
        <w:t xml:space="preserve">Innovations that build health Systems Resiliency. </w:t>
      </w:r>
    </w:p>
    <w:p w14:paraId="6E2F0E21" w14:textId="15909F57" w:rsidR="00674438" w:rsidRPr="00F64962" w:rsidRDefault="00674438" w:rsidP="00B021D9">
      <w:pPr>
        <w:pStyle w:val="ListParagraph"/>
        <w:numPr>
          <w:ilvl w:val="0"/>
          <w:numId w:val="15"/>
        </w:numPr>
        <w:snapToGrid w:val="0"/>
        <w:spacing w:before="60" w:after="60" w:line="240" w:lineRule="auto"/>
        <w:ind w:left="1701" w:right="0" w:hanging="283"/>
        <w:contextualSpacing w:val="0"/>
      </w:pPr>
      <w:r w:rsidRPr="00F64962">
        <w:t xml:space="preserve">Strengthening supply chain and logistics for delivery, </w:t>
      </w:r>
    </w:p>
    <w:p w14:paraId="1E3E03D9" w14:textId="1F6E2099" w:rsidR="00674438" w:rsidRPr="00F64962" w:rsidRDefault="00674438" w:rsidP="00B021D9">
      <w:pPr>
        <w:pStyle w:val="ListParagraph"/>
        <w:numPr>
          <w:ilvl w:val="0"/>
          <w:numId w:val="15"/>
        </w:numPr>
        <w:snapToGrid w:val="0"/>
        <w:spacing w:before="60" w:after="60" w:line="240" w:lineRule="auto"/>
        <w:ind w:left="1701" w:right="0" w:hanging="283"/>
        <w:contextualSpacing w:val="0"/>
      </w:pPr>
      <w:r w:rsidRPr="00F64962">
        <w:t xml:space="preserve">Strengthening integrated networked care models across the public and private sector, </w:t>
      </w:r>
    </w:p>
    <w:p w14:paraId="4C26590C" w14:textId="719D4290" w:rsidR="00674438" w:rsidRPr="00F64962" w:rsidRDefault="00674438" w:rsidP="00B021D9">
      <w:pPr>
        <w:pStyle w:val="ListParagraph"/>
        <w:numPr>
          <w:ilvl w:val="0"/>
          <w:numId w:val="15"/>
        </w:numPr>
        <w:snapToGrid w:val="0"/>
        <w:spacing w:before="60" w:after="60" w:line="240" w:lineRule="auto"/>
        <w:ind w:left="1701" w:right="0" w:hanging="283"/>
        <w:contextualSpacing w:val="0"/>
      </w:pPr>
      <w:r w:rsidRPr="00F64962">
        <w:t xml:space="preserve">Increasing community-based case management and referrals, </w:t>
      </w:r>
    </w:p>
    <w:p w14:paraId="76330A8E" w14:textId="6CD0DED8" w:rsidR="00674438" w:rsidRPr="00F64962" w:rsidRDefault="00674438" w:rsidP="00B021D9">
      <w:pPr>
        <w:pStyle w:val="ListParagraph"/>
        <w:numPr>
          <w:ilvl w:val="0"/>
          <w:numId w:val="15"/>
        </w:numPr>
        <w:snapToGrid w:val="0"/>
        <w:spacing w:before="60" w:after="60" w:line="240" w:lineRule="auto"/>
        <w:ind w:left="1701" w:right="0" w:hanging="283"/>
        <w:contextualSpacing w:val="0"/>
      </w:pPr>
      <w:r w:rsidRPr="00F64962">
        <w:t xml:space="preserve">Improving home-based care, </w:t>
      </w:r>
    </w:p>
    <w:p w14:paraId="1F28EAB1" w14:textId="32A3FA41" w:rsidR="00674438" w:rsidRPr="00F64962" w:rsidRDefault="00674438" w:rsidP="00B021D9">
      <w:pPr>
        <w:pStyle w:val="ListParagraph"/>
        <w:numPr>
          <w:ilvl w:val="0"/>
          <w:numId w:val="15"/>
        </w:numPr>
        <w:snapToGrid w:val="0"/>
        <w:spacing w:before="60" w:after="60" w:line="240" w:lineRule="auto"/>
        <w:ind w:left="1701" w:right="0" w:hanging="283"/>
        <w:contextualSpacing w:val="0"/>
      </w:pPr>
      <w:r w:rsidRPr="00F64962">
        <w:t>Restoring access to reliable, relevant accurate health information</w:t>
      </w:r>
    </w:p>
    <w:p w14:paraId="7FC03A93" w14:textId="001DA7E7" w:rsidR="00674438" w:rsidRPr="00F64962" w:rsidRDefault="00674438" w:rsidP="00B021D9">
      <w:pPr>
        <w:pStyle w:val="ListParagraph"/>
        <w:numPr>
          <w:ilvl w:val="0"/>
          <w:numId w:val="11"/>
        </w:numPr>
        <w:snapToGrid w:val="0"/>
        <w:spacing w:before="60" w:after="60" w:line="240" w:lineRule="auto"/>
        <w:ind w:right="0"/>
        <w:contextualSpacing w:val="0"/>
      </w:pPr>
      <w:r w:rsidRPr="00F64962">
        <w:t xml:space="preserve">Innovations that address Co-morbidities </w:t>
      </w:r>
    </w:p>
    <w:p w14:paraId="0C94150A" w14:textId="0F052302" w:rsidR="00674438" w:rsidRPr="00F64962" w:rsidRDefault="00674438" w:rsidP="00685F0B">
      <w:pPr>
        <w:pStyle w:val="ListParagraph"/>
        <w:numPr>
          <w:ilvl w:val="0"/>
          <w:numId w:val="16"/>
        </w:numPr>
        <w:snapToGrid w:val="0"/>
        <w:spacing w:before="60" w:after="60" w:line="240" w:lineRule="auto"/>
        <w:ind w:left="1701" w:right="0" w:hanging="283"/>
        <w:contextualSpacing w:val="0"/>
      </w:pPr>
      <w:r w:rsidRPr="00F64962">
        <w:t xml:space="preserve">Interventions for the screening, diagnosis, </w:t>
      </w:r>
      <w:proofErr w:type="gramStart"/>
      <w:r w:rsidRPr="00F64962">
        <w:t>management</w:t>
      </w:r>
      <w:proofErr w:type="gramEnd"/>
      <w:r w:rsidRPr="00F64962">
        <w:t xml:space="preserve"> and treatment of the following noncommunicable diseases with focus on increasing affordability, accessibility and effectiveness </w:t>
      </w:r>
    </w:p>
    <w:p w14:paraId="27F7C905" w14:textId="2D3C7252" w:rsidR="00674438" w:rsidRPr="00F64962" w:rsidRDefault="00674438" w:rsidP="00685F0B">
      <w:pPr>
        <w:pStyle w:val="ListParagraph"/>
        <w:numPr>
          <w:ilvl w:val="0"/>
          <w:numId w:val="8"/>
        </w:numPr>
        <w:snapToGrid w:val="0"/>
        <w:spacing w:before="60" w:after="60" w:line="240" w:lineRule="auto"/>
        <w:ind w:left="1985" w:right="0" w:hanging="284"/>
        <w:contextualSpacing w:val="0"/>
      </w:pPr>
      <w:r w:rsidRPr="00F64962">
        <w:t xml:space="preserve">Diabetes </w:t>
      </w:r>
    </w:p>
    <w:p w14:paraId="67E79AFB" w14:textId="0F0836E9" w:rsidR="00674438" w:rsidRPr="00F64962" w:rsidRDefault="00674438" w:rsidP="00685F0B">
      <w:pPr>
        <w:pStyle w:val="ListParagraph"/>
        <w:numPr>
          <w:ilvl w:val="0"/>
          <w:numId w:val="8"/>
        </w:numPr>
        <w:snapToGrid w:val="0"/>
        <w:spacing w:before="60" w:after="60" w:line="240" w:lineRule="auto"/>
        <w:ind w:left="1985" w:right="0" w:hanging="284"/>
        <w:contextualSpacing w:val="0"/>
      </w:pPr>
      <w:r w:rsidRPr="00F64962">
        <w:t>Hypertension-</w:t>
      </w:r>
    </w:p>
    <w:p w14:paraId="3B318B0A" w14:textId="1F0B4BB9" w:rsidR="00674438" w:rsidRPr="00F64962" w:rsidRDefault="00674438" w:rsidP="00685F0B">
      <w:pPr>
        <w:pStyle w:val="ListParagraph"/>
        <w:numPr>
          <w:ilvl w:val="0"/>
          <w:numId w:val="8"/>
        </w:numPr>
        <w:snapToGrid w:val="0"/>
        <w:spacing w:before="60" w:after="60" w:line="240" w:lineRule="auto"/>
        <w:ind w:left="1985" w:right="0" w:hanging="284"/>
        <w:contextualSpacing w:val="0"/>
      </w:pPr>
      <w:r w:rsidRPr="00F64962">
        <w:lastRenderedPageBreak/>
        <w:t>Chronic Kidney Disease</w:t>
      </w:r>
    </w:p>
    <w:p w14:paraId="76AFE222" w14:textId="63C9ECBF" w:rsidR="00674438" w:rsidRPr="00F64962" w:rsidRDefault="00674438" w:rsidP="00685F0B">
      <w:pPr>
        <w:pStyle w:val="ListParagraph"/>
        <w:numPr>
          <w:ilvl w:val="0"/>
          <w:numId w:val="8"/>
        </w:numPr>
        <w:snapToGrid w:val="0"/>
        <w:spacing w:before="60" w:after="60" w:line="240" w:lineRule="auto"/>
        <w:ind w:left="1985" w:right="0" w:hanging="284"/>
        <w:contextualSpacing w:val="0"/>
      </w:pPr>
      <w:r w:rsidRPr="00F64962">
        <w:t>Obesity</w:t>
      </w:r>
    </w:p>
    <w:p w14:paraId="54833AF2" w14:textId="1F0FE7EB" w:rsidR="00674438" w:rsidRPr="00F64962" w:rsidRDefault="00674438" w:rsidP="00B021D9">
      <w:pPr>
        <w:pStyle w:val="ListParagraph"/>
        <w:numPr>
          <w:ilvl w:val="0"/>
          <w:numId w:val="11"/>
        </w:numPr>
        <w:snapToGrid w:val="0"/>
        <w:spacing w:before="60" w:after="60" w:line="240" w:lineRule="auto"/>
        <w:ind w:right="0"/>
        <w:contextualSpacing w:val="0"/>
      </w:pPr>
      <w:r w:rsidRPr="00F64962">
        <w:t>Innovations in mental health space</w:t>
      </w:r>
    </w:p>
    <w:p w14:paraId="59F84D0E" w14:textId="4C3C1668" w:rsidR="00674438" w:rsidRPr="00F64962" w:rsidRDefault="00674438" w:rsidP="00B021D9">
      <w:pPr>
        <w:pStyle w:val="ListParagraph"/>
        <w:snapToGrid w:val="0"/>
        <w:spacing w:before="60" w:after="60" w:line="240" w:lineRule="auto"/>
        <w:ind w:left="1353" w:right="0" w:firstLine="0"/>
        <w:contextualSpacing w:val="0"/>
      </w:pPr>
      <w:r w:rsidRPr="00F64962">
        <w:t xml:space="preserve">Affordable and accessible interventions for promoting menta health of providers (doctors/nurses/frontline workers) and patients recovering from adverse effects of COVID </w:t>
      </w:r>
      <w:proofErr w:type="gramStart"/>
      <w:r w:rsidRPr="00F64962">
        <w:t>pandemic  (</w:t>
      </w:r>
      <w:proofErr w:type="gramEnd"/>
      <w:r w:rsidRPr="00F64962">
        <w:t>including family members) like PTSD, work life balance issues, stress, grief counselling, economic hardships etc.</w:t>
      </w:r>
    </w:p>
    <w:p w14:paraId="16BC0CBE" w14:textId="497934D9" w:rsidR="00340BD2" w:rsidRPr="00F64962" w:rsidRDefault="006A6589" w:rsidP="00685F0B">
      <w:pPr>
        <w:numPr>
          <w:ilvl w:val="0"/>
          <w:numId w:val="2"/>
        </w:numPr>
        <w:spacing w:before="240" w:after="240" w:line="240" w:lineRule="auto"/>
        <w:ind w:left="425" w:right="0" w:hanging="425"/>
      </w:pPr>
      <w:r w:rsidRPr="00F64962">
        <w:rPr>
          <w:b/>
        </w:rPr>
        <w:t xml:space="preserve">ELIGIBLE RESPONDENTS/COMPETENCIES AND EXPERIENCE: </w:t>
      </w:r>
    </w:p>
    <w:p w14:paraId="47419264"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Applicants meeting the following criteria can submit their </w:t>
      </w:r>
      <w:proofErr w:type="gramStart"/>
      <w:r w:rsidRPr="00F64962">
        <w:t>Application</w:t>
      </w:r>
      <w:proofErr w:type="gramEnd"/>
      <w:r w:rsidRPr="00F64962">
        <w:t xml:space="preserve">: </w:t>
      </w:r>
    </w:p>
    <w:p w14:paraId="3999D71A" w14:textId="77777777" w:rsidR="00340BD2" w:rsidRPr="00F64962" w:rsidRDefault="006A6589" w:rsidP="003A0F7A">
      <w:pPr>
        <w:tabs>
          <w:tab w:val="center" w:pos="1054"/>
          <w:tab w:val="center" w:pos="2700"/>
        </w:tabs>
        <w:snapToGrid w:val="0"/>
        <w:spacing w:before="60" w:after="60" w:line="240" w:lineRule="auto"/>
        <w:ind w:left="0" w:right="0" w:firstLine="0"/>
      </w:pPr>
      <w:r w:rsidRPr="00F64962">
        <w:tab/>
      </w:r>
      <w:proofErr w:type="spellStart"/>
      <w:r w:rsidRPr="00F64962">
        <w:rPr>
          <w:b/>
        </w:rPr>
        <w:t>i</w:t>
      </w:r>
      <w:proofErr w:type="spellEnd"/>
      <w:r w:rsidRPr="00F64962">
        <w:rPr>
          <w:b/>
        </w:rPr>
        <w:t>)</w:t>
      </w:r>
      <w:r w:rsidRPr="00F64962">
        <w:rPr>
          <w:rFonts w:ascii="Arial" w:eastAsia="Arial" w:hAnsi="Arial" w:cs="Arial"/>
          <w:b/>
        </w:rPr>
        <w:t xml:space="preserve"> </w:t>
      </w:r>
      <w:r w:rsidRPr="00F64962">
        <w:rPr>
          <w:rFonts w:ascii="Arial" w:eastAsia="Arial" w:hAnsi="Arial" w:cs="Arial"/>
          <w:b/>
        </w:rPr>
        <w:tab/>
      </w:r>
      <w:r w:rsidRPr="00F64962">
        <w:rPr>
          <w:b/>
        </w:rPr>
        <w:t xml:space="preserve">Legal &amp; Organization Status </w:t>
      </w:r>
    </w:p>
    <w:p w14:paraId="5DDDD2F1" w14:textId="77777777" w:rsidR="00340BD2" w:rsidRPr="00F64962" w:rsidRDefault="006A6589" w:rsidP="003A0F7A">
      <w:pPr>
        <w:numPr>
          <w:ilvl w:val="3"/>
          <w:numId w:val="2"/>
        </w:numPr>
        <w:snapToGrid w:val="0"/>
        <w:spacing w:before="60" w:after="60" w:line="240" w:lineRule="auto"/>
        <w:ind w:right="0" w:hanging="425"/>
      </w:pPr>
      <w:r w:rsidRPr="00F64962">
        <w:t xml:space="preserve">The entity must be legally registered in India and have a bank account in its name. </w:t>
      </w:r>
    </w:p>
    <w:p w14:paraId="21F240DE" w14:textId="7CA292E4" w:rsidR="00340BD2" w:rsidRPr="00F64962" w:rsidRDefault="006A6589" w:rsidP="003A0F7A">
      <w:pPr>
        <w:numPr>
          <w:ilvl w:val="3"/>
          <w:numId w:val="2"/>
        </w:numPr>
        <w:snapToGrid w:val="0"/>
        <w:spacing w:before="60" w:after="60" w:line="240" w:lineRule="auto"/>
        <w:ind w:right="0" w:hanging="425"/>
      </w:pPr>
      <w:r w:rsidRPr="00F64962">
        <w:t xml:space="preserve">The entity must have certificate of registration and should be registered at least </w:t>
      </w:r>
      <w:r w:rsidR="00EE5624" w:rsidRPr="00F64962">
        <w:t>two</w:t>
      </w:r>
      <w:r w:rsidRPr="00F64962">
        <w:t xml:space="preserve"> year</w:t>
      </w:r>
      <w:r w:rsidR="00EE5624" w:rsidRPr="00F64962">
        <w:t>s</w:t>
      </w:r>
      <w:r w:rsidRPr="00F64962">
        <w:t xml:space="preserve"> before the date of submission of application.  </w:t>
      </w:r>
    </w:p>
    <w:p w14:paraId="65AF4BE7" w14:textId="7834569D" w:rsidR="00340BD2" w:rsidRPr="00F64962" w:rsidRDefault="006A6589" w:rsidP="003A0F7A">
      <w:pPr>
        <w:numPr>
          <w:ilvl w:val="3"/>
          <w:numId w:val="2"/>
        </w:numPr>
        <w:snapToGrid w:val="0"/>
        <w:spacing w:before="60" w:after="60" w:line="240" w:lineRule="auto"/>
        <w:ind w:right="0" w:hanging="425"/>
      </w:pPr>
      <w:r w:rsidRPr="00F64962">
        <w:t xml:space="preserve">The entity should have audited financial statements for at least </w:t>
      </w:r>
      <w:r w:rsidR="00EE5624" w:rsidRPr="00F64962">
        <w:t>two</w:t>
      </w:r>
      <w:r w:rsidRPr="00F64962">
        <w:t xml:space="preserve"> fiscal year</w:t>
      </w:r>
      <w:r w:rsidR="00EE5624" w:rsidRPr="00F64962">
        <w:t>s</w:t>
      </w:r>
      <w:r w:rsidRPr="00F64962">
        <w:t xml:space="preserve"> on the date of submission of application.  </w:t>
      </w:r>
    </w:p>
    <w:p w14:paraId="10FFD328" w14:textId="77777777" w:rsidR="00340BD2" w:rsidRPr="00F64962" w:rsidRDefault="006A6589" w:rsidP="003A0F7A">
      <w:pPr>
        <w:tabs>
          <w:tab w:val="center" w:pos="1081"/>
          <w:tab w:val="center" w:pos="2436"/>
        </w:tabs>
        <w:snapToGrid w:val="0"/>
        <w:spacing w:before="60" w:after="60" w:line="240" w:lineRule="auto"/>
        <w:ind w:left="0" w:right="0" w:firstLine="0"/>
      </w:pPr>
      <w:r w:rsidRPr="00F64962">
        <w:tab/>
      </w:r>
      <w:r w:rsidRPr="00F64962">
        <w:rPr>
          <w:b/>
        </w:rPr>
        <w:t>ii)</w:t>
      </w:r>
      <w:r w:rsidRPr="00F64962">
        <w:rPr>
          <w:rFonts w:ascii="Arial" w:eastAsia="Arial" w:hAnsi="Arial" w:cs="Arial"/>
          <w:b/>
        </w:rPr>
        <w:t xml:space="preserve"> </w:t>
      </w:r>
      <w:r w:rsidRPr="00F64962">
        <w:rPr>
          <w:rFonts w:ascii="Arial" w:eastAsia="Arial" w:hAnsi="Arial" w:cs="Arial"/>
          <w:b/>
        </w:rPr>
        <w:tab/>
      </w:r>
      <w:r w:rsidRPr="00F64962">
        <w:rPr>
          <w:b/>
        </w:rPr>
        <w:t xml:space="preserve">Type of Organizations </w:t>
      </w:r>
    </w:p>
    <w:p w14:paraId="41547122" w14:textId="77777777" w:rsidR="00340BD2" w:rsidRPr="00F64962" w:rsidRDefault="006A6589" w:rsidP="003A0F7A">
      <w:pPr>
        <w:numPr>
          <w:ilvl w:val="3"/>
          <w:numId w:val="7"/>
        </w:numPr>
        <w:snapToGrid w:val="0"/>
        <w:spacing w:before="60" w:after="60" w:line="240" w:lineRule="auto"/>
        <w:ind w:right="0" w:hanging="425"/>
      </w:pPr>
      <w:r w:rsidRPr="00F64962">
        <w:t xml:space="preserve">The company can be a For-Profit or Not-for-Profit entity.  </w:t>
      </w:r>
    </w:p>
    <w:p w14:paraId="5F8509C1" w14:textId="77777777" w:rsidR="00340BD2" w:rsidRPr="00F64962" w:rsidRDefault="006A6589" w:rsidP="003A0F7A">
      <w:pPr>
        <w:numPr>
          <w:ilvl w:val="3"/>
          <w:numId w:val="7"/>
        </w:numPr>
        <w:snapToGrid w:val="0"/>
        <w:spacing w:before="60" w:after="60" w:line="240" w:lineRule="auto"/>
        <w:ind w:right="0" w:hanging="425"/>
      </w:pPr>
      <w:r w:rsidRPr="00F64962">
        <w:t xml:space="preserve">The organisation can be from across categories, including Manufacturers &amp; Suppliers of Drugs, Vaccines, Digital Technology Research &amp; Academic Institutions, Research &amp; Academic Institutions, Private Healthcare Networks, and Innovation Incubators &amp; Social Enterprises/NGOs.  </w:t>
      </w:r>
    </w:p>
    <w:p w14:paraId="3B850B2D" w14:textId="77777777" w:rsidR="00340BD2" w:rsidRPr="00F64962" w:rsidRDefault="006A6589" w:rsidP="003A0F7A">
      <w:pPr>
        <w:snapToGrid w:val="0"/>
        <w:spacing w:before="60" w:after="60" w:line="240" w:lineRule="auto"/>
        <w:ind w:left="1003" w:right="0"/>
      </w:pPr>
      <w:r w:rsidRPr="00F64962">
        <w:rPr>
          <w:b/>
        </w:rPr>
        <w:t>iii)</w:t>
      </w:r>
      <w:r w:rsidRPr="00F64962">
        <w:rPr>
          <w:rFonts w:ascii="Arial" w:eastAsia="Arial" w:hAnsi="Arial" w:cs="Arial"/>
          <w:b/>
        </w:rPr>
        <w:t xml:space="preserve"> </w:t>
      </w:r>
      <w:r w:rsidRPr="00F64962">
        <w:rPr>
          <w:b/>
        </w:rPr>
        <w:t xml:space="preserve">Commercial Viability </w:t>
      </w:r>
    </w:p>
    <w:p w14:paraId="7A0A99CE" w14:textId="77777777" w:rsidR="00340BD2" w:rsidRPr="00F64962" w:rsidRDefault="006A6589" w:rsidP="003A0F7A">
      <w:pPr>
        <w:numPr>
          <w:ilvl w:val="3"/>
          <w:numId w:val="6"/>
        </w:numPr>
        <w:snapToGrid w:val="0"/>
        <w:spacing w:before="60" w:after="60" w:line="240" w:lineRule="auto"/>
        <w:ind w:right="176" w:hanging="425"/>
      </w:pPr>
      <w:r w:rsidRPr="00F64962">
        <w:t xml:space="preserve">Innovation and interventions should be in their post validation stage and have a substantial basis for scale-up. </w:t>
      </w:r>
    </w:p>
    <w:p w14:paraId="26959741" w14:textId="06C77360" w:rsidR="005A02EC" w:rsidRPr="00F64962" w:rsidRDefault="006A6589" w:rsidP="003A0F7A">
      <w:pPr>
        <w:numPr>
          <w:ilvl w:val="3"/>
          <w:numId w:val="6"/>
        </w:numPr>
        <w:snapToGrid w:val="0"/>
        <w:spacing w:before="60" w:after="60" w:line="240" w:lineRule="auto"/>
        <w:ind w:right="176" w:hanging="425"/>
      </w:pPr>
      <w:r w:rsidRPr="00F64962">
        <w:t xml:space="preserve">Innovations should demonstrate clear evidence of social impact and cost-effectiveness. </w:t>
      </w:r>
    </w:p>
    <w:p w14:paraId="2CA1DFFA" w14:textId="71D665C2" w:rsidR="005A02EC" w:rsidRPr="00F64962" w:rsidRDefault="005A02EC" w:rsidP="003A0F7A">
      <w:pPr>
        <w:numPr>
          <w:ilvl w:val="3"/>
          <w:numId w:val="6"/>
        </w:numPr>
        <w:snapToGrid w:val="0"/>
        <w:spacing w:before="60" w:after="60" w:line="240" w:lineRule="auto"/>
        <w:ind w:right="176" w:hanging="425"/>
      </w:pPr>
      <w:r w:rsidRPr="00F64962">
        <w:t>The solution should be sustainable and demonstrate long term financial viability</w:t>
      </w:r>
      <w:r w:rsidR="002055E1" w:rsidRPr="00F64962">
        <w:t>.</w:t>
      </w:r>
    </w:p>
    <w:p w14:paraId="20B8BA41" w14:textId="080BA3CE" w:rsidR="005A02EC" w:rsidRPr="00F64962" w:rsidRDefault="00CE6BBF" w:rsidP="002F744A">
      <w:pPr>
        <w:numPr>
          <w:ilvl w:val="3"/>
          <w:numId w:val="6"/>
        </w:numPr>
        <w:snapToGrid w:val="0"/>
        <w:spacing w:before="60" w:after="60" w:line="240" w:lineRule="auto"/>
        <w:ind w:right="176" w:hanging="425"/>
      </w:pPr>
      <w:r w:rsidRPr="00F64962">
        <w:t xml:space="preserve">The solution should prioritize </w:t>
      </w:r>
      <w:r w:rsidR="005A02EC" w:rsidRPr="00F64962">
        <w:t xml:space="preserve">tier-2 and tier-3 cities and </w:t>
      </w:r>
      <w:r w:rsidRPr="00F64962">
        <w:t>vulnerable</w:t>
      </w:r>
      <w:r w:rsidR="005A02EC" w:rsidRPr="00F64962">
        <w:t xml:space="preserve"> populations, such as the rural and urban poor, those with low middle </w:t>
      </w:r>
      <w:proofErr w:type="gramStart"/>
      <w:r w:rsidR="005A02EC" w:rsidRPr="00F64962">
        <w:t>incomes;</w:t>
      </w:r>
      <w:proofErr w:type="gramEnd"/>
      <w:r w:rsidR="005A02EC" w:rsidRPr="00F64962">
        <w:t xml:space="preserve"> and tribal populations.</w:t>
      </w:r>
    </w:p>
    <w:p w14:paraId="03BB7996" w14:textId="4B1503C8" w:rsidR="00340BD2" w:rsidRPr="00F64962" w:rsidRDefault="005A02EC" w:rsidP="003A0F7A">
      <w:pPr>
        <w:snapToGrid w:val="0"/>
        <w:spacing w:before="60" w:after="60" w:line="240" w:lineRule="auto"/>
        <w:ind w:right="176"/>
      </w:pPr>
      <w:r w:rsidRPr="00F64962">
        <w:t xml:space="preserve">                     </w:t>
      </w:r>
      <w:r w:rsidR="006A6589" w:rsidRPr="00F64962">
        <w:rPr>
          <w:b/>
        </w:rPr>
        <w:t>iv)</w:t>
      </w:r>
      <w:r w:rsidR="006A6589" w:rsidRPr="00F64962">
        <w:rPr>
          <w:rFonts w:ascii="Arial" w:eastAsia="Arial" w:hAnsi="Arial" w:cs="Arial"/>
          <w:b/>
        </w:rPr>
        <w:t xml:space="preserve"> </w:t>
      </w:r>
      <w:r w:rsidR="006A6589" w:rsidRPr="00F64962">
        <w:rPr>
          <w:b/>
        </w:rPr>
        <w:t xml:space="preserve">Technology Readiness </w:t>
      </w:r>
    </w:p>
    <w:p w14:paraId="4A342BCF" w14:textId="0F8DA2D8" w:rsidR="00340BD2" w:rsidRPr="00F64962" w:rsidRDefault="006A6589" w:rsidP="003A0F7A">
      <w:pPr>
        <w:numPr>
          <w:ilvl w:val="3"/>
          <w:numId w:val="4"/>
        </w:numPr>
        <w:snapToGrid w:val="0"/>
        <w:spacing w:before="60" w:after="60" w:line="240" w:lineRule="auto"/>
        <w:ind w:right="0" w:hanging="425"/>
      </w:pPr>
      <w:r w:rsidRPr="00F64962">
        <w:t xml:space="preserve">Innovations applying must be in their </w:t>
      </w:r>
      <w:proofErr w:type="gramStart"/>
      <w:r w:rsidRPr="00F64962">
        <w:t>late-stage</w:t>
      </w:r>
      <w:proofErr w:type="gramEnd"/>
      <w:r w:rsidRPr="00F64962">
        <w:t xml:space="preserve"> [Technology Readiness Level (TRL) </w:t>
      </w:r>
      <w:r w:rsidR="00EE5624" w:rsidRPr="00F64962">
        <w:t>7</w:t>
      </w:r>
      <w:r w:rsidRPr="00F64962">
        <w:t xml:space="preserve"> &amp; above] as prescribed by BIRAC. </w:t>
      </w:r>
    </w:p>
    <w:p w14:paraId="4E818681" w14:textId="551516E4" w:rsidR="00340BD2" w:rsidRPr="00F64962" w:rsidRDefault="006A6589" w:rsidP="003A0F7A">
      <w:pPr>
        <w:numPr>
          <w:ilvl w:val="3"/>
          <w:numId w:val="4"/>
        </w:numPr>
        <w:snapToGrid w:val="0"/>
        <w:spacing w:before="60" w:after="60" w:line="240" w:lineRule="auto"/>
        <w:ind w:right="0" w:hanging="425"/>
      </w:pPr>
      <w:r w:rsidRPr="00F64962">
        <w:t>The innovation should be relevant to the PM-JAY program in conjunction to the hospitals and clinicians.</w:t>
      </w:r>
    </w:p>
    <w:p w14:paraId="1A2C076F" w14:textId="41AAAB0A" w:rsidR="00CE6BBF" w:rsidRPr="00F64962" w:rsidRDefault="00CE6BBF" w:rsidP="003A0F7A">
      <w:pPr>
        <w:snapToGrid w:val="0"/>
        <w:spacing w:before="60" w:after="60" w:line="240" w:lineRule="auto"/>
        <w:ind w:right="176"/>
        <w:rPr>
          <w:b/>
        </w:rPr>
      </w:pPr>
      <w:r w:rsidRPr="00F64962">
        <w:t xml:space="preserve">                      </w:t>
      </w:r>
      <w:r w:rsidRPr="00F64962">
        <w:rPr>
          <w:b/>
        </w:rPr>
        <w:t>v)  Operations</w:t>
      </w:r>
    </w:p>
    <w:p w14:paraId="6E254386" w14:textId="77777777" w:rsidR="00EE5624" w:rsidRPr="00F64962" w:rsidRDefault="00EE5624" w:rsidP="002F744A">
      <w:pPr>
        <w:numPr>
          <w:ilvl w:val="0"/>
          <w:numId w:val="9"/>
        </w:numPr>
        <w:snapToGrid w:val="0"/>
        <w:spacing w:before="60" w:after="60" w:line="240" w:lineRule="auto"/>
        <w:ind w:left="1843" w:right="0" w:hanging="403"/>
      </w:pPr>
      <w:r w:rsidRPr="00F64962">
        <w:t>Preference will be given to start-ups and businesses which were founded/co-founded women entrepreneurs or is being led by women and those who have adopted sustainable practices or environmentally friendly.</w:t>
      </w:r>
    </w:p>
    <w:p w14:paraId="54F7725F" w14:textId="42FC8FCB" w:rsidR="002F744A" w:rsidRPr="00F64962" w:rsidRDefault="004C325E" w:rsidP="002F744A">
      <w:pPr>
        <w:numPr>
          <w:ilvl w:val="0"/>
          <w:numId w:val="9"/>
        </w:numPr>
        <w:snapToGrid w:val="0"/>
        <w:spacing w:before="60" w:after="60" w:line="240" w:lineRule="auto"/>
        <w:ind w:left="1843" w:right="0" w:hanging="403"/>
      </w:pPr>
      <w:r w:rsidRPr="00F64962">
        <w:t>The proposal must indicate fund utilization for operational expenditures in the project.</w:t>
      </w:r>
    </w:p>
    <w:p w14:paraId="144DD351" w14:textId="749360DA" w:rsidR="004C325E" w:rsidRPr="00F64962" w:rsidRDefault="004C325E" w:rsidP="002F744A">
      <w:pPr>
        <w:numPr>
          <w:ilvl w:val="0"/>
          <w:numId w:val="9"/>
        </w:numPr>
        <w:snapToGrid w:val="0"/>
        <w:spacing w:before="60" w:after="60" w:line="240" w:lineRule="auto"/>
        <w:ind w:left="1843" w:right="0" w:hanging="403"/>
      </w:pPr>
      <w:r w:rsidRPr="00F64962">
        <w:t>The entity should not source goods and services from certain restricted geographies.</w:t>
      </w:r>
    </w:p>
    <w:p w14:paraId="0E25B4B2" w14:textId="77777777" w:rsidR="00635652" w:rsidRPr="00F64962" w:rsidRDefault="00635652" w:rsidP="00635652">
      <w:pPr>
        <w:snapToGrid w:val="0"/>
        <w:spacing w:before="60" w:after="60"/>
        <w:rPr>
          <w:rFonts w:asciiTheme="minorHAnsi" w:hAnsiTheme="minorHAnsi" w:cstheme="minorHAnsi"/>
        </w:rPr>
      </w:pPr>
    </w:p>
    <w:p w14:paraId="0A52E82B" w14:textId="2EFAC480" w:rsidR="00635652" w:rsidRPr="00F64962" w:rsidRDefault="00635652" w:rsidP="00635652">
      <w:pPr>
        <w:snapToGrid w:val="0"/>
        <w:spacing w:before="60" w:after="60"/>
        <w:rPr>
          <w:rFonts w:asciiTheme="minorHAnsi" w:hAnsiTheme="minorHAnsi" w:cstheme="minorHAnsi"/>
        </w:rPr>
      </w:pPr>
      <w:r w:rsidRPr="00F64962">
        <w:rPr>
          <w:rFonts w:asciiTheme="minorHAnsi" w:hAnsiTheme="minorHAnsi" w:cstheme="minorHAnsi"/>
        </w:rPr>
        <w:t>In addition to the above the entity should have a good financial health as evidenced by financial parameters such as but not limited to —Vintage, Net Worth, Revenue, Revenue Growth (YoY), Profitability (EBITDA Margin),Gross Margin, Current Ratio, Cash Burn Ratio, Gross working capital cycle, Promotor Background/Experience, Unit Level Economics,  Debt (D/E)- (inclusive of our funding),  and other relevant indictors.</w:t>
      </w:r>
    </w:p>
    <w:p w14:paraId="7511AE44" w14:textId="75098F5E" w:rsidR="00635652" w:rsidRPr="00F64962" w:rsidRDefault="00635652" w:rsidP="00635652">
      <w:pPr>
        <w:snapToGrid w:val="0"/>
        <w:spacing w:before="60" w:after="60"/>
        <w:rPr>
          <w:rFonts w:asciiTheme="minorHAnsi" w:hAnsiTheme="minorHAnsi" w:cstheme="minorHAnsi"/>
        </w:rPr>
      </w:pPr>
      <w:r w:rsidRPr="00F64962">
        <w:rPr>
          <w:rFonts w:asciiTheme="minorHAnsi" w:hAnsiTheme="minorHAnsi" w:cstheme="minorHAnsi"/>
        </w:rPr>
        <w:t xml:space="preserve"> </w:t>
      </w:r>
    </w:p>
    <w:p w14:paraId="19334285" w14:textId="77777777" w:rsidR="00635652" w:rsidRPr="00F64962" w:rsidRDefault="00635652" w:rsidP="00635652">
      <w:pPr>
        <w:snapToGrid w:val="0"/>
        <w:spacing w:before="60" w:after="60"/>
      </w:pPr>
    </w:p>
    <w:p w14:paraId="5A11E8B1" w14:textId="77777777" w:rsidR="00340BD2" w:rsidRPr="00F64962" w:rsidRDefault="006A6589" w:rsidP="00685F0B">
      <w:pPr>
        <w:numPr>
          <w:ilvl w:val="0"/>
          <w:numId w:val="2"/>
        </w:numPr>
        <w:spacing w:before="240" w:after="240" w:line="240" w:lineRule="auto"/>
        <w:ind w:left="425" w:right="0" w:hanging="425"/>
      </w:pPr>
      <w:r w:rsidRPr="00F64962">
        <w:rPr>
          <w:b/>
        </w:rPr>
        <w:lastRenderedPageBreak/>
        <w:t xml:space="preserve">EVALUATION PROCESS: </w:t>
      </w:r>
    </w:p>
    <w:p w14:paraId="7C18A25E"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Received Applications shall initially go through a Preliminary Assessment comprising of essential evaluation parameters mandated under SAMRIDH. The broad parameters include but not limited to – alignment with SAMRIDH, end beneficiaries targeted, rationale for the project budget, and compliance to policies and diligence requirements. No further evaluation shall be carried out for applications that do not meet the evaluation parameters in the Preliminary Assessment. </w:t>
      </w:r>
    </w:p>
    <w:p w14:paraId="5819E8B5" w14:textId="22B818A7" w:rsidR="00340BD2" w:rsidRPr="00F64962" w:rsidRDefault="006A6589" w:rsidP="00685F0B">
      <w:pPr>
        <w:numPr>
          <w:ilvl w:val="1"/>
          <w:numId w:val="2"/>
        </w:numPr>
        <w:snapToGrid w:val="0"/>
        <w:spacing w:before="120" w:after="120" w:line="240" w:lineRule="auto"/>
        <w:ind w:left="975" w:right="0" w:hanging="567"/>
      </w:pPr>
      <w:r w:rsidRPr="00F64962">
        <w:t xml:space="preserve">The Applicants who meet the evaluation parameters in the Preliminary Assessment would be considered for the next stage of Technical </w:t>
      </w:r>
      <w:r w:rsidR="00635652" w:rsidRPr="00F64962">
        <w:t xml:space="preserve">and Financial </w:t>
      </w:r>
      <w:r w:rsidRPr="00F64962">
        <w:t xml:space="preserve">Evaluation as per the Evaluation Criteria mentioned below. </w:t>
      </w:r>
      <w:r w:rsidR="00635652" w:rsidRPr="004B0B24">
        <w:rPr>
          <w:highlight w:val="yellow"/>
        </w:rPr>
        <w:t xml:space="preserve">The </w:t>
      </w:r>
      <w:r w:rsidR="004A1162">
        <w:rPr>
          <w:highlight w:val="yellow"/>
        </w:rPr>
        <w:t>T</w:t>
      </w:r>
      <w:r w:rsidR="00635652" w:rsidRPr="004B0B24">
        <w:rPr>
          <w:highlight w:val="yellow"/>
        </w:rPr>
        <w:t>echnical Score will have 40% weightage and the financial score will have 60% weightage in the overall evaluation.</w:t>
      </w:r>
      <w:r w:rsidR="00635652" w:rsidRPr="00F64962">
        <w:t xml:space="preserve"> </w:t>
      </w:r>
      <w:r w:rsidRPr="00F64962">
        <w:t xml:space="preserve">The Applicant must furnish adequate information as evidence for assessment for the Technical Evaluation Criteria as mentioned below. Wherever applicable, the Applicant must attach certified copy of the related certificates and documents. </w:t>
      </w:r>
    </w:p>
    <w:tbl>
      <w:tblPr>
        <w:tblStyle w:val="TableGrid0"/>
        <w:tblW w:w="9650" w:type="dxa"/>
        <w:tblInd w:w="704" w:type="dxa"/>
        <w:tblLayout w:type="fixed"/>
        <w:tblLook w:val="04A0" w:firstRow="1" w:lastRow="0" w:firstColumn="1" w:lastColumn="0" w:noHBand="0" w:noVBand="1"/>
      </w:tblPr>
      <w:tblGrid>
        <w:gridCol w:w="4549"/>
        <w:gridCol w:w="3967"/>
        <w:gridCol w:w="1134"/>
      </w:tblGrid>
      <w:tr w:rsidR="0007770F" w:rsidRPr="00F64962" w14:paraId="52E263FD" w14:textId="77777777" w:rsidTr="003A0F7A">
        <w:trPr>
          <w:trHeight w:val="20"/>
          <w:tblHeader/>
        </w:trPr>
        <w:tc>
          <w:tcPr>
            <w:tcW w:w="4549" w:type="dxa"/>
            <w:shd w:val="clear" w:color="auto" w:fill="808080" w:themeFill="background1" w:themeFillShade="80"/>
            <w:vAlign w:val="center"/>
          </w:tcPr>
          <w:p w14:paraId="03D82CD9" w14:textId="4BFB97A7" w:rsidR="0007770F" w:rsidRPr="00F64962" w:rsidRDefault="00635652" w:rsidP="003A0F7A">
            <w:pPr>
              <w:widowControl w:val="0"/>
              <w:spacing w:after="0" w:line="240" w:lineRule="auto"/>
              <w:ind w:left="11" w:hanging="11"/>
              <w:jc w:val="center"/>
              <w:rPr>
                <w:b/>
                <w:color w:val="FFFFFF"/>
              </w:rPr>
            </w:pPr>
            <w:r w:rsidRPr="00F64962">
              <w:rPr>
                <w:b/>
                <w:color w:val="FFFFFF"/>
              </w:rPr>
              <w:t xml:space="preserve">TECHNICAL </w:t>
            </w:r>
            <w:r w:rsidR="003A0F7A" w:rsidRPr="00F64962">
              <w:rPr>
                <w:b/>
                <w:color w:val="FFFFFF"/>
              </w:rPr>
              <w:t>CRITERIA</w:t>
            </w:r>
          </w:p>
        </w:tc>
        <w:tc>
          <w:tcPr>
            <w:tcW w:w="3967" w:type="dxa"/>
            <w:shd w:val="clear" w:color="auto" w:fill="808080" w:themeFill="background1" w:themeFillShade="80"/>
            <w:vAlign w:val="center"/>
          </w:tcPr>
          <w:p w14:paraId="173D252D" w14:textId="138F65AE" w:rsidR="0007770F" w:rsidRPr="00F64962" w:rsidRDefault="003A0F7A" w:rsidP="003A0F7A">
            <w:pPr>
              <w:widowControl w:val="0"/>
              <w:spacing w:after="0" w:line="240" w:lineRule="auto"/>
              <w:ind w:left="11" w:hanging="11"/>
              <w:jc w:val="center"/>
              <w:rPr>
                <w:b/>
                <w:color w:val="FFFFFF"/>
              </w:rPr>
            </w:pPr>
            <w:r w:rsidRPr="00F64962">
              <w:rPr>
                <w:b/>
                <w:color w:val="FFFFFF"/>
              </w:rPr>
              <w:t>SCORING PATTERN</w:t>
            </w:r>
          </w:p>
        </w:tc>
        <w:tc>
          <w:tcPr>
            <w:tcW w:w="1134" w:type="dxa"/>
            <w:shd w:val="clear" w:color="auto" w:fill="808080" w:themeFill="background1" w:themeFillShade="80"/>
            <w:vAlign w:val="center"/>
          </w:tcPr>
          <w:p w14:paraId="1FC7E67F" w14:textId="0B968255" w:rsidR="0007770F" w:rsidRPr="00F64962" w:rsidRDefault="004A1162" w:rsidP="003A0F7A">
            <w:pPr>
              <w:widowControl w:val="0"/>
              <w:spacing w:after="0" w:line="240" w:lineRule="auto"/>
              <w:ind w:left="11" w:hanging="11"/>
              <w:jc w:val="center"/>
              <w:rPr>
                <w:b/>
                <w:color w:val="FFFFFF"/>
              </w:rPr>
            </w:pPr>
            <w:r>
              <w:rPr>
                <w:b/>
                <w:color w:val="FFFFFF"/>
              </w:rPr>
              <w:t>WEIGHTAGE</w:t>
            </w:r>
          </w:p>
        </w:tc>
      </w:tr>
      <w:tr w:rsidR="0007770F" w:rsidRPr="00F64962" w14:paraId="2DF8B4C3" w14:textId="77777777" w:rsidTr="003A0F7A">
        <w:trPr>
          <w:trHeight w:val="20"/>
        </w:trPr>
        <w:tc>
          <w:tcPr>
            <w:tcW w:w="4549" w:type="dxa"/>
            <w:vAlign w:val="center"/>
          </w:tcPr>
          <w:p w14:paraId="5222B02F" w14:textId="77777777" w:rsidR="0007770F" w:rsidRPr="00F64962" w:rsidRDefault="0007770F" w:rsidP="003A0F7A">
            <w:pPr>
              <w:widowControl w:val="0"/>
              <w:spacing w:after="0" w:line="240" w:lineRule="auto"/>
              <w:ind w:left="11" w:hanging="11"/>
              <w:rPr>
                <w:b/>
              </w:rPr>
            </w:pPr>
            <w:r w:rsidRPr="00F64962">
              <w:rPr>
                <w:b/>
                <w:bCs/>
                <w:color w:val="000000" w:themeColor="text1"/>
              </w:rPr>
              <w:t>Innovation or Technology Intrinsic Features</w:t>
            </w:r>
          </w:p>
        </w:tc>
        <w:tc>
          <w:tcPr>
            <w:tcW w:w="3967" w:type="dxa"/>
            <w:vAlign w:val="center"/>
          </w:tcPr>
          <w:p w14:paraId="17CDDBA9" w14:textId="77777777" w:rsidR="0007770F" w:rsidRPr="00F64962" w:rsidRDefault="0007770F" w:rsidP="003A0F7A">
            <w:pPr>
              <w:widowControl w:val="0"/>
              <w:spacing w:after="0" w:line="240" w:lineRule="auto"/>
              <w:ind w:left="11" w:hanging="11"/>
            </w:pPr>
            <w:r w:rsidRPr="00F64962">
              <w:rPr>
                <w:color w:val="000000" w:themeColor="text1"/>
              </w:rPr>
              <w:t>Value of the innovation per se to be a disrupter</w:t>
            </w:r>
          </w:p>
        </w:tc>
        <w:tc>
          <w:tcPr>
            <w:tcW w:w="1134" w:type="dxa"/>
            <w:vAlign w:val="center"/>
          </w:tcPr>
          <w:p w14:paraId="4F709B0A" w14:textId="77777777" w:rsidR="0007770F" w:rsidRPr="00F64962" w:rsidRDefault="0007770F" w:rsidP="003A0F7A">
            <w:pPr>
              <w:widowControl w:val="0"/>
              <w:spacing w:after="0" w:line="240" w:lineRule="auto"/>
              <w:ind w:left="11" w:hanging="11"/>
              <w:jc w:val="center"/>
            </w:pPr>
            <w:r w:rsidRPr="00F64962">
              <w:rPr>
                <w:color w:val="000000" w:themeColor="text1"/>
              </w:rPr>
              <w:t>10</w:t>
            </w:r>
          </w:p>
        </w:tc>
      </w:tr>
      <w:tr w:rsidR="0007770F" w:rsidRPr="00F64962" w14:paraId="16C88100" w14:textId="77777777" w:rsidTr="003A0F7A">
        <w:trPr>
          <w:trHeight w:val="20"/>
        </w:trPr>
        <w:tc>
          <w:tcPr>
            <w:tcW w:w="4549" w:type="dxa"/>
            <w:vAlign w:val="center"/>
          </w:tcPr>
          <w:p w14:paraId="393B666C" w14:textId="77777777" w:rsidR="0007770F" w:rsidRPr="00F64962" w:rsidRDefault="0007770F" w:rsidP="003A0F7A">
            <w:pPr>
              <w:widowControl w:val="0"/>
              <w:spacing w:after="0" w:line="240" w:lineRule="auto"/>
              <w:ind w:left="11" w:hanging="11"/>
              <w:rPr>
                <w:b/>
              </w:rPr>
            </w:pPr>
            <w:r w:rsidRPr="00F64962">
              <w:rPr>
                <w:b/>
                <w:bCs/>
                <w:color w:val="000000" w:themeColor="text1"/>
              </w:rPr>
              <w:t>Alignment with SAMRIDH BFF and COVID-19 &amp; other emerging public health priorities and PM-JAY challenges</w:t>
            </w:r>
          </w:p>
        </w:tc>
        <w:tc>
          <w:tcPr>
            <w:tcW w:w="3967" w:type="dxa"/>
            <w:vAlign w:val="center"/>
          </w:tcPr>
          <w:p w14:paraId="36D4FEF3" w14:textId="27405D48" w:rsidR="0007770F" w:rsidRPr="00F64962" w:rsidRDefault="0007770F" w:rsidP="003A0F7A">
            <w:pPr>
              <w:widowControl w:val="0"/>
              <w:spacing w:after="0" w:line="240" w:lineRule="auto"/>
              <w:ind w:left="11" w:hanging="11"/>
            </w:pPr>
            <w:r w:rsidRPr="00F64962">
              <w:rPr>
                <w:color w:val="000000" w:themeColor="text1"/>
              </w:rPr>
              <w:t xml:space="preserve">Relevance of the </w:t>
            </w:r>
            <w:r w:rsidR="00815F91" w:rsidRPr="00F64962">
              <w:rPr>
                <w:color w:val="000000" w:themeColor="text1"/>
              </w:rPr>
              <w:t xml:space="preserve">Applicant </w:t>
            </w:r>
            <w:r w:rsidRPr="00F64962">
              <w:rPr>
                <w:color w:val="000000" w:themeColor="text1"/>
              </w:rPr>
              <w:t>to the current health and epidemiological situation in India</w:t>
            </w:r>
          </w:p>
        </w:tc>
        <w:tc>
          <w:tcPr>
            <w:tcW w:w="1134" w:type="dxa"/>
            <w:vAlign w:val="center"/>
          </w:tcPr>
          <w:p w14:paraId="24456F38" w14:textId="77777777" w:rsidR="0007770F" w:rsidRPr="00F64962" w:rsidRDefault="0007770F" w:rsidP="003A0F7A">
            <w:pPr>
              <w:widowControl w:val="0"/>
              <w:spacing w:after="0" w:line="240" w:lineRule="auto"/>
              <w:ind w:left="11" w:hanging="11"/>
              <w:jc w:val="center"/>
            </w:pPr>
            <w:r w:rsidRPr="00F64962">
              <w:rPr>
                <w:color w:val="000000" w:themeColor="text1"/>
              </w:rPr>
              <w:t>15</w:t>
            </w:r>
          </w:p>
        </w:tc>
      </w:tr>
      <w:tr w:rsidR="0007770F" w:rsidRPr="00F64962" w14:paraId="7A27075D" w14:textId="77777777" w:rsidTr="003A0F7A">
        <w:trPr>
          <w:trHeight w:val="20"/>
        </w:trPr>
        <w:tc>
          <w:tcPr>
            <w:tcW w:w="4549" w:type="dxa"/>
            <w:vAlign w:val="center"/>
          </w:tcPr>
          <w:p w14:paraId="2509A5AF" w14:textId="77777777" w:rsidR="0007770F" w:rsidRPr="00F64962" w:rsidRDefault="0007770F" w:rsidP="003A0F7A">
            <w:pPr>
              <w:widowControl w:val="0"/>
              <w:spacing w:after="0" w:line="240" w:lineRule="auto"/>
              <w:ind w:left="11" w:hanging="11"/>
              <w:rPr>
                <w:b/>
              </w:rPr>
            </w:pPr>
            <w:r w:rsidRPr="00F64962">
              <w:rPr>
                <w:b/>
                <w:bCs/>
                <w:color w:val="000000" w:themeColor="text1"/>
              </w:rPr>
              <w:t>Evidence and estimated Scale of Impact</w:t>
            </w:r>
          </w:p>
        </w:tc>
        <w:tc>
          <w:tcPr>
            <w:tcW w:w="3967" w:type="dxa"/>
            <w:vAlign w:val="center"/>
          </w:tcPr>
          <w:p w14:paraId="7E25E564" w14:textId="77777777" w:rsidR="0007770F" w:rsidRPr="00F64962" w:rsidRDefault="0007770F" w:rsidP="003A0F7A">
            <w:pPr>
              <w:widowControl w:val="0"/>
              <w:spacing w:after="0" w:line="240" w:lineRule="auto"/>
              <w:ind w:left="11" w:hanging="11"/>
            </w:pPr>
            <w:r w:rsidRPr="00F64962">
              <w:rPr>
                <w:color w:val="000000" w:themeColor="text1"/>
              </w:rPr>
              <w:t>Documented proof of impact in the field</w:t>
            </w:r>
          </w:p>
        </w:tc>
        <w:tc>
          <w:tcPr>
            <w:tcW w:w="1134" w:type="dxa"/>
            <w:vAlign w:val="center"/>
          </w:tcPr>
          <w:p w14:paraId="0EDE1DB9" w14:textId="77777777" w:rsidR="0007770F" w:rsidRPr="00F64962" w:rsidRDefault="0007770F" w:rsidP="003A0F7A">
            <w:pPr>
              <w:widowControl w:val="0"/>
              <w:spacing w:after="0" w:line="240" w:lineRule="auto"/>
              <w:ind w:left="11" w:hanging="11"/>
              <w:jc w:val="center"/>
            </w:pPr>
            <w:r w:rsidRPr="00F64962">
              <w:rPr>
                <w:color w:val="000000" w:themeColor="text1"/>
              </w:rPr>
              <w:t>15</w:t>
            </w:r>
          </w:p>
        </w:tc>
      </w:tr>
      <w:tr w:rsidR="0007770F" w:rsidRPr="00F64962" w14:paraId="752FAA6E" w14:textId="77777777" w:rsidTr="003A0F7A">
        <w:trPr>
          <w:trHeight w:val="20"/>
        </w:trPr>
        <w:tc>
          <w:tcPr>
            <w:tcW w:w="4549" w:type="dxa"/>
            <w:vAlign w:val="center"/>
          </w:tcPr>
          <w:p w14:paraId="46526DBA" w14:textId="77777777" w:rsidR="0007770F" w:rsidRPr="00F64962" w:rsidRDefault="0007770F" w:rsidP="003A0F7A">
            <w:pPr>
              <w:widowControl w:val="0"/>
              <w:spacing w:after="0" w:line="240" w:lineRule="auto"/>
              <w:ind w:left="11" w:hanging="11"/>
              <w:rPr>
                <w:b/>
              </w:rPr>
            </w:pPr>
            <w:r w:rsidRPr="00F64962">
              <w:rPr>
                <w:b/>
                <w:bCs/>
                <w:color w:val="000000" w:themeColor="text1"/>
              </w:rPr>
              <w:t>Project Assessment</w:t>
            </w:r>
          </w:p>
        </w:tc>
        <w:tc>
          <w:tcPr>
            <w:tcW w:w="3967" w:type="dxa"/>
            <w:vAlign w:val="center"/>
          </w:tcPr>
          <w:p w14:paraId="6348449F" w14:textId="77777777" w:rsidR="0007770F" w:rsidRPr="00F64962" w:rsidRDefault="0007770F" w:rsidP="003A0F7A">
            <w:pPr>
              <w:widowControl w:val="0"/>
              <w:spacing w:after="0" w:line="240" w:lineRule="auto"/>
              <w:ind w:left="11" w:hanging="11"/>
            </w:pPr>
            <w:r w:rsidRPr="00F64962">
              <w:rPr>
                <w:color w:val="000000" w:themeColor="text1"/>
              </w:rPr>
              <w:t>Coherence between targets, activities, manpower, timelines</w:t>
            </w:r>
          </w:p>
        </w:tc>
        <w:tc>
          <w:tcPr>
            <w:tcW w:w="1134" w:type="dxa"/>
            <w:vAlign w:val="center"/>
          </w:tcPr>
          <w:p w14:paraId="667D6F9C" w14:textId="77777777" w:rsidR="0007770F" w:rsidRPr="00F64962" w:rsidRDefault="0007770F" w:rsidP="003A0F7A">
            <w:pPr>
              <w:widowControl w:val="0"/>
              <w:spacing w:after="0" w:line="240" w:lineRule="auto"/>
              <w:ind w:left="11" w:hanging="11"/>
              <w:jc w:val="center"/>
            </w:pPr>
            <w:r w:rsidRPr="00F64962">
              <w:rPr>
                <w:color w:val="000000" w:themeColor="text1"/>
              </w:rPr>
              <w:t>10</w:t>
            </w:r>
          </w:p>
        </w:tc>
      </w:tr>
      <w:tr w:rsidR="0007770F" w:rsidRPr="00F64962" w14:paraId="267B4815" w14:textId="77777777" w:rsidTr="003A0F7A">
        <w:trPr>
          <w:trHeight w:val="20"/>
        </w:trPr>
        <w:tc>
          <w:tcPr>
            <w:tcW w:w="4549" w:type="dxa"/>
            <w:vAlign w:val="center"/>
          </w:tcPr>
          <w:p w14:paraId="40AA3A58" w14:textId="77777777" w:rsidR="0007770F" w:rsidRPr="00F64962" w:rsidRDefault="0007770F" w:rsidP="003A0F7A">
            <w:pPr>
              <w:widowControl w:val="0"/>
              <w:spacing w:after="0" w:line="240" w:lineRule="auto"/>
              <w:ind w:left="11" w:hanging="11"/>
              <w:rPr>
                <w:b/>
              </w:rPr>
            </w:pPr>
            <w:r w:rsidRPr="00F64962">
              <w:rPr>
                <w:b/>
                <w:bCs/>
                <w:color w:val="000000" w:themeColor="text1"/>
              </w:rPr>
              <w:t>Project Monitoring and Evaluation</w:t>
            </w:r>
          </w:p>
        </w:tc>
        <w:tc>
          <w:tcPr>
            <w:tcW w:w="3967" w:type="dxa"/>
            <w:vAlign w:val="center"/>
          </w:tcPr>
          <w:p w14:paraId="5D8D0986" w14:textId="35335F0C" w:rsidR="0007770F" w:rsidRPr="00F64962" w:rsidRDefault="0007770F" w:rsidP="003A0F7A">
            <w:pPr>
              <w:widowControl w:val="0"/>
              <w:spacing w:after="0" w:line="240" w:lineRule="auto"/>
              <w:ind w:left="11" w:hanging="11"/>
            </w:pPr>
            <w:r w:rsidRPr="00F64962">
              <w:rPr>
                <w:color w:val="000000" w:themeColor="text1"/>
              </w:rPr>
              <w:t xml:space="preserve">Means of verifying </w:t>
            </w:r>
            <w:r w:rsidR="00815F91" w:rsidRPr="00F64962">
              <w:rPr>
                <w:color w:val="000000" w:themeColor="text1"/>
              </w:rPr>
              <w:t>Applicant</w:t>
            </w:r>
            <w:r w:rsidRPr="00F64962">
              <w:rPr>
                <w:color w:val="000000" w:themeColor="text1"/>
              </w:rPr>
              <w:t>’s progress</w:t>
            </w:r>
          </w:p>
        </w:tc>
        <w:tc>
          <w:tcPr>
            <w:tcW w:w="1134" w:type="dxa"/>
            <w:vAlign w:val="center"/>
          </w:tcPr>
          <w:p w14:paraId="06B3456E" w14:textId="77777777" w:rsidR="0007770F" w:rsidRPr="00F64962" w:rsidRDefault="0007770F" w:rsidP="003A0F7A">
            <w:pPr>
              <w:widowControl w:val="0"/>
              <w:spacing w:after="0" w:line="240" w:lineRule="auto"/>
              <w:ind w:left="11" w:hanging="11"/>
              <w:jc w:val="center"/>
            </w:pPr>
            <w:r w:rsidRPr="00F64962">
              <w:rPr>
                <w:color w:val="000000" w:themeColor="text1"/>
              </w:rPr>
              <w:t>10</w:t>
            </w:r>
          </w:p>
        </w:tc>
      </w:tr>
      <w:tr w:rsidR="0007770F" w:rsidRPr="00F64962" w14:paraId="0BF6C9C7" w14:textId="77777777" w:rsidTr="003A0F7A">
        <w:trPr>
          <w:trHeight w:val="20"/>
        </w:trPr>
        <w:tc>
          <w:tcPr>
            <w:tcW w:w="4549" w:type="dxa"/>
            <w:vAlign w:val="center"/>
          </w:tcPr>
          <w:p w14:paraId="62890D2B" w14:textId="77777777" w:rsidR="0007770F" w:rsidRPr="00F64962" w:rsidRDefault="0007770F" w:rsidP="003A0F7A">
            <w:pPr>
              <w:widowControl w:val="0"/>
              <w:spacing w:after="0" w:line="240" w:lineRule="auto"/>
              <w:ind w:left="11" w:hanging="11"/>
              <w:rPr>
                <w:b/>
              </w:rPr>
            </w:pPr>
            <w:r w:rsidRPr="00F64962">
              <w:rPr>
                <w:b/>
                <w:bCs/>
                <w:color w:val="000000" w:themeColor="text1"/>
              </w:rPr>
              <w:t>Technical Risks</w:t>
            </w:r>
          </w:p>
        </w:tc>
        <w:tc>
          <w:tcPr>
            <w:tcW w:w="3967" w:type="dxa"/>
            <w:vAlign w:val="center"/>
          </w:tcPr>
          <w:p w14:paraId="3ECB05A9" w14:textId="77777777" w:rsidR="0007770F" w:rsidRPr="00F64962" w:rsidRDefault="0007770F" w:rsidP="003A0F7A">
            <w:pPr>
              <w:widowControl w:val="0"/>
              <w:spacing w:after="0" w:line="240" w:lineRule="auto"/>
              <w:ind w:left="11" w:hanging="11"/>
            </w:pPr>
            <w:r w:rsidRPr="00F64962">
              <w:rPr>
                <w:color w:val="000000" w:themeColor="text1"/>
              </w:rPr>
              <w:t>Resilience to withstand the adverse environment</w:t>
            </w:r>
          </w:p>
        </w:tc>
        <w:tc>
          <w:tcPr>
            <w:tcW w:w="1134" w:type="dxa"/>
            <w:vAlign w:val="center"/>
          </w:tcPr>
          <w:p w14:paraId="0DA4F279" w14:textId="77777777" w:rsidR="0007770F" w:rsidRPr="00F64962" w:rsidRDefault="0007770F" w:rsidP="003A0F7A">
            <w:pPr>
              <w:widowControl w:val="0"/>
              <w:spacing w:after="0" w:line="240" w:lineRule="auto"/>
              <w:ind w:left="11" w:hanging="11"/>
              <w:jc w:val="center"/>
            </w:pPr>
            <w:r w:rsidRPr="00F64962">
              <w:rPr>
                <w:color w:val="000000" w:themeColor="text1"/>
              </w:rPr>
              <w:t>10</w:t>
            </w:r>
          </w:p>
        </w:tc>
      </w:tr>
      <w:tr w:rsidR="0007770F" w:rsidRPr="00F64962" w14:paraId="4BE05A3D" w14:textId="77777777" w:rsidTr="003A0F7A">
        <w:trPr>
          <w:trHeight w:val="20"/>
        </w:trPr>
        <w:tc>
          <w:tcPr>
            <w:tcW w:w="4549" w:type="dxa"/>
            <w:vAlign w:val="center"/>
          </w:tcPr>
          <w:p w14:paraId="15A78527" w14:textId="77777777" w:rsidR="0007770F" w:rsidRPr="00F64962" w:rsidRDefault="0007770F" w:rsidP="003A0F7A">
            <w:pPr>
              <w:widowControl w:val="0"/>
              <w:spacing w:after="0" w:line="240" w:lineRule="auto"/>
              <w:ind w:left="11" w:hanging="11"/>
              <w:rPr>
                <w:b/>
              </w:rPr>
            </w:pPr>
            <w:r w:rsidRPr="00F64962">
              <w:rPr>
                <w:b/>
                <w:bCs/>
                <w:color w:val="000000" w:themeColor="text1"/>
              </w:rPr>
              <w:t>Potential for Blended Finance Solution and Co-funding Opportunities</w:t>
            </w:r>
          </w:p>
        </w:tc>
        <w:tc>
          <w:tcPr>
            <w:tcW w:w="3967" w:type="dxa"/>
            <w:vAlign w:val="center"/>
          </w:tcPr>
          <w:p w14:paraId="56ABE2F0" w14:textId="3727741E" w:rsidR="0007770F" w:rsidRPr="00F64962" w:rsidRDefault="00815F91" w:rsidP="003A0F7A">
            <w:pPr>
              <w:widowControl w:val="0"/>
              <w:spacing w:after="0" w:line="240" w:lineRule="auto"/>
              <w:ind w:left="11" w:hanging="11"/>
            </w:pPr>
            <w:r w:rsidRPr="00F64962">
              <w:rPr>
                <w:color w:val="000000" w:themeColor="text1"/>
              </w:rPr>
              <w:t xml:space="preserve">Applicant </w:t>
            </w:r>
            <w:r w:rsidR="0007770F" w:rsidRPr="00F64962">
              <w:rPr>
                <w:color w:val="000000" w:themeColor="text1"/>
              </w:rPr>
              <w:t>should have an investible business model and the potential to take up additional commercial or philanthropic capital in the proposed project or in future</w:t>
            </w:r>
          </w:p>
        </w:tc>
        <w:tc>
          <w:tcPr>
            <w:tcW w:w="1134" w:type="dxa"/>
            <w:vAlign w:val="center"/>
          </w:tcPr>
          <w:p w14:paraId="1B2DECC1" w14:textId="77777777" w:rsidR="0007770F" w:rsidRPr="00F64962" w:rsidRDefault="0007770F" w:rsidP="003A0F7A">
            <w:pPr>
              <w:widowControl w:val="0"/>
              <w:spacing w:after="0" w:line="240" w:lineRule="auto"/>
              <w:ind w:left="11" w:hanging="11"/>
              <w:jc w:val="center"/>
            </w:pPr>
            <w:r w:rsidRPr="00F64962">
              <w:rPr>
                <w:color w:val="000000" w:themeColor="text1"/>
              </w:rPr>
              <w:t>10</w:t>
            </w:r>
          </w:p>
        </w:tc>
      </w:tr>
      <w:tr w:rsidR="0007770F" w:rsidRPr="00F64962" w14:paraId="466C9134" w14:textId="77777777" w:rsidTr="003A0F7A">
        <w:trPr>
          <w:trHeight w:val="20"/>
        </w:trPr>
        <w:tc>
          <w:tcPr>
            <w:tcW w:w="4549" w:type="dxa"/>
            <w:vAlign w:val="center"/>
          </w:tcPr>
          <w:p w14:paraId="78F2C3DA" w14:textId="77777777" w:rsidR="0007770F" w:rsidRPr="00F64962" w:rsidRDefault="0007770F" w:rsidP="003A0F7A">
            <w:pPr>
              <w:widowControl w:val="0"/>
              <w:spacing w:after="0" w:line="240" w:lineRule="auto"/>
              <w:ind w:left="11" w:hanging="11"/>
              <w:rPr>
                <w:b/>
              </w:rPr>
            </w:pPr>
            <w:r w:rsidRPr="00F64962">
              <w:rPr>
                <w:b/>
                <w:bCs/>
                <w:color w:val="000000" w:themeColor="text1"/>
              </w:rPr>
              <w:t>Gender Perspective</w:t>
            </w:r>
          </w:p>
        </w:tc>
        <w:tc>
          <w:tcPr>
            <w:tcW w:w="3967" w:type="dxa"/>
            <w:vAlign w:val="center"/>
          </w:tcPr>
          <w:p w14:paraId="14507F67" w14:textId="1AF44A47" w:rsidR="0007770F" w:rsidRPr="00F64962" w:rsidRDefault="0007770F" w:rsidP="003A0F7A">
            <w:pPr>
              <w:spacing w:after="0" w:line="240" w:lineRule="auto"/>
              <w:ind w:left="11" w:right="0" w:hanging="11"/>
            </w:pPr>
            <w:r w:rsidRPr="00F64962">
              <w:rPr>
                <w:color w:val="000000" w:themeColor="text1"/>
              </w:rPr>
              <w:t>The utility of the solution is for all irrespective of gender</w:t>
            </w:r>
            <w:r w:rsidR="0001662E" w:rsidRPr="00F64962">
              <w:rPr>
                <w:color w:val="000000" w:themeColor="text1"/>
              </w:rPr>
              <w:t>.</w:t>
            </w:r>
            <w:r w:rsidR="0001662E" w:rsidRPr="00F64962">
              <w:t xml:space="preserve"> start-ups and businesses which were founded/co-founded women entrepreneurs or is being led by women</w:t>
            </w:r>
          </w:p>
        </w:tc>
        <w:tc>
          <w:tcPr>
            <w:tcW w:w="1134" w:type="dxa"/>
            <w:vAlign w:val="center"/>
          </w:tcPr>
          <w:p w14:paraId="6F3459F9" w14:textId="331C83D3" w:rsidR="0007770F" w:rsidRPr="00F64962" w:rsidRDefault="0001662E" w:rsidP="003A0F7A">
            <w:pPr>
              <w:widowControl w:val="0"/>
              <w:spacing w:after="0" w:line="240" w:lineRule="auto"/>
              <w:ind w:left="11" w:hanging="11"/>
              <w:jc w:val="center"/>
            </w:pPr>
            <w:r w:rsidRPr="00F64962">
              <w:rPr>
                <w:color w:val="000000" w:themeColor="text1"/>
              </w:rPr>
              <w:t>12</w:t>
            </w:r>
          </w:p>
        </w:tc>
      </w:tr>
      <w:tr w:rsidR="0007770F" w:rsidRPr="00F64962" w14:paraId="2C618157" w14:textId="77777777" w:rsidTr="003A0F7A">
        <w:trPr>
          <w:trHeight w:val="20"/>
        </w:trPr>
        <w:tc>
          <w:tcPr>
            <w:tcW w:w="4549" w:type="dxa"/>
            <w:vAlign w:val="center"/>
          </w:tcPr>
          <w:p w14:paraId="4E0B5986" w14:textId="77777777" w:rsidR="0007770F" w:rsidRPr="00F64962" w:rsidRDefault="0007770F" w:rsidP="003A0F7A">
            <w:pPr>
              <w:widowControl w:val="0"/>
              <w:spacing w:after="0" w:line="240" w:lineRule="auto"/>
              <w:ind w:left="11" w:hanging="11"/>
              <w:rPr>
                <w:b/>
              </w:rPr>
            </w:pPr>
            <w:r w:rsidRPr="00F64962">
              <w:rPr>
                <w:b/>
                <w:bCs/>
                <w:color w:val="000000" w:themeColor="text1"/>
              </w:rPr>
              <w:t>Environment, Social and Governance</w:t>
            </w:r>
          </w:p>
        </w:tc>
        <w:tc>
          <w:tcPr>
            <w:tcW w:w="3967" w:type="dxa"/>
            <w:vAlign w:val="center"/>
          </w:tcPr>
          <w:p w14:paraId="24763728" w14:textId="73810D5F" w:rsidR="0007770F" w:rsidRPr="00F64962" w:rsidRDefault="00815F91" w:rsidP="003A0F7A">
            <w:pPr>
              <w:widowControl w:val="0"/>
              <w:spacing w:after="0" w:line="240" w:lineRule="auto"/>
              <w:ind w:left="11" w:hanging="11"/>
            </w:pPr>
            <w:r w:rsidRPr="00F64962">
              <w:rPr>
                <w:color w:val="000000" w:themeColor="text1"/>
              </w:rPr>
              <w:t xml:space="preserve">Applicant </w:t>
            </w:r>
            <w:r w:rsidR="0007770F" w:rsidRPr="00F64962">
              <w:rPr>
                <w:color w:val="000000" w:themeColor="text1"/>
              </w:rPr>
              <w:t>should have systems in place to ensure sustainability and ethical impact through contribution to climate change, conservation, equal pay and rights for employees, and strong corporate governance reflected through independent board and auditors.</w:t>
            </w:r>
          </w:p>
        </w:tc>
        <w:tc>
          <w:tcPr>
            <w:tcW w:w="1134" w:type="dxa"/>
            <w:vAlign w:val="center"/>
          </w:tcPr>
          <w:p w14:paraId="662ECC53" w14:textId="7CF5202D" w:rsidR="0007770F" w:rsidRPr="00F64962" w:rsidRDefault="0001662E" w:rsidP="003A0F7A">
            <w:pPr>
              <w:widowControl w:val="0"/>
              <w:spacing w:after="0" w:line="240" w:lineRule="auto"/>
              <w:ind w:left="11" w:hanging="11"/>
              <w:jc w:val="center"/>
            </w:pPr>
            <w:r w:rsidRPr="00F64962">
              <w:rPr>
                <w:color w:val="000000" w:themeColor="text1"/>
              </w:rPr>
              <w:t>8</w:t>
            </w:r>
          </w:p>
        </w:tc>
      </w:tr>
    </w:tbl>
    <w:p w14:paraId="2A409835" w14:textId="77777777" w:rsidR="00635652" w:rsidRPr="00F64962" w:rsidRDefault="00635652" w:rsidP="00635652">
      <w:pPr>
        <w:snapToGrid w:val="0"/>
        <w:spacing w:before="120" w:after="120" w:line="240" w:lineRule="auto"/>
        <w:ind w:left="975" w:right="0" w:firstLine="0"/>
      </w:pPr>
    </w:p>
    <w:tbl>
      <w:tblPr>
        <w:tblStyle w:val="TableGrid0"/>
        <w:tblW w:w="9781" w:type="dxa"/>
        <w:tblInd w:w="704" w:type="dxa"/>
        <w:tblLook w:val="04A0" w:firstRow="1" w:lastRow="0" w:firstColumn="1" w:lastColumn="0" w:noHBand="0" w:noVBand="1"/>
      </w:tblPr>
      <w:tblGrid>
        <w:gridCol w:w="4413"/>
        <w:gridCol w:w="4013"/>
        <w:gridCol w:w="1355"/>
      </w:tblGrid>
      <w:tr w:rsidR="00635652" w:rsidRPr="00F64962" w14:paraId="76572E40" w14:textId="77777777" w:rsidTr="004B0B24">
        <w:trPr>
          <w:trHeight w:val="20"/>
          <w:tblHeader/>
        </w:trPr>
        <w:tc>
          <w:tcPr>
            <w:tcW w:w="4536" w:type="dxa"/>
            <w:shd w:val="clear" w:color="auto" w:fill="808080" w:themeFill="background1" w:themeFillShade="80"/>
            <w:vAlign w:val="center"/>
          </w:tcPr>
          <w:p w14:paraId="396689CD" w14:textId="29BAD616" w:rsidR="00635652" w:rsidRPr="00F64962" w:rsidRDefault="0005370A" w:rsidP="00635652">
            <w:pPr>
              <w:widowControl w:val="0"/>
              <w:spacing w:before="40" w:after="40" w:line="276" w:lineRule="auto"/>
              <w:jc w:val="left"/>
              <w:rPr>
                <w:rFonts w:asciiTheme="minorHAnsi" w:hAnsiTheme="minorHAnsi" w:cstheme="minorHAnsi"/>
                <w:b/>
                <w:bCs/>
                <w:noProof/>
              </w:rPr>
            </w:pPr>
            <w:r w:rsidRPr="00F64962">
              <w:rPr>
                <w:b/>
                <w:color w:val="FFFFFF"/>
              </w:rPr>
              <w:t>FINANCIAL CRITERIA</w:t>
            </w:r>
          </w:p>
        </w:tc>
        <w:tc>
          <w:tcPr>
            <w:tcW w:w="4111" w:type="dxa"/>
            <w:shd w:val="clear" w:color="auto" w:fill="808080" w:themeFill="background1" w:themeFillShade="80"/>
            <w:vAlign w:val="center"/>
          </w:tcPr>
          <w:p w14:paraId="2DC1404F" w14:textId="6EA66CF1" w:rsidR="00635652" w:rsidRPr="00F64962" w:rsidRDefault="00635652" w:rsidP="00635652">
            <w:pPr>
              <w:widowControl w:val="0"/>
              <w:spacing w:before="40" w:after="40" w:line="276" w:lineRule="auto"/>
              <w:rPr>
                <w:rFonts w:asciiTheme="minorHAnsi" w:hAnsiTheme="minorHAnsi" w:cstheme="minorHAnsi"/>
                <w:noProof/>
              </w:rPr>
            </w:pPr>
            <w:r w:rsidRPr="00F64962">
              <w:rPr>
                <w:b/>
                <w:color w:val="FFFFFF"/>
              </w:rPr>
              <w:t>SCORING PATTERN</w:t>
            </w:r>
          </w:p>
        </w:tc>
        <w:tc>
          <w:tcPr>
            <w:tcW w:w="1134" w:type="dxa"/>
            <w:shd w:val="clear" w:color="auto" w:fill="808080" w:themeFill="background1" w:themeFillShade="80"/>
            <w:vAlign w:val="center"/>
          </w:tcPr>
          <w:p w14:paraId="69CCF16F" w14:textId="2812AB2E" w:rsidR="00635652" w:rsidRPr="00F64962" w:rsidRDefault="004A1162" w:rsidP="00635652">
            <w:pPr>
              <w:widowControl w:val="0"/>
              <w:spacing w:before="40" w:after="40" w:line="276" w:lineRule="auto"/>
              <w:jc w:val="center"/>
              <w:rPr>
                <w:rFonts w:asciiTheme="minorHAnsi" w:hAnsiTheme="minorHAnsi" w:cstheme="minorHAnsi"/>
                <w:noProof/>
              </w:rPr>
            </w:pPr>
            <w:r>
              <w:rPr>
                <w:b/>
                <w:color w:val="FFFFFF"/>
              </w:rPr>
              <w:t>WEIGHTAGE</w:t>
            </w:r>
          </w:p>
        </w:tc>
      </w:tr>
      <w:tr w:rsidR="00635652" w:rsidRPr="00F64962" w14:paraId="381726C6" w14:textId="77777777" w:rsidTr="00635652">
        <w:trPr>
          <w:trHeight w:val="20"/>
        </w:trPr>
        <w:tc>
          <w:tcPr>
            <w:tcW w:w="4536" w:type="dxa"/>
            <w:vAlign w:val="center"/>
          </w:tcPr>
          <w:p w14:paraId="661522B8" w14:textId="77777777" w:rsidR="00635652" w:rsidRPr="00F64962" w:rsidRDefault="00635652" w:rsidP="00635652">
            <w:pPr>
              <w:widowControl w:val="0"/>
              <w:spacing w:before="40" w:after="40" w:line="276" w:lineRule="auto"/>
              <w:jc w:val="left"/>
              <w:rPr>
                <w:rFonts w:asciiTheme="minorHAnsi" w:hAnsiTheme="minorHAnsi" w:cstheme="minorHAnsi"/>
                <w:b/>
                <w:bCs/>
                <w:noProof/>
              </w:rPr>
            </w:pPr>
            <w:r w:rsidRPr="00F64962">
              <w:rPr>
                <w:rFonts w:asciiTheme="minorHAnsi" w:hAnsiTheme="minorHAnsi" w:cstheme="minorHAnsi"/>
                <w:b/>
                <w:bCs/>
                <w:noProof/>
              </w:rPr>
              <w:t>Market size and Potential to Grow</w:t>
            </w:r>
          </w:p>
        </w:tc>
        <w:tc>
          <w:tcPr>
            <w:tcW w:w="4111" w:type="dxa"/>
            <w:vAlign w:val="center"/>
          </w:tcPr>
          <w:p w14:paraId="53E1DB96" w14:textId="77777777" w:rsidR="00635652" w:rsidRPr="00F64962" w:rsidRDefault="00635652" w:rsidP="00635652">
            <w:pPr>
              <w:widowControl w:val="0"/>
              <w:spacing w:before="40" w:after="40" w:line="276" w:lineRule="auto"/>
              <w:rPr>
                <w:rFonts w:asciiTheme="minorHAnsi" w:hAnsiTheme="minorHAnsi" w:cstheme="minorHAnsi"/>
                <w:noProof/>
              </w:rPr>
            </w:pPr>
            <w:r w:rsidRPr="00F64962">
              <w:rPr>
                <w:rFonts w:asciiTheme="minorHAnsi" w:hAnsiTheme="minorHAnsi" w:cstheme="minorHAnsi"/>
                <w:noProof/>
              </w:rPr>
              <w:t>Assess IBM based on the total addressable market, serviceable available market and serviceable obtainable market</w:t>
            </w:r>
          </w:p>
        </w:tc>
        <w:tc>
          <w:tcPr>
            <w:tcW w:w="1134" w:type="dxa"/>
            <w:vAlign w:val="center"/>
          </w:tcPr>
          <w:p w14:paraId="1AB1F52B" w14:textId="77777777" w:rsidR="00635652" w:rsidRPr="00F64962" w:rsidRDefault="00635652" w:rsidP="00635652">
            <w:pPr>
              <w:widowControl w:val="0"/>
              <w:spacing w:before="40" w:after="40" w:line="276" w:lineRule="auto"/>
              <w:jc w:val="center"/>
              <w:rPr>
                <w:rFonts w:asciiTheme="minorHAnsi" w:hAnsiTheme="minorHAnsi" w:cstheme="minorHAnsi"/>
                <w:noProof/>
              </w:rPr>
            </w:pPr>
            <w:r w:rsidRPr="00F64962">
              <w:rPr>
                <w:rFonts w:asciiTheme="minorHAnsi" w:hAnsiTheme="minorHAnsi" w:cstheme="minorHAnsi"/>
                <w:noProof/>
              </w:rPr>
              <w:t>15</w:t>
            </w:r>
          </w:p>
        </w:tc>
      </w:tr>
      <w:tr w:rsidR="00635652" w:rsidRPr="00F64962" w14:paraId="1EDBCA2C" w14:textId="77777777" w:rsidTr="00635652">
        <w:trPr>
          <w:trHeight w:val="20"/>
        </w:trPr>
        <w:tc>
          <w:tcPr>
            <w:tcW w:w="4536" w:type="dxa"/>
            <w:vAlign w:val="center"/>
          </w:tcPr>
          <w:p w14:paraId="6B373D96" w14:textId="77777777" w:rsidR="00635652" w:rsidRPr="00F64962" w:rsidRDefault="00635652" w:rsidP="00635652">
            <w:pPr>
              <w:widowControl w:val="0"/>
              <w:spacing w:before="40" w:after="40" w:line="276" w:lineRule="auto"/>
              <w:rPr>
                <w:rFonts w:asciiTheme="minorHAnsi" w:hAnsiTheme="minorHAnsi" w:cstheme="minorHAnsi"/>
                <w:noProof/>
              </w:rPr>
            </w:pPr>
            <w:r w:rsidRPr="00F64962">
              <w:rPr>
                <w:rFonts w:asciiTheme="minorHAnsi" w:hAnsiTheme="minorHAnsi" w:cstheme="minorHAnsi"/>
                <w:b/>
                <w:bCs/>
                <w:noProof/>
              </w:rPr>
              <w:t>Leadership Team Composition</w:t>
            </w:r>
          </w:p>
        </w:tc>
        <w:tc>
          <w:tcPr>
            <w:tcW w:w="4111" w:type="dxa"/>
            <w:vAlign w:val="center"/>
          </w:tcPr>
          <w:p w14:paraId="4142A485" w14:textId="77777777" w:rsidR="00635652" w:rsidRPr="00F64962" w:rsidRDefault="00635652" w:rsidP="00635652">
            <w:pPr>
              <w:widowControl w:val="0"/>
              <w:spacing w:before="40" w:after="40" w:line="276" w:lineRule="auto"/>
              <w:rPr>
                <w:rFonts w:asciiTheme="minorHAnsi" w:hAnsiTheme="minorHAnsi" w:cstheme="minorHAnsi"/>
                <w:noProof/>
              </w:rPr>
            </w:pPr>
            <w:r w:rsidRPr="00F64962">
              <w:rPr>
                <w:rFonts w:asciiTheme="minorHAnsi" w:hAnsiTheme="minorHAnsi" w:cstheme="minorHAnsi"/>
                <w:noProof/>
              </w:rPr>
              <w:t>IBM should be headed by professionals having relevant skills, business acumen and sector expertise</w:t>
            </w:r>
          </w:p>
        </w:tc>
        <w:tc>
          <w:tcPr>
            <w:tcW w:w="1134" w:type="dxa"/>
            <w:vAlign w:val="center"/>
          </w:tcPr>
          <w:p w14:paraId="34AE5410" w14:textId="77777777" w:rsidR="00635652" w:rsidRPr="00F64962" w:rsidRDefault="00635652" w:rsidP="00635652">
            <w:pPr>
              <w:widowControl w:val="0"/>
              <w:spacing w:before="40" w:after="40" w:line="276" w:lineRule="auto"/>
              <w:jc w:val="center"/>
              <w:rPr>
                <w:rFonts w:asciiTheme="minorHAnsi" w:hAnsiTheme="minorHAnsi" w:cstheme="minorHAnsi"/>
                <w:noProof/>
              </w:rPr>
            </w:pPr>
            <w:r w:rsidRPr="00F64962">
              <w:rPr>
                <w:rFonts w:asciiTheme="minorHAnsi" w:hAnsiTheme="minorHAnsi" w:cstheme="minorHAnsi"/>
                <w:noProof/>
              </w:rPr>
              <w:t>15</w:t>
            </w:r>
          </w:p>
        </w:tc>
      </w:tr>
      <w:tr w:rsidR="00635652" w:rsidRPr="00F64962" w14:paraId="6E806C23" w14:textId="77777777" w:rsidTr="00635652">
        <w:trPr>
          <w:trHeight w:val="20"/>
        </w:trPr>
        <w:tc>
          <w:tcPr>
            <w:tcW w:w="4536" w:type="dxa"/>
            <w:vAlign w:val="center"/>
          </w:tcPr>
          <w:p w14:paraId="70E7C416" w14:textId="77777777" w:rsidR="00635652" w:rsidRPr="00F64962" w:rsidRDefault="00635652" w:rsidP="00635652">
            <w:pPr>
              <w:widowControl w:val="0"/>
              <w:spacing w:before="40" w:after="40" w:line="276" w:lineRule="auto"/>
              <w:rPr>
                <w:rFonts w:asciiTheme="minorHAnsi" w:hAnsiTheme="minorHAnsi" w:cstheme="minorHAnsi"/>
                <w:b/>
                <w:bCs/>
                <w:noProof/>
              </w:rPr>
            </w:pPr>
            <w:r w:rsidRPr="00F64962">
              <w:rPr>
                <w:rFonts w:asciiTheme="minorHAnsi" w:hAnsiTheme="minorHAnsi" w:cstheme="minorHAnsi"/>
                <w:b/>
                <w:bCs/>
                <w:noProof/>
              </w:rPr>
              <w:lastRenderedPageBreak/>
              <w:t>Commercial Overview</w:t>
            </w:r>
          </w:p>
        </w:tc>
        <w:tc>
          <w:tcPr>
            <w:tcW w:w="4111" w:type="dxa"/>
            <w:vAlign w:val="center"/>
          </w:tcPr>
          <w:p w14:paraId="065A727D" w14:textId="77777777" w:rsidR="00635652" w:rsidRPr="00F64962" w:rsidRDefault="00635652" w:rsidP="00635652">
            <w:pPr>
              <w:widowControl w:val="0"/>
              <w:spacing w:before="40" w:after="40" w:line="276" w:lineRule="auto"/>
              <w:rPr>
                <w:rFonts w:asciiTheme="minorHAnsi" w:hAnsiTheme="minorHAnsi" w:cstheme="minorHAnsi"/>
                <w:noProof/>
              </w:rPr>
            </w:pPr>
            <w:r w:rsidRPr="00F64962">
              <w:rPr>
                <w:rFonts w:asciiTheme="minorHAnsi" w:hAnsiTheme="minorHAnsi" w:cstheme="minorHAnsi"/>
                <w:noProof/>
              </w:rPr>
              <w:t>IBM’s product/service should be commercially viable and have competitive pricing, with reasonable margins to sustain</w:t>
            </w:r>
          </w:p>
        </w:tc>
        <w:tc>
          <w:tcPr>
            <w:tcW w:w="1134" w:type="dxa"/>
            <w:vAlign w:val="center"/>
          </w:tcPr>
          <w:p w14:paraId="56E6C780" w14:textId="77777777" w:rsidR="00635652" w:rsidRPr="00F64962" w:rsidRDefault="00635652" w:rsidP="00635652">
            <w:pPr>
              <w:widowControl w:val="0"/>
              <w:spacing w:before="40" w:after="40" w:line="276" w:lineRule="auto"/>
              <w:jc w:val="center"/>
              <w:rPr>
                <w:rFonts w:asciiTheme="minorHAnsi" w:hAnsiTheme="minorHAnsi" w:cstheme="minorHAnsi"/>
                <w:noProof/>
              </w:rPr>
            </w:pPr>
            <w:r w:rsidRPr="00F64962">
              <w:rPr>
                <w:rFonts w:asciiTheme="minorHAnsi" w:hAnsiTheme="minorHAnsi" w:cstheme="minorHAnsi"/>
                <w:noProof/>
              </w:rPr>
              <w:t>30</w:t>
            </w:r>
          </w:p>
        </w:tc>
      </w:tr>
      <w:tr w:rsidR="00635652" w:rsidRPr="00F64962" w14:paraId="4303D2C8" w14:textId="77777777" w:rsidTr="00635652">
        <w:trPr>
          <w:trHeight w:val="20"/>
        </w:trPr>
        <w:tc>
          <w:tcPr>
            <w:tcW w:w="4536" w:type="dxa"/>
            <w:shd w:val="clear" w:color="auto" w:fill="auto"/>
            <w:vAlign w:val="center"/>
          </w:tcPr>
          <w:p w14:paraId="4FC17778" w14:textId="77777777" w:rsidR="00635652" w:rsidRPr="00F64962" w:rsidRDefault="00635652" w:rsidP="00635652">
            <w:pPr>
              <w:widowControl w:val="0"/>
              <w:spacing w:before="40" w:after="40" w:line="276" w:lineRule="auto"/>
              <w:rPr>
                <w:rFonts w:asciiTheme="minorHAnsi" w:hAnsiTheme="minorHAnsi" w:cstheme="minorHAnsi"/>
                <w:b/>
                <w:bCs/>
                <w:noProof/>
              </w:rPr>
            </w:pPr>
            <w:r w:rsidRPr="00F64962">
              <w:rPr>
                <w:rFonts w:asciiTheme="minorHAnsi" w:hAnsiTheme="minorHAnsi" w:cstheme="minorHAnsi"/>
                <w:b/>
                <w:bCs/>
                <w:noProof/>
              </w:rPr>
              <w:t>Financial Overview</w:t>
            </w:r>
          </w:p>
        </w:tc>
        <w:tc>
          <w:tcPr>
            <w:tcW w:w="4111" w:type="dxa"/>
            <w:shd w:val="clear" w:color="auto" w:fill="auto"/>
            <w:vAlign w:val="center"/>
          </w:tcPr>
          <w:p w14:paraId="4C112111" w14:textId="77777777" w:rsidR="00635652" w:rsidRPr="00F64962" w:rsidRDefault="00635652" w:rsidP="00635652">
            <w:pPr>
              <w:widowControl w:val="0"/>
              <w:spacing w:before="40" w:after="40" w:line="276" w:lineRule="auto"/>
              <w:rPr>
                <w:rFonts w:asciiTheme="minorHAnsi" w:hAnsiTheme="minorHAnsi" w:cstheme="minorHAnsi"/>
                <w:noProof/>
              </w:rPr>
            </w:pPr>
            <w:r w:rsidRPr="00F64962">
              <w:rPr>
                <w:rFonts w:asciiTheme="minorHAnsi" w:hAnsiTheme="minorHAnsi" w:cstheme="minorHAnsi"/>
                <w:noProof/>
              </w:rPr>
              <w:t>IBMs to display financial awareness and display ability to manage capital efficiently</w:t>
            </w:r>
          </w:p>
          <w:p w14:paraId="482E6749" w14:textId="77777777" w:rsidR="00635652" w:rsidRPr="00F64962" w:rsidRDefault="00635652" w:rsidP="00635652">
            <w:pPr>
              <w:widowControl w:val="0"/>
              <w:spacing w:before="40" w:after="40" w:line="276" w:lineRule="auto"/>
              <w:rPr>
                <w:rFonts w:asciiTheme="minorHAnsi" w:hAnsiTheme="minorHAnsi" w:cstheme="minorHAnsi"/>
                <w:noProof/>
              </w:rPr>
            </w:pPr>
            <w:r w:rsidRPr="00F64962">
              <w:rPr>
                <w:rFonts w:asciiTheme="minorHAnsi" w:hAnsiTheme="minorHAnsi" w:cstheme="minorHAnsi"/>
                <w:noProof/>
              </w:rPr>
              <w:t>IBMs to have defined business growth plan and ability to execute it</w:t>
            </w:r>
          </w:p>
        </w:tc>
        <w:tc>
          <w:tcPr>
            <w:tcW w:w="1134" w:type="dxa"/>
            <w:shd w:val="clear" w:color="auto" w:fill="auto"/>
            <w:vAlign w:val="center"/>
          </w:tcPr>
          <w:p w14:paraId="373D3AC1" w14:textId="77777777" w:rsidR="00635652" w:rsidRPr="00F64962" w:rsidRDefault="00635652" w:rsidP="00635652">
            <w:pPr>
              <w:widowControl w:val="0"/>
              <w:spacing w:before="40" w:after="40" w:line="276" w:lineRule="auto"/>
              <w:jc w:val="center"/>
              <w:rPr>
                <w:rFonts w:asciiTheme="minorHAnsi" w:hAnsiTheme="minorHAnsi" w:cstheme="minorHAnsi"/>
                <w:noProof/>
              </w:rPr>
            </w:pPr>
            <w:r w:rsidRPr="00F64962">
              <w:rPr>
                <w:rFonts w:asciiTheme="minorHAnsi" w:hAnsiTheme="minorHAnsi" w:cstheme="minorHAnsi"/>
                <w:noProof/>
              </w:rPr>
              <w:t>20</w:t>
            </w:r>
          </w:p>
        </w:tc>
      </w:tr>
      <w:tr w:rsidR="00635652" w:rsidRPr="00F64962" w14:paraId="7180BC83" w14:textId="77777777" w:rsidTr="00635652">
        <w:trPr>
          <w:trHeight w:val="20"/>
        </w:trPr>
        <w:tc>
          <w:tcPr>
            <w:tcW w:w="4536" w:type="dxa"/>
            <w:vAlign w:val="center"/>
          </w:tcPr>
          <w:p w14:paraId="04BA263D" w14:textId="77777777" w:rsidR="00635652" w:rsidRPr="00F64962" w:rsidRDefault="00635652" w:rsidP="00635652">
            <w:pPr>
              <w:widowControl w:val="0"/>
              <w:spacing w:before="40" w:after="40" w:line="276" w:lineRule="auto"/>
              <w:rPr>
                <w:rFonts w:asciiTheme="minorHAnsi" w:hAnsiTheme="minorHAnsi" w:cstheme="minorHAnsi"/>
                <w:b/>
                <w:bCs/>
                <w:noProof/>
              </w:rPr>
            </w:pPr>
            <w:r w:rsidRPr="00F64962">
              <w:rPr>
                <w:rFonts w:asciiTheme="minorHAnsi" w:hAnsiTheme="minorHAnsi" w:cstheme="minorHAnsi"/>
                <w:b/>
                <w:bCs/>
                <w:noProof/>
              </w:rPr>
              <w:t xml:space="preserve">Funding Requirement and Reasoning </w:t>
            </w:r>
          </w:p>
        </w:tc>
        <w:tc>
          <w:tcPr>
            <w:tcW w:w="4111" w:type="dxa"/>
            <w:vAlign w:val="center"/>
          </w:tcPr>
          <w:p w14:paraId="7459B4FE" w14:textId="77777777" w:rsidR="00635652" w:rsidRPr="00F64962" w:rsidRDefault="00635652" w:rsidP="00635652">
            <w:pPr>
              <w:widowControl w:val="0"/>
              <w:spacing w:before="40" w:after="40" w:line="276" w:lineRule="auto"/>
              <w:rPr>
                <w:rFonts w:asciiTheme="minorHAnsi" w:hAnsiTheme="minorHAnsi" w:cstheme="minorHAnsi"/>
                <w:noProof/>
              </w:rPr>
            </w:pPr>
            <w:r w:rsidRPr="00F64962">
              <w:rPr>
                <w:rFonts w:asciiTheme="minorHAnsi" w:hAnsiTheme="minorHAnsi" w:cstheme="minorHAnsi"/>
                <w:noProof/>
              </w:rPr>
              <w:t>IBMs should have clearly identified funding requirement, and have defined plan to deploy additional funds for scale up</w:t>
            </w:r>
          </w:p>
        </w:tc>
        <w:tc>
          <w:tcPr>
            <w:tcW w:w="1134" w:type="dxa"/>
            <w:vAlign w:val="center"/>
          </w:tcPr>
          <w:p w14:paraId="30817560" w14:textId="77777777" w:rsidR="00635652" w:rsidRPr="00F64962" w:rsidRDefault="00635652" w:rsidP="00635652">
            <w:pPr>
              <w:widowControl w:val="0"/>
              <w:spacing w:before="40" w:after="40" w:line="276" w:lineRule="auto"/>
              <w:jc w:val="center"/>
              <w:rPr>
                <w:rFonts w:asciiTheme="minorHAnsi" w:hAnsiTheme="minorHAnsi" w:cstheme="minorHAnsi"/>
                <w:noProof/>
              </w:rPr>
            </w:pPr>
            <w:r w:rsidRPr="00F64962">
              <w:rPr>
                <w:rFonts w:asciiTheme="minorHAnsi" w:hAnsiTheme="minorHAnsi" w:cstheme="minorHAnsi"/>
                <w:noProof/>
              </w:rPr>
              <w:t>20</w:t>
            </w:r>
          </w:p>
        </w:tc>
      </w:tr>
    </w:tbl>
    <w:p w14:paraId="422A2689" w14:textId="77777777" w:rsidR="00635652" w:rsidRPr="00F64962" w:rsidRDefault="00635652" w:rsidP="00635652">
      <w:pPr>
        <w:snapToGrid w:val="0"/>
        <w:spacing w:before="120" w:after="120" w:line="240" w:lineRule="auto"/>
        <w:ind w:left="975" w:right="0" w:firstLine="0"/>
      </w:pPr>
    </w:p>
    <w:p w14:paraId="609895B0" w14:textId="77777777" w:rsidR="00635652" w:rsidRPr="00F64962" w:rsidRDefault="00635652" w:rsidP="00635652">
      <w:pPr>
        <w:widowControl w:val="0"/>
        <w:spacing w:before="120" w:after="120" w:line="276" w:lineRule="auto"/>
        <w:ind w:left="0" w:right="0" w:firstLine="0"/>
        <w:jc w:val="left"/>
        <w:rPr>
          <w:rFonts w:eastAsia="MS Mincho"/>
          <w:b/>
          <w:bCs/>
          <w:noProof/>
          <w:color w:val="auto"/>
          <w:lang w:val="en-US"/>
        </w:rPr>
      </w:pPr>
      <w:r w:rsidRPr="00F64962">
        <w:rPr>
          <w:rFonts w:eastAsia="MS Mincho"/>
          <w:b/>
          <w:bCs/>
          <w:noProof/>
          <w:color w:val="auto"/>
          <w:lang w:val="en-US"/>
        </w:rPr>
        <w:t xml:space="preserve">Cumulative Score </w:t>
      </w:r>
    </w:p>
    <w:tbl>
      <w:tblPr>
        <w:tblStyle w:val="TableGrid1"/>
        <w:tblW w:w="9435" w:type="dxa"/>
        <w:tblInd w:w="830" w:type="dxa"/>
        <w:tblLook w:val="04A0" w:firstRow="1" w:lastRow="0" w:firstColumn="1" w:lastColumn="0" w:noHBand="0" w:noVBand="1"/>
      </w:tblPr>
      <w:tblGrid>
        <w:gridCol w:w="2977"/>
        <w:gridCol w:w="1984"/>
        <w:gridCol w:w="2318"/>
        <w:gridCol w:w="2156"/>
      </w:tblGrid>
      <w:tr w:rsidR="00635652" w:rsidRPr="00F64962" w14:paraId="3B949E5B" w14:textId="77777777" w:rsidTr="0005370A">
        <w:trPr>
          <w:trHeight w:val="20"/>
          <w:tblHeader/>
        </w:trPr>
        <w:tc>
          <w:tcPr>
            <w:tcW w:w="2977" w:type="dxa"/>
            <w:shd w:val="clear" w:color="auto" w:fill="808080" w:themeFill="background1" w:themeFillShade="80"/>
            <w:vAlign w:val="center"/>
          </w:tcPr>
          <w:p w14:paraId="58B36C89" w14:textId="77777777" w:rsidR="00635652" w:rsidRPr="00F64962" w:rsidRDefault="00635652" w:rsidP="00635652">
            <w:pPr>
              <w:widowControl w:val="0"/>
              <w:spacing w:before="20" w:after="40" w:line="276" w:lineRule="auto"/>
              <w:ind w:left="0" w:right="0" w:firstLine="0"/>
              <w:jc w:val="center"/>
              <w:rPr>
                <w:rFonts w:eastAsia="MS Mincho"/>
                <w:b/>
                <w:bCs/>
                <w:noProof/>
                <w:color w:val="FFFFFF"/>
              </w:rPr>
            </w:pPr>
            <w:r w:rsidRPr="00F64962">
              <w:rPr>
                <w:rFonts w:eastAsia="MS Mincho"/>
                <w:b/>
                <w:bCs/>
                <w:noProof/>
                <w:color w:val="FFFFFF"/>
              </w:rPr>
              <w:t>Criteria</w:t>
            </w:r>
          </w:p>
        </w:tc>
        <w:tc>
          <w:tcPr>
            <w:tcW w:w="1984" w:type="dxa"/>
            <w:shd w:val="clear" w:color="auto" w:fill="808080" w:themeFill="background1" w:themeFillShade="80"/>
            <w:vAlign w:val="center"/>
          </w:tcPr>
          <w:p w14:paraId="76579750" w14:textId="77777777" w:rsidR="00635652" w:rsidRPr="00F64962" w:rsidRDefault="00635652" w:rsidP="0005370A">
            <w:pPr>
              <w:widowControl w:val="0"/>
              <w:spacing w:before="20" w:after="40" w:line="276" w:lineRule="auto"/>
              <w:ind w:left="179" w:right="0" w:firstLine="0"/>
              <w:jc w:val="center"/>
              <w:rPr>
                <w:rFonts w:eastAsia="MS Mincho"/>
                <w:b/>
                <w:bCs/>
                <w:noProof/>
                <w:color w:val="FFFFFF"/>
              </w:rPr>
            </w:pPr>
            <w:r w:rsidRPr="00F64962">
              <w:rPr>
                <w:rFonts w:eastAsia="MS Mincho"/>
                <w:b/>
                <w:bCs/>
                <w:noProof/>
                <w:color w:val="FFFFFF"/>
              </w:rPr>
              <w:t>Marks scored in each section</w:t>
            </w:r>
          </w:p>
        </w:tc>
        <w:tc>
          <w:tcPr>
            <w:tcW w:w="2318" w:type="dxa"/>
            <w:shd w:val="clear" w:color="auto" w:fill="808080" w:themeFill="background1" w:themeFillShade="80"/>
            <w:vAlign w:val="center"/>
          </w:tcPr>
          <w:p w14:paraId="1954C636" w14:textId="77777777" w:rsidR="00635652" w:rsidRPr="00F64962" w:rsidRDefault="00635652" w:rsidP="00635652">
            <w:pPr>
              <w:widowControl w:val="0"/>
              <w:spacing w:before="20" w:after="40" w:line="276" w:lineRule="auto"/>
              <w:ind w:left="0" w:right="0" w:firstLine="0"/>
              <w:jc w:val="center"/>
              <w:rPr>
                <w:rFonts w:eastAsia="MS Mincho"/>
                <w:b/>
                <w:bCs/>
                <w:noProof/>
                <w:color w:val="FFFFFF"/>
              </w:rPr>
            </w:pPr>
            <w:r w:rsidRPr="00F64962">
              <w:rPr>
                <w:rFonts w:eastAsia="MS Mincho"/>
                <w:b/>
                <w:bCs/>
                <w:noProof/>
                <w:color w:val="FFFFFF"/>
              </w:rPr>
              <w:t>Weights</w:t>
            </w:r>
          </w:p>
        </w:tc>
        <w:tc>
          <w:tcPr>
            <w:tcW w:w="2156" w:type="dxa"/>
            <w:shd w:val="clear" w:color="auto" w:fill="808080" w:themeFill="background1" w:themeFillShade="80"/>
            <w:vAlign w:val="center"/>
          </w:tcPr>
          <w:p w14:paraId="6444B9B1" w14:textId="77777777" w:rsidR="00635652" w:rsidRPr="00F64962" w:rsidRDefault="00635652" w:rsidP="00635652">
            <w:pPr>
              <w:widowControl w:val="0"/>
              <w:spacing w:before="20" w:after="40" w:line="276" w:lineRule="auto"/>
              <w:ind w:left="0" w:right="0" w:firstLine="0"/>
              <w:jc w:val="center"/>
              <w:rPr>
                <w:rFonts w:eastAsia="MS Mincho"/>
                <w:b/>
                <w:bCs/>
                <w:noProof/>
                <w:color w:val="FFFFFF"/>
              </w:rPr>
            </w:pPr>
            <w:r w:rsidRPr="00F64962">
              <w:rPr>
                <w:rFonts w:eastAsia="MS Mincho"/>
                <w:b/>
                <w:bCs/>
                <w:noProof/>
                <w:color w:val="FFFFFF"/>
              </w:rPr>
              <w:t>Weighted score</w:t>
            </w:r>
          </w:p>
        </w:tc>
      </w:tr>
      <w:tr w:rsidR="00635652" w:rsidRPr="00F64962" w14:paraId="6F0A9CD3" w14:textId="77777777" w:rsidTr="0005370A">
        <w:trPr>
          <w:trHeight w:val="20"/>
        </w:trPr>
        <w:tc>
          <w:tcPr>
            <w:tcW w:w="2977" w:type="dxa"/>
          </w:tcPr>
          <w:p w14:paraId="4F8BE7D8" w14:textId="77777777" w:rsidR="00635652" w:rsidRPr="00F64962" w:rsidRDefault="00635652" w:rsidP="00635652">
            <w:pPr>
              <w:widowControl w:val="0"/>
              <w:spacing w:before="20" w:after="40" w:line="276" w:lineRule="auto"/>
              <w:ind w:left="0" w:right="0" w:firstLine="0"/>
              <w:jc w:val="left"/>
              <w:rPr>
                <w:rFonts w:eastAsia="MS Mincho"/>
                <w:noProof/>
                <w:color w:val="auto"/>
              </w:rPr>
            </w:pPr>
            <w:r w:rsidRPr="00F64962">
              <w:rPr>
                <w:rFonts w:eastAsia="MS Mincho"/>
                <w:noProof/>
                <w:color w:val="auto"/>
              </w:rPr>
              <w:t xml:space="preserve">Technical </w:t>
            </w:r>
          </w:p>
        </w:tc>
        <w:tc>
          <w:tcPr>
            <w:tcW w:w="1984" w:type="dxa"/>
          </w:tcPr>
          <w:p w14:paraId="454A1AB1" w14:textId="77777777" w:rsidR="00635652" w:rsidRPr="00F64962" w:rsidRDefault="00635652" w:rsidP="00635652">
            <w:pPr>
              <w:widowControl w:val="0"/>
              <w:spacing w:before="20" w:after="40" w:line="276" w:lineRule="auto"/>
              <w:ind w:left="0" w:right="0" w:firstLine="0"/>
              <w:jc w:val="left"/>
              <w:rPr>
                <w:rFonts w:eastAsia="MS Mincho"/>
                <w:noProof/>
                <w:color w:val="auto"/>
              </w:rPr>
            </w:pPr>
          </w:p>
        </w:tc>
        <w:tc>
          <w:tcPr>
            <w:tcW w:w="2318" w:type="dxa"/>
          </w:tcPr>
          <w:p w14:paraId="46EECE3E" w14:textId="77777777" w:rsidR="00635652" w:rsidRPr="00F64962" w:rsidRDefault="00635652" w:rsidP="00635652">
            <w:pPr>
              <w:widowControl w:val="0"/>
              <w:spacing w:before="20" w:after="40" w:line="276" w:lineRule="auto"/>
              <w:ind w:left="0" w:right="0" w:firstLine="0"/>
              <w:jc w:val="left"/>
              <w:rPr>
                <w:rFonts w:eastAsia="MS Mincho"/>
                <w:noProof/>
                <w:color w:val="auto"/>
              </w:rPr>
            </w:pPr>
            <w:r w:rsidRPr="00F64962">
              <w:rPr>
                <w:rFonts w:eastAsia="MS Mincho"/>
                <w:noProof/>
                <w:color w:val="auto"/>
              </w:rPr>
              <w:t>40%</w:t>
            </w:r>
          </w:p>
        </w:tc>
        <w:tc>
          <w:tcPr>
            <w:tcW w:w="2156" w:type="dxa"/>
          </w:tcPr>
          <w:p w14:paraId="526B0779" w14:textId="77777777" w:rsidR="00635652" w:rsidRPr="00F64962" w:rsidRDefault="00635652" w:rsidP="00635652">
            <w:pPr>
              <w:widowControl w:val="0"/>
              <w:spacing w:before="20" w:after="40" w:line="276" w:lineRule="auto"/>
              <w:ind w:left="0" w:right="0" w:firstLine="0"/>
              <w:jc w:val="left"/>
              <w:rPr>
                <w:rFonts w:eastAsia="MS Mincho"/>
                <w:noProof/>
                <w:color w:val="auto"/>
              </w:rPr>
            </w:pPr>
          </w:p>
        </w:tc>
      </w:tr>
      <w:tr w:rsidR="00635652" w:rsidRPr="00F64962" w14:paraId="75372619" w14:textId="77777777" w:rsidTr="0005370A">
        <w:trPr>
          <w:trHeight w:val="20"/>
        </w:trPr>
        <w:tc>
          <w:tcPr>
            <w:tcW w:w="2977" w:type="dxa"/>
          </w:tcPr>
          <w:p w14:paraId="052F2BC3" w14:textId="7EA7D461" w:rsidR="00635652" w:rsidRPr="00F64962" w:rsidRDefault="00635652" w:rsidP="00635652">
            <w:pPr>
              <w:widowControl w:val="0"/>
              <w:spacing w:before="20" w:after="40" w:line="276" w:lineRule="auto"/>
              <w:ind w:left="0" w:right="0" w:firstLine="0"/>
              <w:jc w:val="left"/>
              <w:rPr>
                <w:rFonts w:eastAsia="MS Mincho"/>
                <w:noProof/>
                <w:color w:val="auto"/>
              </w:rPr>
            </w:pPr>
            <w:r w:rsidRPr="00F64962">
              <w:rPr>
                <w:rFonts w:eastAsia="MS Mincho"/>
                <w:noProof/>
                <w:color w:val="auto"/>
              </w:rPr>
              <w:t xml:space="preserve"> Financial </w:t>
            </w:r>
          </w:p>
        </w:tc>
        <w:tc>
          <w:tcPr>
            <w:tcW w:w="1984" w:type="dxa"/>
          </w:tcPr>
          <w:p w14:paraId="7DAE9AE6" w14:textId="77777777" w:rsidR="00635652" w:rsidRPr="00F64962" w:rsidRDefault="00635652" w:rsidP="00635652">
            <w:pPr>
              <w:widowControl w:val="0"/>
              <w:spacing w:before="20" w:after="40" w:line="276" w:lineRule="auto"/>
              <w:ind w:left="0" w:right="0" w:firstLine="0"/>
              <w:jc w:val="left"/>
              <w:rPr>
                <w:rFonts w:eastAsia="MS Mincho"/>
                <w:noProof/>
                <w:color w:val="auto"/>
              </w:rPr>
            </w:pPr>
          </w:p>
        </w:tc>
        <w:tc>
          <w:tcPr>
            <w:tcW w:w="2318" w:type="dxa"/>
          </w:tcPr>
          <w:p w14:paraId="2E795933" w14:textId="77777777" w:rsidR="00635652" w:rsidRPr="00F64962" w:rsidRDefault="00635652" w:rsidP="00635652">
            <w:pPr>
              <w:widowControl w:val="0"/>
              <w:spacing w:before="20" w:after="40" w:line="276" w:lineRule="auto"/>
              <w:ind w:left="0" w:right="0" w:firstLine="0"/>
              <w:jc w:val="left"/>
              <w:rPr>
                <w:rFonts w:eastAsia="MS Mincho"/>
                <w:noProof/>
                <w:color w:val="auto"/>
              </w:rPr>
            </w:pPr>
            <w:r w:rsidRPr="00F64962">
              <w:rPr>
                <w:rFonts w:eastAsia="MS Mincho"/>
                <w:noProof/>
                <w:color w:val="auto"/>
              </w:rPr>
              <w:t>60%</w:t>
            </w:r>
          </w:p>
        </w:tc>
        <w:tc>
          <w:tcPr>
            <w:tcW w:w="2156" w:type="dxa"/>
          </w:tcPr>
          <w:p w14:paraId="005FC5E2" w14:textId="77777777" w:rsidR="00635652" w:rsidRPr="00F64962" w:rsidRDefault="00635652" w:rsidP="00635652">
            <w:pPr>
              <w:widowControl w:val="0"/>
              <w:spacing w:before="20" w:after="40" w:line="276" w:lineRule="auto"/>
              <w:ind w:left="0" w:right="0" w:firstLine="0"/>
              <w:jc w:val="left"/>
              <w:rPr>
                <w:rFonts w:eastAsia="MS Mincho"/>
                <w:noProof/>
                <w:color w:val="auto"/>
              </w:rPr>
            </w:pPr>
          </w:p>
        </w:tc>
      </w:tr>
      <w:tr w:rsidR="00635652" w:rsidRPr="00F64962" w14:paraId="3AB27EC3" w14:textId="77777777" w:rsidTr="0005370A">
        <w:trPr>
          <w:trHeight w:val="20"/>
        </w:trPr>
        <w:tc>
          <w:tcPr>
            <w:tcW w:w="2977" w:type="dxa"/>
            <w:shd w:val="clear" w:color="auto" w:fill="808080" w:themeFill="background1" w:themeFillShade="80"/>
          </w:tcPr>
          <w:p w14:paraId="5FBD735C" w14:textId="77777777" w:rsidR="00635652" w:rsidRPr="00F64962" w:rsidRDefault="00635652" w:rsidP="00635652">
            <w:pPr>
              <w:widowControl w:val="0"/>
              <w:spacing w:before="20" w:after="40" w:line="276" w:lineRule="auto"/>
              <w:ind w:left="0" w:right="0" w:firstLine="0"/>
              <w:jc w:val="left"/>
              <w:rPr>
                <w:rFonts w:eastAsia="MS Mincho"/>
                <w:b/>
                <w:bCs/>
                <w:noProof/>
                <w:color w:val="FFFFFF"/>
              </w:rPr>
            </w:pPr>
            <w:r w:rsidRPr="00F64962">
              <w:rPr>
                <w:rFonts w:eastAsia="MS Mincho"/>
                <w:b/>
                <w:bCs/>
                <w:noProof/>
                <w:color w:val="FFFFFF"/>
              </w:rPr>
              <w:t>Final Score</w:t>
            </w:r>
          </w:p>
        </w:tc>
        <w:tc>
          <w:tcPr>
            <w:tcW w:w="1984" w:type="dxa"/>
            <w:shd w:val="clear" w:color="auto" w:fill="808080" w:themeFill="background1" w:themeFillShade="80"/>
          </w:tcPr>
          <w:p w14:paraId="01FF7667" w14:textId="77777777" w:rsidR="00635652" w:rsidRPr="00F64962" w:rsidRDefault="00635652" w:rsidP="00635652">
            <w:pPr>
              <w:widowControl w:val="0"/>
              <w:spacing w:before="20" w:after="40" w:line="276" w:lineRule="auto"/>
              <w:ind w:left="0" w:right="0" w:firstLine="0"/>
              <w:jc w:val="left"/>
              <w:rPr>
                <w:rFonts w:eastAsia="MS Mincho"/>
                <w:b/>
                <w:bCs/>
                <w:noProof/>
                <w:color w:val="FFFFFF"/>
              </w:rPr>
            </w:pPr>
          </w:p>
        </w:tc>
        <w:tc>
          <w:tcPr>
            <w:tcW w:w="2318" w:type="dxa"/>
            <w:shd w:val="clear" w:color="auto" w:fill="808080" w:themeFill="background1" w:themeFillShade="80"/>
          </w:tcPr>
          <w:p w14:paraId="406E0910" w14:textId="159A4232" w:rsidR="00635652" w:rsidRPr="00F64962" w:rsidRDefault="0005370A" w:rsidP="00635652">
            <w:pPr>
              <w:widowControl w:val="0"/>
              <w:spacing w:before="20" w:after="40" w:line="276" w:lineRule="auto"/>
              <w:ind w:left="0" w:right="0" w:firstLine="0"/>
              <w:jc w:val="left"/>
              <w:rPr>
                <w:rFonts w:eastAsia="MS Mincho"/>
                <w:b/>
                <w:bCs/>
                <w:noProof/>
                <w:color w:val="FFFFFF"/>
              </w:rPr>
            </w:pPr>
            <w:r w:rsidRPr="00F64962">
              <w:rPr>
                <w:rFonts w:eastAsia="MS Mincho"/>
                <w:b/>
                <w:bCs/>
                <w:noProof/>
                <w:color w:val="FFFFFF"/>
              </w:rPr>
              <w:t>100</w:t>
            </w:r>
          </w:p>
        </w:tc>
        <w:tc>
          <w:tcPr>
            <w:tcW w:w="2156" w:type="dxa"/>
            <w:shd w:val="clear" w:color="auto" w:fill="808080" w:themeFill="background1" w:themeFillShade="80"/>
          </w:tcPr>
          <w:p w14:paraId="585E74C5" w14:textId="77777777" w:rsidR="00635652" w:rsidRPr="00F64962" w:rsidRDefault="00635652" w:rsidP="00635652">
            <w:pPr>
              <w:widowControl w:val="0"/>
              <w:spacing w:before="20" w:after="40" w:line="276" w:lineRule="auto"/>
              <w:ind w:left="0" w:right="0" w:firstLine="0"/>
              <w:jc w:val="left"/>
              <w:rPr>
                <w:rFonts w:eastAsia="MS Mincho"/>
                <w:b/>
                <w:bCs/>
                <w:noProof/>
                <w:color w:val="FFFFFF"/>
              </w:rPr>
            </w:pPr>
          </w:p>
        </w:tc>
      </w:tr>
    </w:tbl>
    <w:p w14:paraId="48E3ED1A" w14:textId="77777777" w:rsidR="00635652" w:rsidRPr="00F64962" w:rsidRDefault="00635652" w:rsidP="00635652">
      <w:pPr>
        <w:snapToGrid w:val="0"/>
        <w:spacing w:before="120" w:after="120" w:line="240" w:lineRule="auto"/>
        <w:ind w:left="975" w:right="0" w:firstLine="0"/>
      </w:pPr>
    </w:p>
    <w:p w14:paraId="54E4F586" w14:textId="4772D841" w:rsidR="00340BD2" w:rsidRPr="00F64962" w:rsidRDefault="006A6589" w:rsidP="00685F0B">
      <w:pPr>
        <w:numPr>
          <w:ilvl w:val="1"/>
          <w:numId w:val="2"/>
        </w:numPr>
        <w:snapToGrid w:val="0"/>
        <w:spacing w:before="120" w:after="120" w:line="240" w:lineRule="auto"/>
        <w:ind w:left="975" w:right="0" w:hanging="567"/>
      </w:pPr>
      <w:r w:rsidRPr="00F64962">
        <w:t xml:space="preserve">Applicants who receive a </w:t>
      </w:r>
      <w:r w:rsidRPr="00F64962">
        <w:rPr>
          <w:b/>
        </w:rPr>
        <w:t>minimum of 70 marks</w:t>
      </w:r>
      <w:r w:rsidRPr="00F64962">
        <w:t xml:space="preserve"> in the </w:t>
      </w:r>
      <w:r w:rsidR="0005370A" w:rsidRPr="00F64962">
        <w:t xml:space="preserve">overall Cumulative Score </w:t>
      </w:r>
      <w:proofErr w:type="gramStart"/>
      <w:r w:rsidR="0005370A" w:rsidRPr="00F64962">
        <w:t>i.e.</w:t>
      </w:r>
      <w:proofErr w:type="gramEnd"/>
      <w:r w:rsidR="0005370A" w:rsidRPr="00F64962">
        <w:t xml:space="preserve"> both t</w:t>
      </w:r>
      <w:r w:rsidRPr="00F64962">
        <w:t xml:space="preserve">echnical </w:t>
      </w:r>
      <w:r w:rsidR="0005370A" w:rsidRPr="00F64962">
        <w:t xml:space="preserve">and financial weighted scores </w:t>
      </w:r>
      <w:r w:rsidRPr="00F64962">
        <w:t xml:space="preserve">shall be considered for next steps for selection. </w:t>
      </w:r>
    </w:p>
    <w:p w14:paraId="6EABFD01"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Notwithstanding anything stated above, IPE Global reserves the right to review the Applicant’s capability and capacity before awarding any possible future agreement. </w:t>
      </w:r>
    </w:p>
    <w:p w14:paraId="5715FBB5" w14:textId="77777777" w:rsidR="00340BD2" w:rsidRPr="00F64962" w:rsidRDefault="006A6589" w:rsidP="00685F0B">
      <w:pPr>
        <w:numPr>
          <w:ilvl w:val="0"/>
          <w:numId w:val="2"/>
        </w:numPr>
        <w:spacing w:before="240" w:after="240" w:line="240" w:lineRule="auto"/>
        <w:ind w:left="425" w:right="0" w:hanging="425"/>
      </w:pPr>
      <w:r w:rsidRPr="00F64962">
        <w:rPr>
          <w:b/>
        </w:rPr>
        <w:t xml:space="preserve">APPLICATION FORMAT: </w:t>
      </w:r>
    </w:p>
    <w:p w14:paraId="016641C6"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Your application should be submitted in English and be set out in two main parts:  </w:t>
      </w:r>
    </w:p>
    <w:p w14:paraId="4AF5F570" w14:textId="77777777" w:rsidR="00340BD2" w:rsidRPr="00F64962" w:rsidRDefault="006A6589" w:rsidP="003A0F7A">
      <w:pPr>
        <w:numPr>
          <w:ilvl w:val="2"/>
          <w:numId w:val="5"/>
        </w:numPr>
        <w:snapToGrid w:val="0"/>
        <w:spacing w:before="60" w:after="60" w:line="240" w:lineRule="auto"/>
        <w:ind w:right="0" w:hanging="284"/>
      </w:pPr>
      <w:r w:rsidRPr="00F64962">
        <w:rPr>
          <w:b/>
        </w:rPr>
        <w:t xml:space="preserve">PART A: </w:t>
      </w:r>
      <w:proofErr w:type="gramStart"/>
      <w:r w:rsidRPr="00F64962">
        <w:rPr>
          <w:b/>
        </w:rPr>
        <w:t>APPLICATION  FORM</w:t>
      </w:r>
      <w:proofErr w:type="gramEnd"/>
      <w:r w:rsidRPr="00F64962">
        <w:rPr>
          <w:b/>
        </w:rPr>
        <w:t xml:space="preserve"> –</w:t>
      </w:r>
      <w:r w:rsidRPr="00F64962">
        <w:t xml:space="preserve"> Format enclosed as </w:t>
      </w:r>
      <w:r w:rsidRPr="00F64962">
        <w:rPr>
          <w:b/>
        </w:rPr>
        <w:t xml:space="preserve">ANNEXURE – 1 </w:t>
      </w:r>
    </w:p>
    <w:p w14:paraId="58D59F7B" w14:textId="4979D32E" w:rsidR="00340BD2" w:rsidRPr="00F64962" w:rsidRDefault="006A6589" w:rsidP="003A0F7A">
      <w:pPr>
        <w:numPr>
          <w:ilvl w:val="2"/>
          <w:numId w:val="5"/>
        </w:numPr>
        <w:snapToGrid w:val="0"/>
        <w:spacing w:before="60" w:after="60" w:line="240" w:lineRule="auto"/>
        <w:ind w:right="0" w:hanging="284"/>
      </w:pPr>
      <w:r w:rsidRPr="00F64962">
        <w:rPr>
          <w:b/>
        </w:rPr>
        <w:t xml:space="preserve">PART B: </w:t>
      </w:r>
      <w:r w:rsidR="00692896" w:rsidRPr="00F64962">
        <w:rPr>
          <w:b/>
        </w:rPr>
        <w:t xml:space="preserve">VERIFICATION AND ASSESSMENT </w:t>
      </w:r>
      <w:r w:rsidRPr="00F64962">
        <w:rPr>
          <w:b/>
        </w:rPr>
        <w:t>PERFORMA –</w:t>
      </w:r>
      <w:r w:rsidRPr="00F64962">
        <w:t xml:space="preserve"> Format enclosed as </w:t>
      </w:r>
      <w:r w:rsidRPr="00F64962">
        <w:rPr>
          <w:b/>
        </w:rPr>
        <w:t xml:space="preserve">ANNEXURE – 2 </w:t>
      </w:r>
    </w:p>
    <w:p w14:paraId="1654162A" w14:textId="77777777" w:rsidR="00340BD2" w:rsidRPr="00F64962" w:rsidRDefault="006A6589" w:rsidP="00685F0B">
      <w:pPr>
        <w:numPr>
          <w:ilvl w:val="0"/>
          <w:numId w:val="2"/>
        </w:numPr>
        <w:spacing w:before="240" w:after="240" w:line="240" w:lineRule="auto"/>
        <w:ind w:left="425" w:right="0" w:hanging="425"/>
      </w:pPr>
      <w:r w:rsidRPr="00F64962">
        <w:rPr>
          <w:b/>
        </w:rPr>
        <w:t xml:space="preserve">PACKAGING AND DELIVERY OF APPLICATIONS: </w:t>
      </w:r>
    </w:p>
    <w:p w14:paraId="32E312FD" w14:textId="0499439A" w:rsidR="00340BD2" w:rsidRPr="00F64962" w:rsidRDefault="006A6589" w:rsidP="00685F0B">
      <w:pPr>
        <w:numPr>
          <w:ilvl w:val="1"/>
          <w:numId w:val="2"/>
        </w:numPr>
        <w:snapToGrid w:val="0"/>
        <w:spacing w:before="120" w:after="120" w:line="240" w:lineRule="auto"/>
        <w:ind w:left="975" w:right="0" w:hanging="567"/>
      </w:pPr>
      <w:r w:rsidRPr="00F64962">
        <w:t xml:space="preserve">Part A – Application Form must be submitted online using the portal and Part B – </w:t>
      </w:r>
      <w:r w:rsidR="00692896" w:rsidRPr="00F64962">
        <w:t>Verification and Assessment</w:t>
      </w:r>
      <w:r w:rsidRPr="00F64962">
        <w:t xml:space="preserve"> Performa </w:t>
      </w:r>
      <w:r w:rsidRPr="00F64962">
        <w:rPr>
          <w:u w:val="single" w:color="000000"/>
        </w:rPr>
        <w:t xml:space="preserve">must be uploaded as </w:t>
      </w:r>
      <w:r w:rsidR="003C7D74" w:rsidRPr="00F64962">
        <w:rPr>
          <w:u w:val="single" w:color="000000"/>
        </w:rPr>
        <w:t xml:space="preserve">a </w:t>
      </w:r>
      <w:r w:rsidRPr="00F64962">
        <w:rPr>
          <w:u w:val="single" w:color="000000"/>
        </w:rPr>
        <w:t>separate document upon login</w:t>
      </w:r>
      <w:r w:rsidRPr="00F64962">
        <w:t xml:space="preserve">. </w:t>
      </w:r>
    </w:p>
    <w:p w14:paraId="1C8C177F"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IPE Global may, in its absolute discretion, seek clarification or material from the Applicant during and/or after the RFA closes and all such information and material provided must be taken to form part of the Applicant’s response. </w:t>
      </w:r>
    </w:p>
    <w:p w14:paraId="456E24C6"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IPE Global may, in its absolute discretion, engage in discussion or negotiation with the Applicant (or after the RFA closes) to improve or clarify any response. </w:t>
      </w:r>
    </w:p>
    <w:p w14:paraId="2D859E44"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IPE Global accepts no responsibility for the premature opening of any incorrectly marked Applications or any delay. </w:t>
      </w:r>
    </w:p>
    <w:p w14:paraId="7A15647A" w14:textId="77777777" w:rsidR="00340BD2" w:rsidRPr="00F64962" w:rsidRDefault="006A6589" w:rsidP="00685F0B">
      <w:pPr>
        <w:numPr>
          <w:ilvl w:val="0"/>
          <w:numId w:val="2"/>
        </w:numPr>
        <w:snapToGrid w:val="0"/>
        <w:spacing w:before="240" w:after="240" w:line="240" w:lineRule="auto"/>
        <w:ind w:right="0" w:hanging="426"/>
      </w:pPr>
      <w:r w:rsidRPr="00F64962">
        <w:rPr>
          <w:b/>
        </w:rPr>
        <w:t xml:space="preserve">DECLARATION FOR PROHIBITION ON ABORTION-RELATED ACTIVITIES: </w:t>
      </w:r>
    </w:p>
    <w:p w14:paraId="21BC8AFE" w14:textId="77777777" w:rsidR="00340BD2" w:rsidRPr="00F64962" w:rsidRDefault="006A6589" w:rsidP="00685F0B">
      <w:pPr>
        <w:numPr>
          <w:ilvl w:val="1"/>
          <w:numId w:val="2"/>
        </w:numPr>
        <w:snapToGrid w:val="0"/>
        <w:spacing w:before="120" w:after="120" w:line="240" w:lineRule="auto"/>
        <w:ind w:left="975" w:right="0" w:hanging="567"/>
      </w:pPr>
      <w:r w:rsidRPr="00F64962">
        <w:lastRenderedPageBreak/>
        <w:t>No funds made available under SAMRIDH will be used to finance, support, or be attributed to the following activities: (</w:t>
      </w:r>
      <w:proofErr w:type="spellStart"/>
      <w:r w:rsidRPr="00F64962">
        <w:t>i</w:t>
      </w:r>
      <w:proofErr w:type="spellEnd"/>
      <w:r w:rsidRPr="00F64962">
        <w:t xml:space="preserve">) procurement or distribution of equipment intended to be used for the purpose of inducing abortions as a method of family planning; (ii) special fees or incentives to any person to coerce or motivate them to have abortions; (iii) payments to persons to perform abortions or to solicit persons to undergo abortions; (iv) information, education, training, or communication programs that seek to promote abortion as a method of family planning; and (v) lobbying for or against abortion. The term “motivate,” as it relates to family planning assistance, must not be construed to prohibit the provision, consistent with local law, of information or counselling about all pregnancy options.  </w:t>
      </w:r>
    </w:p>
    <w:p w14:paraId="592CF0B0"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No funds made available under SAMRIDH will be used to pay for any biomedical research which relates, in whole or in part, to methods of, or the performance of, abortions or involuntary sterilizations as a means of family planning. Epidemiologic or descriptive research to assess the incidence, extent, or consequences of abortions is not precluded. </w:t>
      </w:r>
    </w:p>
    <w:p w14:paraId="2C1A758B" w14:textId="77777777" w:rsidR="00340BD2" w:rsidRPr="00F64962" w:rsidRDefault="006A6589" w:rsidP="00685F0B">
      <w:pPr>
        <w:numPr>
          <w:ilvl w:val="0"/>
          <w:numId w:val="2"/>
        </w:numPr>
        <w:snapToGrid w:val="0"/>
        <w:spacing w:before="240" w:after="240" w:line="240" w:lineRule="auto"/>
        <w:ind w:right="0" w:hanging="426"/>
      </w:pPr>
      <w:r w:rsidRPr="00F64962">
        <w:rPr>
          <w:b/>
        </w:rPr>
        <w:t xml:space="preserve">COMPLIANCE WITH IPE GLOBAL POLICIES/STATEMENTS: </w:t>
      </w:r>
      <w:r w:rsidRPr="00F64962">
        <w:t xml:space="preserve"> </w:t>
      </w:r>
    </w:p>
    <w:p w14:paraId="08467217" w14:textId="77777777" w:rsidR="005A5E31" w:rsidRDefault="006A6589" w:rsidP="00685F0B">
      <w:pPr>
        <w:numPr>
          <w:ilvl w:val="1"/>
          <w:numId w:val="2"/>
        </w:numPr>
        <w:snapToGrid w:val="0"/>
        <w:spacing w:before="120" w:after="120" w:line="240" w:lineRule="auto"/>
        <w:ind w:left="975" w:right="0" w:hanging="567"/>
      </w:pPr>
      <w:r w:rsidRPr="00F64962">
        <w:t xml:space="preserve">IPE Global requires the Applicant to have adopted and ensure its complaint of appropriate IPE </w:t>
      </w:r>
      <w:proofErr w:type="spellStart"/>
      <w:r w:rsidRPr="00F64962">
        <w:t>Global’s</w:t>
      </w:r>
      <w:proofErr w:type="spellEnd"/>
      <w:r w:rsidRPr="00F64962">
        <w:t xml:space="preserve"> Policies/Statements as applicable. The Applicant warrants that for the duration of the funding period, it has adopted the following Policies/Statements and implemented related procedures and systems and established codes of practice consistent with established standards. The Applicant’s compliance with this clause may be subject to review and audit by IPE Global and/or its representatives. The Applicant agrees to adhere to the Policies/Statements listed below, in the provision of the Services and acknowledge that the Applicant has read and understood the Policies/Statements and shall be responsible for complying with such Policies/Statements. </w:t>
      </w:r>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838"/>
      </w:tblGrid>
      <w:tr w:rsidR="005A5E31" w:rsidRPr="00F202DF" w14:paraId="77C4E2CA" w14:textId="77777777" w:rsidTr="005A5E31">
        <w:trPr>
          <w:trHeight w:val="386"/>
          <w:tblHeader/>
        </w:trPr>
        <w:tc>
          <w:tcPr>
            <w:tcW w:w="2972" w:type="dxa"/>
            <w:shd w:val="clear" w:color="auto" w:fill="auto"/>
            <w:noWrap/>
            <w:vAlign w:val="center"/>
            <w:hideMark/>
          </w:tcPr>
          <w:p w14:paraId="70D6401A" w14:textId="77777777" w:rsidR="005A5E31" w:rsidRPr="005A5E31" w:rsidRDefault="005A5E31" w:rsidP="005A5E31">
            <w:pPr>
              <w:pStyle w:val="ListParagraph"/>
              <w:snapToGrid w:val="0"/>
              <w:spacing w:after="0"/>
              <w:ind w:left="426" w:firstLine="0"/>
              <w:jc w:val="center"/>
              <w:rPr>
                <w:b/>
                <w:bCs/>
              </w:rPr>
            </w:pPr>
            <w:r w:rsidRPr="005A5E31">
              <w:rPr>
                <w:b/>
                <w:bCs/>
              </w:rPr>
              <w:t>IPE GLOBAL'S POLICIES/STATEMENTS</w:t>
            </w:r>
          </w:p>
        </w:tc>
        <w:tc>
          <w:tcPr>
            <w:tcW w:w="6838" w:type="dxa"/>
            <w:shd w:val="clear" w:color="auto" w:fill="auto"/>
            <w:noWrap/>
            <w:vAlign w:val="center"/>
            <w:hideMark/>
          </w:tcPr>
          <w:p w14:paraId="666625CC" w14:textId="77777777" w:rsidR="005A5E31" w:rsidRPr="00F202DF" w:rsidRDefault="005A5E31" w:rsidP="005A5E31">
            <w:pPr>
              <w:snapToGrid w:val="0"/>
              <w:spacing w:after="0"/>
              <w:jc w:val="center"/>
              <w:rPr>
                <w:b/>
                <w:bCs/>
              </w:rPr>
            </w:pPr>
            <w:r w:rsidRPr="00F202DF">
              <w:rPr>
                <w:b/>
                <w:bCs/>
              </w:rPr>
              <w:t>ACCESSIBLE ON IPE GLOBAL’S WEBSITE AT</w:t>
            </w:r>
          </w:p>
        </w:tc>
      </w:tr>
      <w:tr w:rsidR="005A5E31" w:rsidRPr="00F202DF" w14:paraId="7B2CD429" w14:textId="77777777" w:rsidTr="000419D9">
        <w:trPr>
          <w:trHeight w:val="63"/>
        </w:trPr>
        <w:tc>
          <w:tcPr>
            <w:tcW w:w="2972" w:type="dxa"/>
            <w:shd w:val="clear" w:color="auto" w:fill="auto"/>
            <w:noWrap/>
            <w:vAlign w:val="center"/>
            <w:hideMark/>
          </w:tcPr>
          <w:p w14:paraId="573D5DDC" w14:textId="77777777" w:rsidR="005A5E31" w:rsidRPr="00F202DF" w:rsidRDefault="005A5E31" w:rsidP="000419D9">
            <w:pPr>
              <w:snapToGrid w:val="0"/>
              <w:spacing w:after="0"/>
            </w:pPr>
            <w:r w:rsidRPr="00F202DF">
              <w:t>Anti-Bullying Policy</w:t>
            </w:r>
          </w:p>
        </w:tc>
        <w:tc>
          <w:tcPr>
            <w:tcW w:w="6838" w:type="dxa"/>
            <w:shd w:val="clear" w:color="auto" w:fill="auto"/>
            <w:noWrap/>
            <w:vAlign w:val="center"/>
            <w:hideMark/>
          </w:tcPr>
          <w:p w14:paraId="6846B223" w14:textId="77777777" w:rsidR="005A5E31" w:rsidRPr="00F202DF" w:rsidRDefault="00013BE1" w:rsidP="000419D9">
            <w:pPr>
              <w:snapToGrid w:val="0"/>
              <w:spacing w:after="0"/>
              <w:rPr>
                <w:color w:val="0563C1"/>
                <w:u w:val="single"/>
              </w:rPr>
            </w:pPr>
            <w:hyperlink r:id="rId7" w:history="1">
              <w:r w:rsidR="005A5E31" w:rsidRPr="00F202DF">
                <w:rPr>
                  <w:color w:val="0563C1"/>
                  <w:u w:val="single"/>
                </w:rPr>
                <w:t>https://www.ipeglobal.com/wp-content/uploads/2023/04/Anti-Bullying-Policy_2023.pdf</w:t>
              </w:r>
            </w:hyperlink>
          </w:p>
        </w:tc>
      </w:tr>
      <w:tr w:rsidR="005A5E31" w:rsidRPr="00F202DF" w14:paraId="402677E6" w14:textId="77777777" w:rsidTr="000419D9">
        <w:trPr>
          <w:trHeight w:val="320"/>
        </w:trPr>
        <w:tc>
          <w:tcPr>
            <w:tcW w:w="2972" w:type="dxa"/>
            <w:shd w:val="clear" w:color="auto" w:fill="auto"/>
            <w:noWrap/>
            <w:vAlign w:val="center"/>
            <w:hideMark/>
          </w:tcPr>
          <w:p w14:paraId="01D414DF" w14:textId="77777777" w:rsidR="005A5E31" w:rsidRPr="00F202DF" w:rsidRDefault="005A5E31" w:rsidP="000419D9">
            <w:pPr>
              <w:snapToGrid w:val="0"/>
              <w:spacing w:after="0"/>
            </w:pPr>
            <w:r w:rsidRPr="00F202DF">
              <w:t>Anti-Fraud and Anti-Corruption Policy</w:t>
            </w:r>
          </w:p>
        </w:tc>
        <w:tc>
          <w:tcPr>
            <w:tcW w:w="6838" w:type="dxa"/>
            <w:shd w:val="clear" w:color="auto" w:fill="auto"/>
            <w:noWrap/>
            <w:vAlign w:val="center"/>
            <w:hideMark/>
          </w:tcPr>
          <w:p w14:paraId="403158BF" w14:textId="77777777" w:rsidR="005A5E31" w:rsidRPr="00F202DF" w:rsidRDefault="00013BE1" w:rsidP="000419D9">
            <w:pPr>
              <w:snapToGrid w:val="0"/>
              <w:spacing w:after="0"/>
              <w:rPr>
                <w:color w:val="0563C1"/>
                <w:u w:val="single"/>
              </w:rPr>
            </w:pPr>
            <w:hyperlink r:id="rId8" w:history="1">
              <w:r w:rsidR="005A5E31" w:rsidRPr="00F202DF">
                <w:rPr>
                  <w:color w:val="0563C1"/>
                  <w:u w:val="single"/>
                </w:rPr>
                <w:t>https://www.ipeglobal.com/wp-content/uploads/2023/04/Anti-Fraud-Anti-Corruption-Policy-_2023.pdf</w:t>
              </w:r>
            </w:hyperlink>
          </w:p>
        </w:tc>
      </w:tr>
      <w:tr w:rsidR="005A5E31" w:rsidRPr="00F202DF" w14:paraId="0E29A037" w14:textId="77777777" w:rsidTr="000419D9">
        <w:trPr>
          <w:trHeight w:val="320"/>
        </w:trPr>
        <w:tc>
          <w:tcPr>
            <w:tcW w:w="2972" w:type="dxa"/>
            <w:shd w:val="clear" w:color="auto" w:fill="auto"/>
            <w:noWrap/>
            <w:vAlign w:val="center"/>
            <w:hideMark/>
          </w:tcPr>
          <w:p w14:paraId="1ED27B3D" w14:textId="77777777" w:rsidR="005A5E31" w:rsidRPr="00F202DF" w:rsidRDefault="005A5E31" w:rsidP="000419D9">
            <w:pPr>
              <w:snapToGrid w:val="0"/>
              <w:spacing w:after="0"/>
            </w:pPr>
            <w:r w:rsidRPr="00F202DF">
              <w:t>Child Protection Policy</w:t>
            </w:r>
          </w:p>
        </w:tc>
        <w:tc>
          <w:tcPr>
            <w:tcW w:w="6838" w:type="dxa"/>
            <w:shd w:val="clear" w:color="auto" w:fill="auto"/>
            <w:noWrap/>
            <w:vAlign w:val="center"/>
            <w:hideMark/>
          </w:tcPr>
          <w:p w14:paraId="0BCE8DFB" w14:textId="77777777" w:rsidR="005A5E31" w:rsidRPr="00F202DF" w:rsidRDefault="00013BE1" w:rsidP="000419D9">
            <w:pPr>
              <w:snapToGrid w:val="0"/>
              <w:spacing w:after="0"/>
              <w:rPr>
                <w:color w:val="0563C1"/>
                <w:u w:val="single"/>
              </w:rPr>
            </w:pPr>
            <w:hyperlink r:id="rId9" w:history="1">
              <w:r w:rsidR="005A5E31" w:rsidRPr="00F202DF">
                <w:rPr>
                  <w:color w:val="0563C1"/>
                  <w:u w:val="single"/>
                </w:rPr>
                <w:t>https://www.ipeglobal.com/wp-content/uploads/2023/04/Child-Protection-Policy_2023.pdf</w:t>
              </w:r>
            </w:hyperlink>
          </w:p>
        </w:tc>
      </w:tr>
      <w:tr w:rsidR="005A5E31" w:rsidRPr="00F202DF" w14:paraId="538E4115" w14:textId="77777777" w:rsidTr="000419D9">
        <w:trPr>
          <w:trHeight w:val="320"/>
        </w:trPr>
        <w:tc>
          <w:tcPr>
            <w:tcW w:w="2972" w:type="dxa"/>
            <w:shd w:val="clear" w:color="auto" w:fill="auto"/>
            <w:noWrap/>
            <w:vAlign w:val="center"/>
            <w:hideMark/>
          </w:tcPr>
          <w:p w14:paraId="6DF42323" w14:textId="77777777" w:rsidR="005A5E31" w:rsidRPr="00F202DF" w:rsidRDefault="005A5E31" w:rsidP="000419D9">
            <w:pPr>
              <w:snapToGrid w:val="0"/>
              <w:spacing w:after="0"/>
            </w:pPr>
            <w:r w:rsidRPr="00F202DF">
              <w:t>Conflict of Interest Policy</w:t>
            </w:r>
          </w:p>
        </w:tc>
        <w:tc>
          <w:tcPr>
            <w:tcW w:w="6838" w:type="dxa"/>
            <w:shd w:val="clear" w:color="auto" w:fill="auto"/>
            <w:noWrap/>
            <w:vAlign w:val="center"/>
            <w:hideMark/>
          </w:tcPr>
          <w:p w14:paraId="49F4E8A8" w14:textId="77777777" w:rsidR="005A5E31" w:rsidRPr="00F202DF" w:rsidRDefault="00013BE1" w:rsidP="000419D9">
            <w:pPr>
              <w:snapToGrid w:val="0"/>
              <w:spacing w:after="0"/>
              <w:rPr>
                <w:color w:val="0563C1"/>
                <w:u w:val="single"/>
              </w:rPr>
            </w:pPr>
            <w:hyperlink r:id="rId10" w:history="1">
              <w:r w:rsidR="005A5E31" w:rsidRPr="00F202DF">
                <w:rPr>
                  <w:color w:val="0563C1"/>
                  <w:u w:val="single"/>
                </w:rPr>
                <w:t>https://www.ipeglobal.com/wp-content/uploads/2023/04/Conflict-of-Interest-Policy_2023.pdf</w:t>
              </w:r>
            </w:hyperlink>
          </w:p>
        </w:tc>
      </w:tr>
      <w:tr w:rsidR="005A5E31" w:rsidRPr="00F202DF" w14:paraId="3C8658A6" w14:textId="77777777" w:rsidTr="000419D9">
        <w:trPr>
          <w:trHeight w:val="320"/>
        </w:trPr>
        <w:tc>
          <w:tcPr>
            <w:tcW w:w="2972" w:type="dxa"/>
            <w:shd w:val="clear" w:color="auto" w:fill="auto"/>
            <w:noWrap/>
            <w:vAlign w:val="center"/>
            <w:hideMark/>
          </w:tcPr>
          <w:p w14:paraId="1363AA7C" w14:textId="77777777" w:rsidR="005A5E31" w:rsidRPr="00F202DF" w:rsidRDefault="005A5E31" w:rsidP="000419D9">
            <w:pPr>
              <w:snapToGrid w:val="0"/>
              <w:spacing w:after="0"/>
            </w:pPr>
            <w:r w:rsidRPr="00F202DF">
              <w:t>Duty of Care Policy</w:t>
            </w:r>
          </w:p>
        </w:tc>
        <w:tc>
          <w:tcPr>
            <w:tcW w:w="6838" w:type="dxa"/>
            <w:shd w:val="clear" w:color="auto" w:fill="auto"/>
            <w:noWrap/>
            <w:vAlign w:val="center"/>
            <w:hideMark/>
          </w:tcPr>
          <w:p w14:paraId="71900114" w14:textId="77777777" w:rsidR="005A5E31" w:rsidRPr="00F202DF" w:rsidRDefault="00013BE1" w:rsidP="000419D9">
            <w:pPr>
              <w:snapToGrid w:val="0"/>
              <w:spacing w:after="0"/>
              <w:rPr>
                <w:color w:val="0563C1"/>
                <w:u w:val="single"/>
              </w:rPr>
            </w:pPr>
            <w:hyperlink r:id="rId11" w:history="1">
              <w:r w:rsidR="005A5E31" w:rsidRPr="00F202DF">
                <w:rPr>
                  <w:color w:val="0563C1"/>
                  <w:u w:val="single"/>
                </w:rPr>
                <w:t>https://www.ipeglobal.com/wp-content/uploads/2023/04/Duty-of-Care-Policy_2023.pdf</w:t>
              </w:r>
            </w:hyperlink>
          </w:p>
        </w:tc>
      </w:tr>
      <w:tr w:rsidR="005A5E31" w:rsidRPr="00F202DF" w14:paraId="2BBECF9B" w14:textId="77777777" w:rsidTr="000419D9">
        <w:trPr>
          <w:trHeight w:val="320"/>
        </w:trPr>
        <w:tc>
          <w:tcPr>
            <w:tcW w:w="2972" w:type="dxa"/>
            <w:shd w:val="clear" w:color="auto" w:fill="auto"/>
            <w:noWrap/>
            <w:vAlign w:val="center"/>
            <w:hideMark/>
          </w:tcPr>
          <w:p w14:paraId="09039FDD" w14:textId="77777777" w:rsidR="005A5E31" w:rsidRPr="00F202DF" w:rsidRDefault="005A5E31" w:rsidP="000419D9">
            <w:pPr>
              <w:snapToGrid w:val="0"/>
              <w:spacing w:after="0"/>
            </w:pPr>
            <w:r w:rsidRPr="00F202DF">
              <w:t>Environment Policy</w:t>
            </w:r>
          </w:p>
        </w:tc>
        <w:tc>
          <w:tcPr>
            <w:tcW w:w="6838" w:type="dxa"/>
            <w:shd w:val="clear" w:color="auto" w:fill="auto"/>
            <w:noWrap/>
            <w:vAlign w:val="center"/>
            <w:hideMark/>
          </w:tcPr>
          <w:p w14:paraId="6B18A6AB" w14:textId="77777777" w:rsidR="005A5E31" w:rsidRPr="00F202DF" w:rsidRDefault="00013BE1" w:rsidP="000419D9">
            <w:pPr>
              <w:snapToGrid w:val="0"/>
              <w:spacing w:after="0"/>
              <w:rPr>
                <w:color w:val="0563C1"/>
                <w:u w:val="single"/>
              </w:rPr>
            </w:pPr>
            <w:hyperlink r:id="rId12" w:history="1">
              <w:r w:rsidR="005A5E31" w:rsidRPr="00F202DF">
                <w:rPr>
                  <w:color w:val="0563C1"/>
                  <w:u w:val="single"/>
                </w:rPr>
                <w:t>https://www.ipeglobal.com/wp-content/uploads/2023/04/Environment-Policy_2023.pdf</w:t>
              </w:r>
            </w:hyperlink>
          </w:p>
        </w:tc>
      </w:tr>
      <w:tr w:rsidR="005A5E31" w:rsidRPr="00F202DF" w14:paraId="538FB1FA" w14:textId="77777777" w:rsidTr="000419D9">
        <w:trPr>
          <w:trHeight w:val="320"/>
        </w:trPr>
        <w:tc>
          <w:tcPr>
            <w:tcW w:w="2972" w:type="dxa"/>
            <w:shd w:val="clear" w:color="auto" w:fill="auto"/>
            <w:noWrap/>
            <w:vAlign w:val="center"/>
            <w:hideMark/>
          </w:tcPr>
          <w:p w14:paraId="522F2CEC" w14:textId="77777777" w:rsidR="005A5E31" w:rsidRPr="00F202DF" w:rsidRDefault="005A5E31" w:rsidP="000419D9">
            <w:pPr>
              <w:snapToGrid w:val="0"/>
              <w:spacing w:after="0"/>
            </w:pPr>
            <w:r w:rsidRPr="00F202DF">
              <w:t>Equity and Diversity Policy</w:t>
            </w:r>
          </w:p>
        </w:tc>
        <w:tc>
          <w:tcPr>
            <w:tcW w:w="6838" w:type="dxa"/>
            <w:shd w:val="clear" w:color="auto" w:fill="auto"/>
            <w:noWrap/>
            <w:vAlign w:val="center"/>
            <w:hideMark/>
          </w:tcPr>
          <w:p w14:paraId="76DB3BBD" w14:textId="77777777" w:rsidR="005A5E31" w:rsidRPr="00F202DF" w:rsidRDefault="00013BE1" w:rsidP="000419D9">
            <w:pPr>
              <w:snapToGrid w:val="0"/>
              <w:spacing w:after="0"/>
              <w:rPr>
                <w:color w:val="0563C1"/>
                <w:u w:val="single"/>
              </w:rPr>
            </w:pPr>
            <w:hyperlink r:id="rId13" w:history="1">
              <w:r w:rsidR="005A5E31" w:rsidRPr="00F202DF">
                <w:rPr>
                  <w:color w:val="0563C1"/>
                  <w:u w:val="single"/>
                </w:rPr>
                <w:t>https://www.ipeglobal.com/wp-content/uploads/2023/04/Equity-Diversity-Policy_2023.pdf</w:t>
              </w:r>
            </w:hyperlink>
          </w:p>
        </w:tc>
      </w:tr>
      <w:tr w:rsidR="005A5E31" w:rsidRPr="00F202DF" w14:paraId="1FABABD3" w14:textId="77777777" w:rsidTr="000419D9">
        <w:trPr>
          <w:trHeight w:val="320"/>
        </w:trPr>
        <w:tc>
          <w:tcPr>
            <w:tcW w:w="2972" w:type="dxa"/>
            <w:shd w:val="clear" w:color="auto" w:fill="auto"/>
            <w:noWrap/>
            <w:vAlign w:val="center"/>
            <w:hideMark/>
          </w:tcPr>
          <w:p w14:paraId="4AABA873" w14:textId="77777777" w:rsidR="005A5E31" w:rsidRPr="00F202DF" w:rsidRDefault="005A5E31" w:rsidP="000419D9">
            <w:pPr>
              <w:snapToGrid w:val="0"/>
              <w:spacing w:after="0"/>
            </w:pPr>
            <w:r w:rsidRPr="00F202DF">
              <w:t>Information Technology Policy</w:t>
            </w:r>
          </w:p>
        </w:tc>
        <w:tc>
          <w:tcPr>
            <w:tcW w:w="6838" w:type="dxa"/>
            <w:shd w:val="clear" w:color="auto" w:fill="auto"/>
            <w:noWrap/>
            <w:vAlign w:val="center"/>
            <w:hideMark/>
          </w:tcPr>
          <w:p w14:paraId="366A1B72" w14:textId="77777777" w:rsidR="005A5E31" w:rsidRPr="00F202DF" w:rsidRDefault="00013BE1" w:rsidP="000419D9">
            <w:pPr>
              <w:snapToGrid w:val="0"/>
              <w:spacing w:after="0"/>
              <w:rPr>
                <w:color w:val="0563C1"/>
                <w:u w:val="single"/>
              </w:rPr>
            </w:pPr>
            <w:hyperlink r:id="rId14" w:history="1">
              <w:r w:rsidR="005A5E31" w:rsidRPr="00F202DF">
                <w:rPr>
                  <w:color w:val="0563C1"/>
                  <w:u w:val="single"/>
                </w:rPr>
                <w:t>https://www.ipeglobal.com/wp-content/uploads/2023/04/Information-Technology-Policy_2023.pdf</w:t>
              </w:r>
            </w:hyperlink>
          </w:p>
        </w:tc>
      </w:tr>
      <w:tr w:rsidR="005A5E31" w:rsidRPr="00F202DF" w14:paraId="5168A8FD" w14:textId="77777777" w:rsidTr="000419D9">
        <w:trPr>
          <w:trHeight w:val="320"/>
        </w:trPr>
        <w:tc>
          <w:tcPr>
            <w:tcW w:w="2972" w:type="dxa"/>
            <w:shd w:val="clear" w:color="auto" w:fill="auto"/>
            <w:noWrap/>
            <w:vAlign w:val="center"/>
            <w:hideMark/>
          </w:tcPr>
          <w:p w14:paraId="17EB751A" w14:textId="77777777" w:rsidR="005A5E31" w:rsidRPr="00F202DF" w:rsidRDefault="005A5E31" w:rsidP="000419D9">
            <w:pPr>
              <w:snapToGrid w:val="0"/>
              <w:spacing w:after="0"/>
            </w:pPr>
            <w:r w:rsidRPr="00F202DF">
              <w:t>Modern Slavery and Human Trafficking Statement</w:t>
            </w:r>
          </w:p>
        </w:tc>
        <w:tc>
          <w:tcPr>
            <w:tcW w:w="6838" w:type="dxa"/>
            <w:shd w:val="clear" w:color="auto" w:fill="auto"/>
            <w:noWrap/>
            <w:vAlign w:val="center"/>
            <w:hideMark/>
          </w:tcPr>
          <w:p w14:paraId="3EF829CE" w14:textId="77777777" w:rsidR="005A5E31" w:rsidRPr="00F202DF" w:rsidRDefault="00013BE1" w:rsidP="000419D9">
            <w:pPr>
              <w:snapToGrid w:val="0"/>
              <w:spacing w:after="0"/>
              <w:rPr>
                <w:color w:val="0563C1"/>
                <w:u w:val="single"/>
              </w:rPr>
            </w:pPr>
            <w:hyperlink r:id="rId15" w:history="1">
              <w:r w:rsidR="005A5E31" w:rsidRPr="00F202DF">
                <w:rPr>
                  <w:color w:val="0563C1"/>
                  <w:u w:val="single"/>
                </w:rPr>
                <w:t>https://www.ipeglobal.com/wp-content/uploads/2023/04/Modern-Slavery-Human-Trafficking-Statement_2023.pdf</w:t>
              </w:r>
            </w:hyperlink>
          </w:p>
        </w:tc>
      </w:tr>
      <w:tr w:rsidR="005A5E31" w:rsidRPr="00F202DF" w14:paraId="2C01C699" w14:textId="77777777" w:rsidTr="000419D9">
        <w:trPr>
          <w:trHeight w:val="320"/>
        </w:trPr>
        <w:tc>
          <w:tcPr>
            <w:tcW w:w="2972" w:type="dxa"/>
            <w:shd w:val="clear" w:color="auto" w:fill="auto"/>
            <w:noWrap/>
            <w:vAlign w:val="center"/>
            <w:hideMark/>
          </w:tcPr>
          <w:p w14:paraId="3727D3FE" w14:textId="77777777" w:rsidR="005A5E31" w:rsidRPr="00F202DF" w:rsidRDefault="005A5E31" w:rsidP="000419D9">
            <w:pPr>
              <w:snapToGrid w:val="0"/>
              <w:spacing w:after="0"/>
            </w:pPr>
            <w:r w:rsidRPr="00F202DF">
              <w:t>Policy on Prevention of Sexual Exploitation and Abuse</w:t>
            </w:r>
          </w:p>
        </w:tc>
        <w:tc>
          <w:tcPr>
            <w:tcW w:w="6838" w:type="dxa"/>
            <w:shd w:val="clear" w:color="auto" w:fill="auto"/>
            <w:noWrap/>
            <w:vAlign w:val="center"/>
            <w:hideMark/>
          </w:tcPr>
          <w:p w14:paraId="0DFC8833" w14:textId="77777777" w:rsidR="005A5E31" w:rsidRPr="00F202DF" w:rsidRDefault="00013BE1" w:rsidP="000419D9">
            <w:pPr>
              <w:snapToGrid w:val="0"/>
              <w:spacing w:after="0"/>
              <w:rPr>
                <w:color w:val="0563C1"/>
                <w:u w:val="single"/>
              </w:rPr>
            </w:pPr>
            <w:hyperlink r:id="rId16" w:history="1">
              <w:r w:rsidR="005A5E31" w:rsidRPr="00F202DF">
                <w:rPr>
                  <w:color w:val="0563C1"/>
                  <w:u w:val="single"/>
                </w:rPr>
                <w:t>https://www.ipeglobal.com/wp-content/uploads/2023/04/Policy-on-Prevention-of-Sexual-Exploitation-Abuse_2023.pdf</w:t>
              </w:r>
            </w:hyperlink>
          </w:p>
        </w:tc>
      </w:tr>
      <w:tr w:rsidR="005A5E31" w:rsidRPr="00F202DF" w14:paraId="7F455576" w14:textId="77777777" w:rsidTr="000419D9">
        <w:trPr>
          <w:trHeight w:val="320"/>
        </w:trPr>
        <w:tc>
          <w:tcPr>
            <w:tcW w:w="2972" w:type="dxa"/>
            <w:shd w:val="clear" w:color="auto" w:fill="auto"/>
            <w:noWrap/>
            <w:vAlign w:val="center"/>
            <w:hideMark/>
          </w:tcPr>
          <w:p w14:paraId="5B2CACA7" w14:textId="77777777" w:rsidR="005A5E31" w:rsidRPr="00F202DF" w:rsidRDefault="005A5E31" w:rsidP="000419D9">
            <w:pPr>
              <w:snapToGrid w:val="0"/>
              <w:spacing w:after="0"/>
            </w:pPr>
            <w:r w:rsidRPr="00F202DF">
              <w:t>Prevention of Sexual Harassment Policy</w:t>
            </w:r>
          </w:p>
        </w:tc>
        <w:tc>
          <w:tcPr>
            <w:tcW w:w="6838" w:type="dxa"/>
            <w:shd w:val="clear" w:color="auto" w:fill="auto"/>
            <w:noWrap/>
            <w:vAlign w:val="center"/>
            <w:hideMark/>
          </w:tcPr>
          <w:p w14:paraId="5BE87109" w14:textId="77777777" w:rsidR="005A5E31" w:rsidRPr="00F202DF" w:rsidRDefault="00013BE1" w:rsidP="000419D9">
            <w:pPr>
              <w:snapToGrid w:val="0"/>
              <w:spacing w:after="0"/>
              <w:rPr>
                <w:color w:val="0563C1"/>
                <w:u w:val="single"/>
              </w:rPr>
            </w:pPr>
            <w:hyperlink r:id="rId17" w:history="1">
              <w:r w:rsidR="005A5E31" w:rsidRPr="00F202DF">
                <w:rPr>
                  <w:color w:val="0563C1"/>
                  <w:u w:val="single"/>
                </w:rPr>
                <w:t>https://www.ipeglobal.com/wp-content/uploads/2023/04/Prevention-of-Sexual-Harassment-Policy_2023.pdf</w:t>
              </w:r>
            </w:hyperlink>
          </w:p>
        </w:tc>
      </w:tr>
      <w:tr w:rsidR="005A5E31" w:rsidRPr="00F202DF" w14:paraId="3FA985CE" w14:textId="77777777" w:rsidTr="000419D9">
        <w:trPr>
          <w:trHeight w:val="320"/>
        </w:trPr>
        <w:tc>
          <w:tcPr>
            <w:tcW w:w="2972" w:type="dxa"/>
            <w:shd w:val="clear" w:color="auto" w:fill="auto"/>
            <w:noWrap/>
            <w:vAlign w:val="center"/>
            <w:hideMark/>
          </w:tcPr>
          <w:p w14:paraId="21EC7EFD" w14:textId="77777777" w:rsidR="005A5E31" w:rsidRPr="00F202DF" w:rsidRDefault="005A5E31" w:rsidP="000419D9">
            <w:pPr>
              <w:snapToGrid w:val="0"/>
              <w:spacing w:after="0"/>
            </w:pPr>
            <w:r w:rsidRPr="00F202DF">
              <w:t>The Whistleblower Policy</w:t>
            </w:r>
          </w:p>
        </w:tc>
        <w:tc>
          <w:tcPr>
            <w:tcW w:w="6838" w:type="dxa"/>
            <w:shd w:val="clear" w:color="auto" w:fill="auto"/>
            <w:noWrap/>
            <w:vAlign w:val="center"/>
            <w:hideMark/>
          </w:tcPr>
          <w:p w14:paraId="08D071C7" w14:textId="77777777" w:rsidR="005A5E31" w:rsidRPr="00F202DF" w:rsidRDefault="00013BE1" w:rsidP="000419D9">
            <w:pPr>
              <w:snapToGrid w:val="0"/>
              <w:spacing w:after="0"/>
              <w:rPr>
                <w:color w:val="0563C1"/>
                <w:u w:val="single"/>
              </w:rPr>
            </w:pPr>
            <w:hyperlink r:id="rId18" w:history="1">
              <w:r w:rsidR="005A5E31" w:rsidRPr="00F202DF">
                <w:rPr>
                  <w:color w:val="0563C1"/>
                  <w:u w:val="single"/>
                </w:rPr>
                <w:t>https://www.ipeglobal.com/wp-content/uploads/2022/12/whistleblower_policy.pdf</w:t>
              </w:r>
            </w:hyperlink>
          </w:p>
        </w:tc>
      </w:tr>
    </w:tbl>
    <w:p w14:paraId="0438EAFF" w14:textId="77777777" w:rsidR="00340BD2" w:rsidRPr="00F64962" w:rsidRDefault="006A6589" w:rsidP="00685F0B">
      <w:pPr>
        <w:numPr>
          <w:ilvl w:val="0"/>
          <w:numId w:val="2"/>
        </w:numPr>
        <w:snapToGrid w:val="0"/>
        <w:spacing w:before="240" w:after="240" w:line="240" w:lineRule="auto"/>
        <w:ind w:right="0" w:hanging="426"/>
      </w:pPr>
      <w:r w:rsidRPr="00F64962">
        <w:rPr>
          <w:b/>
        </w:rPr>
        <w:t xml:space="preserve">CONFIDENTIALITY: </w:t>
      </w:r>
    </w:p>
    <w:p w14:paraId="169BE8AB" w14:textId="77777777" w:rsidR="00340BD2" w:rsidRPr="00F64962" w:rsidRDefault="006A6589" w:rsidP="00685F0B">
      <w:pPr>
        <w:numPr>
          <w:ilvl w:val="1"/>
          <w:numId w:val="2"/>
        </w:numPr>
        <w:snapToGrid w:val="0"/>
        <w:spacing w:before="120" w:after="120" w:line="240" w:lineRule="auto"/>
        <w:ind w:left="975" w:right="0" w:hanging="567"/>
      </w:pPr>
      <w:r w:rsidRPr="00F64962">
        <w:lastRenderedPageBreak/>
        <w:t xml:space="preserve">All material issued in connection with this RFA shall remain the property of IPE Global and shall be used only for the purpose of this RFA exercise. </w:t>
      </w:r>
    </w:p>
    <w:p w14:paraId="7639AC27"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The contents of this RFA are being made available by IPE Global on condition that the Applicant:   </w:t>
      </w:r>
    </w:p>
    <w:p w14:paraId="1D8E51AD" w14:textId="77777777" w:rsidR="00340BD2" w:rsidRPr="00F64962" w:rsidRDefault="006A6589" w:rsidP="003A0F7A">
      <w:pPr>
        <w:numPr>
          <w:ilvl w:val="2"/>
          <w:numId w:val="2"/>
        </w:numPr>
        <w:spacing w:before="60" w:after="60" w:line="240" w:lineRule="auto"/>
        <w:ind w:right="0" w:hanging="425"/>
      </w:pPr>
      <w:r w:rsidRPr="00F64962">
        <w:t xml:space="preserve">shall </w:t>
      </w:r>
      <w:proofErr w:type="gramStart"/>
      <w:r w:rsidRPr="00F64962">
        <w:t>at all times</w:t>
      </w:r>
      <w:proofErr w:type="gramEnd"/>
      <w:r w:rsidRPr="00F64962">
        <w:t xml:space="preserve"> treat the contents of the RFA and any related documents (together called the </w:t>
      </w:r>
    </w:p>
    <w:p w14:paraId="77E016E9" w14:textId="77777777" w:rsidR="00340BD2" w:rsidRPr="00F64962" w:rsidRDefault="006A6589" w:rsidP="003A0F7A">
      <w:pPr>
        <w:spacing w:before="60" w:after="60" w:line="240" w:lineRule="auto"/>
        <w:ind w:left="1286" w:right="0"/>
      </w:pPr>
      <w:r w:rsidRPr="00F64962">
        <w:t>“</w:t>
      </w:r>
      <w:r w:rsidRPr="00F64962">
        <w:rPr>
          <w:b/>
        </w:rPr>
        <w:t>Information</w:t>
      </w:r>
      <w:r w:rsidRPr="00F64962">
        <w:t xml:space="preserve">”) as confidential, save in so far as they are already in the public </w:t>
      </w:r>
      <w:proofErr w:type="gramStart"/>
      <w:r w:rsidRPr="00F64962">
        <w:t>domain;</w:t>
      </w:r>
      <w:proofErr w:type="gramEnd"/>
      <w:r w:rsidRPr="00F64962">
        <w:t xml:space="preserve"> </w:t>
      </w:r>
    </w:p>
    <w:p w14:paraId="6ADBEA45" w14:textId="77777777" w:rsidR="00340BD2" w:rsidRPr="00F64962" w:rsidRDefault="006A6589" w:rsidP="003A0F7A">
      <w:pPr>
        <w:numPr>
          <w:ilvl w:val="2"/>
          <w:numId w:val="2"/>
        </w:numPr>
        <w:spacing w:before="60" w:after="60" w:line="240" w:lineRule="auto"/>
        <w:ind w:right="0" w:hanging="425"/>
      </w:pPr>
      <w:r w:rsidRPr="00F64962">
        <w:t xml:space="preserve">shall not disclose, copy, reproduce, distribute or pass any of the Information to any other person at any time or allow any of these things to </w:t>
      </w:r>
      <w:proofErr w:type="gramStart"/>
      <w:r w:rsidRPr="00F64962">
        <w:t>happen;</w:t>
      </w:r>
      <w:proofErr w:type="gramEnd"/>
      <w:r w:rsidRPr="00F64962">
        <w:t xml:space="preserve"> </w:t>
      </w:r>
    </w:p>
    <w:p w14:paraId="11B73C33" w14:textId="77777777" w:rsidR="00340BD2" w:rsidRPr="00F64962" w:rsidRDefault="006A6589" w:rsidP="003A0F7A">
      <w:pPr>
        <w:numPr>
          <w:ilvl w:val="2"/>
          <w:numId w:val="2"/>
        </w:numPr>
        <w:spacing w:before="60" w:after="60" w:line="240" w:lineRule="auto"/>
        <w:ind w:right="0" w:hanging="425"/>
      </w:pPr>
      <w:r w:rsidRPr="00F64962">
        <w:t xml:space="preserve">shall not use any of the Information for any purpose other than for the purposes of submitting (or deciding whether to submit) an </w:t>
      </w:r>
      <w:proofErr w:type="gramStart"/>
      <w:r w:rsidRPr="00F64962">
        <w:t>Application;</w:t>
      </w:r>
      <w:proofErr w:type="gramEnd"/>
      <w:r w:rsidRPr="00F64962">
        <w:t xml:space="preserve">  </w:t>
      </w:r>
    </w:p>
    <w:p w14:paraId="3D8D2FFE" w14:textId="77777777" w:rsidR="00340BD2" w:rsidRPr="00F64962" w:rsidRDefault="006A6589" w:rsidP="003A0F7A">
      <w:pPr>
        <w:numPr>
          <w:ilvl w:val="2"/>
          <w:numId w:val="2"/>
        </w:numPr>
        <w:spacing w:before="60" w:after="60" w:line="240" w:lineRule="auto"/>
        <w:ind w:right="0" w:hanging="425"/>
      </w:pPr>
      <w:r w:rsidRPr="00F64962">
        <w:t xml:space="preserve">shall not undertake any publicity activity in connection with this RFA within any section of the </w:t>
      </w:r>
      <w:proofErr w:type="gramStart"/>
      <w:r w:rsidRPr="00F64962">
        <w:t>media;</w:t>
      </w:r>
      <w:proofErr w:type="gramEnd"/>
      <w:r w:rsidRPr="00F64962">
        <w:t xml:space="preserve"> </w:t>
      </w:r>
    </w:p>
    <w:p w14:paraId="6C76F757" w14:textId="77777777" w:rsidR="00340BD2" w:rsidRPr="00F64962" w:rsidRDefault="006A6589" w:rsidP="003A0F7A">
      <w:pPr>
        <w:numPr>
          <w:ilvl w:val="2"/>
          <w:numId w:val="2"/>
        </w:numPr>
        <w:spacing w:before="60" w:after="60" w:line="240" w:lineRule="auto"/>
        <w:ind w:right="0" w:hanging="425"/>
      </w:pPr>
      <w:r w:rsidRPr="00F64962">
        <w:t xml:space="preserve">may disclose, </w:t>
      </w:r>
      <w:proofErr w:type="gramStart"/>
      <w:r w:rsidRPr="00F64962">
        <w:t>distribute</w:t>
      </w:r>
      <w:proofErr w:type="gramEnd"/>
      <w:r w:rsidRPr="00F64962">
        <w:t xml:space="preserve"> or pass any of the information to the Applicant’s advisers or to another person provided that either: </w:t>
      </w:r>
    </w:p>
    <w:p w14:paraId="2AFBBD2B" w14:textId="77777777" w:rsidR="00340BD2" w:rsidRPr="00F64962" w:rsidRDefault="006A6589" w:rsidP="003A0F7A">
      <w:pPr>
        <w:numPr>
          <w:ilvl w:val="3"/>
          <w:numId w:val="3"/>
        </w:numPr>
        <w:spacing w:before="60" w:after="60" w:line="240" w:lineRule="auto"/>
        <w:ind w:right="0" w:hanging="283"/>
      </w:pPr>
      <w:r w:rsidRPr="00F64962">
        <w:t xml:space="preserve">This is done for the sole purpose of enabling an </w:t>
      </w:r>
      <w:proofErr w:type="gramStart"/>
      <w:r w:rsidRPr="00F64962">
        <w:t>Application</w:t>
      </w:r>
      <w:proofErr w:type="gramEnd"/>
      <w:r w:rsidRPr="00F64962">
        <w:t xml:space="preserve"> to be submitted and the person receiving the Information undertakes in writing to keep the Information confidential on the same terms as if that person were the Applicant; or </w:t>
      </w:r>
    </w:p>
    <w:p w14:paraId="1694D824" w14:textId="77777777" w:rsidR="00340BD2" w:rsidRPr="00F64962" w:rsidRDefault="006A6589" w:rsidP="003A0F7A">
      <w:pPr>
        <w:numPr>
          <w:ilvl w:val="3"/>
          <w:numId w:val="3"/>
        </w:numPr>
        <w:spacing w:before="60" w:after="60" w:line="240" w:lineRule="auto"/>
        <w:ind w:right="0" w:hanging="283"/>
      </w:pPr>
      <w:r w:rsidRPr="00F64962">
        <w:t xml:space="preserve">The Applicant obtains the prior written consent of IPE Global in relation to such disclosure, distribution or passing of information; or </w:t>
      </w:r>
    </w:p>
    <w:p w14:paraId="6734956C" w14:textId="77777777" w:rsidR="00340BD2" w:rsidRPr="00F64962" w:rsidRDefault="006A6589" w:rsidP="003A0F7A">
      <w:pPr>
        <w:numPr>
          <w:ilvl w:val="3"/>
          <w:numId w:val="3"/>
        </w:numPr>
        <w:spacing w:before="60" w:after="60" w:line="240" w:lineRule="auto"/>
        <w:ind w:right="0" w:hanging="283"/>
      </w:pPr>
      <w:r w:rsidRPr="00F64962">
        <w:t xml:space="preserve">The disclosure is made for the sole purpose of obtaining legal advice from external lawyers in relation to the RFA; or the Applicant is legally required to make such a disclosure. </w:t>
      </w:r>
    </w:p>
    <w:p w14:paraId="675540D9"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In this section the definition of ‘person’ includes but is not limited to any person, firm, </w:t>
      </w:r>
      <w:proofErr w:type="gramStart"/>
      <w:r w:rsidRPr="00F64962">
        <w:t>body</w:t>
      </w:r>
      <w:proofErr w:type="gramEnd"/>
      <w:r w:rsidRPr="00F64962">
        <w:t xml:space="preserve"> or association, corporate or incorporate. </w:t>
      </w:r>
    </w:p>
    <w:p w14:paraId="4CA5C542" w14:textId="77777777" w:rsidR="00340BD2" w:rsidRPr="00F64962" w:rsidRDefault="006A6589" w:rsidP="00685F0B">
      <w:pPr>
        <w:numPr>
          <w:ilvl w:val="0"/>
          <w:numId w:val="2"/>
        </w:numPr>
        <w:snapToGrid w:val="0"/>
        <w:spacing w:before="240" w:after="240" w:line="240" w:lineRule="auto"/>
        <w:ind w:right="0" w:hanging="426"/>
      </w:pPr>
      <w:r w:rsidRPr="00F64962">
        <w:rPr>
          <w:b/>
        </w:rPr>
        <w:t xml:space="preserve">IPE GLOBAL’S TREATMENT OF YOUR APPLICATION: </w:t>
      </w:r>
    </w:p>
    <w:p w14:paraId="0E8D5B8F"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When you submit an application, IPE Global </w:t>
      </w:r>
      <w:proofErr w:type="gramStart"/>
      <w:r w:rsidRPr="00F64962">
        <w:t>shall</w:t>
      </w:r>
      <w:proofErr w:type="gramEnd"/>
      <w:r w:rsidRPr="00F64962">
        <w:t xml:space="preserve">  </w:t>
      </w:r>
    </w:p>
    <w:p w14:paraId="5FFE239C" w14:textId="77777777" w:rsidR="00340BD2" w:rsidRPr="00F64962" w:rsidRDefault="006A6589" w:rsidP="003A0F7A">
      <w:pPr>
        <w:numPr>
          <w:ilvl w:val="2"/>
          <w:numId w:val="2"/>
        </w:numPr>
        <w:spacing w:before="60" w:after="60" w:line="240" w:lineRule="auto"/>
        <w:ind w:right="0" w:hanging="425"/>
      </w:pPr>
      <w:r w:rsidRPr="00F64962">
        <w:t xml:space="preserve">ensure applications are registered upon receipt and held </w:t>
      </w:r>
      <w:proofErr w:type="gramStart"/>
      <w:r w:rsidRPr="00F64962">
        <w:t>securely;</w:t>
      </w:r>
      <w:proofErr w:type="gramEnd"/>
      <w:r w:rsidRPr="00F64962">
        <w:t xml:space="preserve"> </w:t>
      </w:r>
    </w:p>
    <w:p w14:paraId="33A90D63" w14:textId="77777777" w:rsidR="00340BD2" w:rsidRPr="00F64962" w:rsidRDefault="006A6589" w:rsidP="003A0F7A">
      <w:pPr>
        <w:numPr>
          <w:ilvl w:val="2"/>
          <w:numId w:val="2"/>
        </w:numPr>
        <w:spacing w:before="60" w:after="60" w:line="240" w:lineRule="auto"/>
        <w:ind w:right="0" w:hanging="425"/>
      </w:pPr>
      <w:r w:rsidRPr="00F64962">
        <w:t xml:space="preserve">disqualify any non-compliant applications (i.e., applications failing to meet the terms of these instructions) received. Any commercial details of such applications will be recorded and marked as </w:t>
      </w:r>
      <w:proofErr w:type="gramStart"/>
      <w:r w:rsidRPr="00F64962">
        <w:t>disqualified;</w:t>
      </w:r>
      <w:proofErr w:type="gramEnd"/>
      <w:r w:rsidRPr="00F64962">
        <w:t xml:space="preserve"> </w:t>
      </w:r>
    </w:p>
    <w:p w14:paraId="77735026" w14:textId="77777777" w:rsidR="00340BD2" w:rsidRPr="00F64962" w:rsidRDefault="006A6589" w:rsidP="003A0F7A">
      <w:pPr>
        <w:numPr>
          <w:ilvl w:val="2"/>
          <w:numId w:val="2"/>
        </w:numPr>
        <w:spacing w:before="60" w:after="60" w:line="240" w:lineRule="auto"/>
        <w:ind w:right="0" w:hanging="425"/>
      </w:pPr>
      <w:r w:rsidRPr="00F64962">
        <w:t xml:space="preserve">ensure that all applications are evaluated objectively. </w:t>
      </w:r>
    </w:p>
    <w:p w14:paraId="1DD6C30F" w14:textId="77777777" w:rsidR="00340BD2" w:rsidRPr="00F64962" w:rsidRDefault="006A6589" w:rsidP="00685F0B">
      <w:pPr>
        <w:numPr>
          <w:ilvl w:val="0"/>
          <w:numId w:val="2"/>
        </w:numPr>
        <w:snapToGrid w:val="0"/>
        <w:spacing w:before="240" w:after="240" w:line="240" w:lineRule="auto"/>
        <w:ind w:right="0" w:hanging="426"/>
      </w:pPr>
      <w:r w:rsidRPr="00F64962">
        <w:rPr>
          <w:b/>
        </w:rPr>
        <w:t xml:space="preserve">DATA PRIVACY: </w:t>
      </w:r>
    </w:p>
    <w:p w14:paraId="5305D6A9"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In connection with the performance of its obligations under this RFA, the Applicant undertakes to comply with the requirements of (and to take all necessary steps to ensure that by its acts or omissions it does not cause IPE Global) applicable data privacy laws. No personal data shall be shared by the Applicant with IPE Global unless such sharing is required on a need-to-know basis in connection with RFA. In such a case, IPE Global will hold and process personal data provided by the Applicant in connection with this RFA and may disclose and transfer such data to any other IPE </w:t>
      </w:r>
      <w:proofErr w:type="spellStart"/>
      <w:r w:rsidRPr="00F64962">
        <w:t>Global’s</w:t>
      </w:r>
      <w:proofErr w:type="spellEnd"/>
      <w:r w:rsidRPr="00F64962">
        <w:t xml:space="preserve"> entities and such other third party, on a need-to-know basis, as IPE Global may reasonably deem necessary or appropriate. The Applicant warrants that it has the authority to grant such right. </w:t>
      </w:r>
    </w:p>
    <w:p w14:paraId="220904C9" w14:textId="77777777" w:rsidR="00340BD2" w:rsidRPr="00F64962" w:rsidRDefault="006A6589" w:rsidP="00685F0B">
      <w:pPr>
        <w:numPr>
          <w:ilvl w:val="1"/>
          <w:numId w:val="2"/>
        </w:numPr>
        <w:snapToGrid w:val="0"/>
        <w:spacing w:before="120" w:after="120" w:line="240" w:lineRule="auto"/>
        <w:ind w:left="975" w:right="0" w:hanging="567"/>
      </w:pPr>
      <w:proofErr w:type="gramStart"/>
      <w:r w:rsidRPr="00F64962">
        <w:t>For the purpose of</w:t>
      </w:r>
      <w:proofErr w:type="gramEnd"/>
      <w:r w:rsidRPr="00F64962">
        <w:t xml:space="preserve"> this RFA "Personal Data" shall mean any data/information that relates to a natural person which, directly or indirectly, in combination with other information available or likely to be available, is capable of identifying such natural person. </w:t>
      </w:r>
    </w:p>
    <w:p w14:paraId="4F09625E" w14:textId="77777777" w:rsidR="00340BD2" w:rsidRPr="00F64962" w:rsidRDefault="006A6589" w:rsidP="00685F0B">
      <w:pPr>
        <w:numPr>
          <w:ilvl w:val="0"/>
          <w:numId w:val="2"/>
        </w:numPr>
        <w:snapToGrid w:val="0"/>
        <w:spacing w:before="240" w:after="240" w:line="240" w:lineRule="auto"/>
        <w:ind w:right="0" w:hanging="426"/>
      </w:pPr>
      <w:r w:rsidRPr="00F64962">
        <w:rPr>
          <w:b/>
        </w:rPr>
        <w:t xml:space="preserve">DISCLAIMERS: </w:t>
      </w:r>
    </w:p>
    <w:p w14:paraId="360F97B3"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Whilst the information and supporting documents/any Information provided in this RFA have been prepared in good faith, it does not purport to be comprehensive. Neither IPE Global, nor their advisors, respective directors, officers, members, partners, employees, other </w:t>
      </w:r>
      <w:proofErr w:type="gramStart"/>
      <w:r w:rsidRPr="00F64962">
        <w:t>staff</w:t>
      </w:r>
      <w:proofErr w:type="gramEnd"/>
      <w:r w:rsidRPr="00F64962">
        <w:t xml:space="preserve"> or agents: </w:t>
      </w:r>
    </w:p>
    <w:p w14:paraId="0F3B88EB" w14:textId="77777777" w:rsidR="00340BD2" w:rsidRPr="00F64962" w:rsidRDefault="006A6589" w:rsidP="003A0F7A">
      <w:pPr>
        <w:numPr>
          <w:ilvl w:val="2"/>
          <w:numId w:val="2"/>
        </w:numPr>
        <w:spacing w:before="60" w:after="60" w:line="240" w:lineRule="auto"/>
        <w:ind w:right="0" w:hanging="425"/>
      </w:pPr>
      <w:r w:rsidRPr="00F64962">
        <w:lastRenderedPageBreak/>
        <w:t xml:space="preserve">makes any representation or warranty (express or implied) as to the accuracy, </w:t>
      </w:r>
      <w:proofErr w:type="gramStart"/>
      <w:r w:rsidRPr="00F64962">
        <w:t>reasonableness</w:t>
      </w:r>
      <w:proofErr w:type="gramEnd"/>
      <w:r w:rsidRPr="00F64962">
        <w:t xml:space="preserve"> or completeness of the RFA; or </w:t>
      </w:r>
    </w:p>
    <w:p w14:paraId="7A005F82" w14:textId="77777777" w:rsidR="00340BD2" w:rsidRPr="00F64962" w:rsidRDefault="006A6589" w:rsidP="003A0F7A">
      <w:pPr>
        <w:numPr>
          <w:ilvl w:val="2"/>
          <w:numId w:val="2"/>
        </w:numPr>
        <w:spacing w:before="60" w:after="60" w:line="240" w:lineRule="auto"/>
        <w:ind w:right="0" w:hanging="425"/>
      </w:pPr>
      <w:r w:rsidRPr="00F64962">
        <w:t xml:space="preserve">accepts any responsibility for the information contained in the RFA or for the fairness, accuracy or completeness of that information, nor shall any of them be liable for any loss or damage (other than in respect of deceit or fraudulent misrepresentation) arising as a result of reliance on such information or any subsequent </w:t>
      </w:r>
      <w:proofErr w:type="gramStart"/>
      <w:r w:rsidRPr="00F64962">
        <w:t>communication;</w:t>
      </w:r>
      <w:proofErr w:type="gramEnd"/>
      <w:r w:rsidRPr="00F64962">
        <w:t xml:space="preserve"> </w:t>
      </w:r>
    </w:p>
    <w:p w14:paraId="7B5CEAA5" w14:textId="77777777" w:rsidR="00340BD2" w:rsidRPr="00F64962" w:rsidRDefault="006A6589" w:rsidP="003A0F7A">
      <w:pPr>
        <w:numPr>
          <w:ilvl w:val="2"/>
          <w:numId w:val="2"/>
        </w:numPr>
        <w:spacing w:before="60" w:after="60" w:line="240" w:lineRule="auto"/>
        <w:ind w:right="0" w:hanging="425"/>
      </w:pPr>
      <w:r w:rsidRPr="00F64962">
        <w:t xml:space="preserve">Any persons considering </w:t>
      </w:r>
      <w:proofErr w:type="gramStart"/>
      <w:r w:rsidRPr="00F64962">
        <w:t>making a decision</w:t>
      </w:r>
      <w:proofErr w:type="gramEnd"/>
      <w:r w:rsidRPr="00F64962">
        <w:t xml:space="preserve"> to enter into contractual relationships with IPE Global Limited following receipt of the RFA should make their own independent assessment of IPE Global Limited and its requirements and should seek their own professional financial and legal advice.  For the avoidance of doubt the provision of clarification or further information in relation to the RFA or any other associated documents is only authorised to be provided by the Authorized named in the RFA covering letter. </w:t>
      </w:r>
    </w:p>
    <w:p w14:paraId="36A2B5DA"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This RFA and any dispute arising from it shall be governed by the laws of India. </w:t>
      </w:r>
    </w:p>
    <w:p w14:paraId="1B27340E" w14:textId="77777777" w:rsidR="00340BD2" w:rsidRPr="00F64962" w:rsidRDefault="006A6589" w:rsidP="00685F0B">
      <w:pPr>
        <w:numPr>
          <w:ilvl w:val="0"/>
          <w:numId w:val="2"/>
        </w:numPr>
        <w:snapToGrid w:val="0"/>
        <w:spacing w:before="240" w:after="240" w:line="240" w:lineRule="auto"/>
        <w:ind w:right="0" w:hanging="426"/>
      </w:pPr>
      <w:r w:rsidRPr="00F64962">
        <w:rPr>
          <w:b/>
        </w:rPr>
        <w:t xml:space="preserve">RIGHT TO CANCEL, CLARIFY OR VARY THE PROCESS: </w:t>
      </w:r>
    </w:p>
    <w:p w14:paraId="4A04B7FB"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IPE Global shall not be committed to any course of action </w:t>
      </w:r>
      <w:proofErr w:type="gramStart"/>
      <w:r w:rsidRPr="00F64962">
        <w:t>as a result of</w:t>
      </w:r>
      <w:proofErr w:type="gramEnd"/>
      <w:r w:rsidRPr="00F64962">
        <w:t xml:space="preserve">: </w:t>
      </w:r>
    </w:p>
    <w:p w14:paraId="3212E92F" w14:textId="77777777" w:rsidR="00340BD2" w:rsidRPr="00F64962" w:rsidRDefault="006A6589" w:rsidP="003A0F7A">
      <w:pPr>
        <w:numPr>
          <w:ilvl w:val="2"/>
          <w:numId w:val="2"/>
        </w:numPr>
        <w:spacing w:before="60" w:after="60" w:line="240" w:lineRule="auto"/>
        <w:ind w:right="0" w:hanging="425"/>
      </w:pPr>
      <w:r w:rsidRPr="00F64962">
        <w:t xml:space="preserve">issuing this RFA or any invitation to participate in this procurement </w:t>
      </w:r>
      <w:proofErr w:type="gramStart"/>
      <w:r w:rsidRPr="00F64962">
        <w:t>exercise;</w:t>
      </w:r>
      <w:proofErr w:type="gramEnd"/>
      <w:r w:rsidRPr="00F64962">
        <w:t xml:space="preserve"> </w:t>
      </w:r>
    </w:p>
    <w:p w14:paraId="1A88711D" w14:textId="77777777" w:rsidR="00340BD2" w:rsidRPr="00F64962" w:rsidRDefault="006A6589" w:rsidP="003A0F7A">
      <w:pPr>
        <w:numPr>
          <w:ilvl w:val="2"/>
          <w:numId w:val="2"/>
        </w:numPr>
        <w:spacing w:before="60" w:after="60" w:line="240" w:lineRule="auto"/>
        <w:ind w:right="0" w:hanging="425"/>
      </w:pPr>
      <w:r w:rsidRPr="00F64962">
        <w:t xml:space="preserve">communicating with the Applicant or the Applicant’s representatives in respect of this procurement exercise; or  </w:t>
      </w:r>
    </w:p>
    <w:p w14:paraId="7F68327C" w14:textId="77777777" w:rsidR="00340BD2" w:rsidRPr="00F64962" w:rsidRDefault="006A6589" w:rsidP="003A0F7A">
      <w:pPr>
        <w:numPr>
          <w:ilvl w:val="2"/>
          <w:numId w:val="2"/>
        </w:numPr>
        <w:spacing w:before="60" w:after="60" w:line="240" w:lineRule="auto"/>
        <w:ind w:right="0" w:hanging="425"/>
      </w:pPr>
      <w:r w:rsidRPr="00F64962">
        <w:t xml:space="preserve">any other communication between IPE Global (whether directly or by its agents or representatives) and any other party. </w:t>
      </w:r>
    </w:p>
    <w:p w14:paraId="5B65ADCA"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By taking part in this competitive exercise, the Applicant accept that IPE Global shall not be bound to accept any Application and reserves the right not to conclude an Agreement for some or </w:t>
      </w:r>
      <w:proofErr w:type="gramStart"/>
      <w:r w:rsidRPr="00F64962">
        <w:t>all of</w:t>
      </w:r>
      <w:proofErr w:type="gramEnd"/>
      <w:r w:rsidRPr="00F64962">
        <w:t xml:space="preserve"> the services for which applications are invited. </w:t>
      </w:r>
    </w:p>
    <w:p w14:paraId="66C90A34" w14:textId="77777777" w:rsidR="00340BD2" w:rsidRPr="00F64962" w:rsidRDefault="006A6589" w:rsidP="00685F0B">
      <w:pPr>
        <w:numPr>
          <w:ilvl w:val="1"/>
          <w:numId w:val="2"/>
        </w:numPr>
        <w:snapToGrid w:val="0"/>
        <w:spacing w:before="120" w:after="120" w:line="240" w:lineRule="auto"/>
        <w:ind w:left="975" w:right="0" w:hanging="567"/>
      </w:pPr>
      <w:r w:rsidRPr="00F64962">
        <w:t xml:space="preserve">IPE Global reserves the right to amend, add to or withdraw all or any part of this RFA at any time during the procurement exercise, without assigning any reasons whatsoever. </w:t>
      </w:r>
    </w:p>
    <w:p w14:paraId="1A6BCC64" w14:textId="7EECB589" w:rsidR="00340BD2" w:rsidRPr="00F64962" w:rsidRDefault="006A6589" w:rsidP="00685F0B">
      <w:pPr>
        <w:pStyle w:val="Heading1"/>
        <w:snapToGrid w:val="0"/>
        <w:spacing w:before="240" w:after="240" w:line="240" w:lineRule="auto"/>
      </w:pPr>
      <w:r w:rsidRPr="00F64962">
        <w:t>**END OF INSTRUCTION FOR REQUE</w:t>
      </w:r>
      <w:r w:rsidR="001C79D7" w:rsidRPr="00F64962">
        <w:t>S</w:t>
      </w:r>
      <w:r w:rsidRPr="00F64962">
        <w:t xml:space="preserve">T FOR APPLICATION** </w:t>
      </w:r>
    </w:p>
    <w:p w14:paraId="18AFCCCB" w14:textId="30C7BFB9" w:rsidR="00340BD2" w:rsidRPr="00F64962" w:rsidRDefault="00340BD2" w:rsidP="00685F0B">
      <w:pPr>
        <w:spacing w:after="0" w:line="259" w:lineRule="auto"/>
        <w:ind w:left="0" w:right="0" w:firstLine="0"/>
        <w:jc w:val="left"/>
        <w:sectPr w:rsidR="00340BD2" w:rsidRPr="00F64962" w:rsidSect="00815F91">
          <w:headerReference w:type="even" r:id="rId19"/>
          <w:headerReference w:type="default" r:id="rId20"/>
          <w:footerReference w:type="even" r:id="rId21"/>
          <w:footerReference w:type="default" r:id="rId22"/>
          <w:headerReference w:type="first" r:id="rId23"/>
          <w:footerReference w:type="first" r:id="rId24"/>
          <w:pgSz w:w="11906" w:h="16838"/>
          <w:pgMar w:top="604" w:right="728" w:bottom="562" w:left="912" w:header="848" w:footer="262" w:gutter="0"/>
          <w:cols w:space="720"/>
          <w:titlePg/>
        </w:sectPr>
      </w:pPr>
    </w:p>
    <w:p w14:paraId="10AA6A1C" w14:textId="76453D52" w:rsidR="00685F0B" w:rsidRPr="00F64962" w:rsidRDefault="00685F0B" w:rsidP="00685F0B">
      <w:pPr>
        <w:pBdr>
          <w:top w:val="single" w:sz="4" w:space="0" w:color="000000"/>
          <w:left w:val="single" w:sz="4" w:space="0" w:color="000000"/>
          <w:bottom w:val="single" w:sz="4" w:space="0" w:color="000000"/>
          <w:right w:val="single" w:sz="4" w:space="0" w:color="000000"/>
        </w:pBdr>
        <w:shd w:val="clear" w:color="auto" w:fill="808080"/>
        <w:snapToGrid w:val="0"/>
        <w:spacing w:after="0" w:line="240" w:lineRule="auto"/>
        <w:ind w:right="3"/>
        <w:jc w:val="center"/>
      </w:pPr>
      <w:r w:rsidRPr="00F64962">
        <w:rPr>
          <w:b/>
          <w:color w:val="FFFFFF"/>
          <w:sz w:val="24"/>
        </w:rPr>
        <w:lastRenderedPageBreak/>
        <w:t>ANNEXURE – 1: APPLICATION FORM</w:t>
      </w:r>
    </w:p>
    <w:p w14:paraId="338C0790" w14:textId="2BE51577" w:rsidR="00EA50A8" w:rsidRDefault="006A6589" w:rsidP="00EA50A8">
      <w:pPr>
        <w:snapToGrid w:val="0"/>
        <w:spacing w:before="240" w:after="240" w:line="240" w:lineRule="auto"/>
        <w:ind w:left="11" w:right="0" w:hanging="11"/>
      </w:pPr>
      <w:r w:rsidRPr="00F64962">
        <w:t xml:space="preserve">The </w:t>
      </w:r>
      <w:hyperlink r:id="rId25" w:history="1">
        <w:r w:rsidRPr="00013BE1">
          <w:rPr>
            <w:rStyle w:val="Hyperlink"/>
            <w:b/>
          </w:rPr>
          <w:t>Application Form</w:t>
        </w:r>
      </w:hyperlink>
      <w:r w:rsidRPr="00F64962">
        <w:t xml:space="preserve"> </w:t>
      </w:r>
      <w:r w:rsidR="00EA50A8">
        <w:t xml:space="preserve">template </w:t>
      </w:r>
      <w:r w:rsidRPr="00F64962">
        <w:t>is enclosed separately and forms an integral part of this Request for Application (RFA) Document.</w:t>
      </w:r>
      <w:r w:rsidRPr="00F64962">
        <w:rPr>
          <w:b/>
        </w:rPr>
        <w:t xml:space="preserve"> </w:t>
      </w:r>
      <w:r w:rsidR="00EA50A8">
        <w:t xml:space="preserve">Applications </w:t>
      </w:r>
      <w:proofErr w:type="gramStart"/>
      <w:r w:rsidR="00EA50A8">
        <w:t>have to</w:t>
      </w:r>
      <w:proofErr w:type="gramEnd"/>
      <w:r w:rsidR="00EA50A8">
        <w:t xml:space="preserve"> be submitted through the online portal.</w:t>
      </w:r>
    </w:p>
    <w:p w14:paraId="6D29F41D" w14:textId="1E0AF88E" w:rsidR="00340BD2" w:rsidRPr="00F64962" w:rsidRDefault="00340BD2" w:rsidP="00685F0B">
      <w:pPr>
        <w:snapToGrid w:val="0"/>
        <w:spacing w:before="240" w:after="240" w:line="240" w:lineRule="auto"/>
        <w:ind w:left="11" w:right="0" w:hanging="11"/>
      </w:pPr>
    </w:p>
    <w:p w14:paraId="7D86F355" w14:textId="77777777" w:rsidR="00340BD2" w:rsidRPr="00F64962" w:rsidRDefault="006A6589" w:rsidP="00685F0B">
      <w:pPr>
        <w:pStyle w:val="Heading1"/>
        <w:snapToGrid w:val="0"/>
        <w:spacing w:before="240" w:after="240" w:line="240" w:lineRule="auto"/>
        <w:ind w:left="11" w:right="3" w:hanging="11"/>
      </w:pPr>
      <w:r w:rsidRPr="00F64962">
        <w:t xml:space="preserve">** END OF ANNEXURE – 1: APPLICATION FORM ** </w:t>
      </w:r>
    </w:p>
    <w:p w14:paraId="3D31F09A" w14:textId="7C94AD50" w:rsidR="00340BD2" w:rsidRPr="00F64962" w:rsidRDefault="006A6589" w:rsidP="00685F0B">
      <w:pPr>
        <w:pBdr>
          <w:top w:val="single" w:sz="4" w:space="0" w:color="000000"/>
          <w:left w:val="single" w:sz="4" w:space="0" w:color="000000"/>
          <w:bottom w:val="single" w:sz="4" w:space="0" w:color="000000"/>
          <w:right w:val="single" w:sz="4" w:space="0" w:color="000000"/>
        </w:pBdr>
        <w:shd w:val="clear" w:color="auto" w:fill="808080"/>
        <w:snapToGrid w:val="0"/>
        <w:spacing w:after="0" w:line="240" w:lineRule="auto"/>
        <w:ind w:right="3"/>
        <w:jc w:val="center"/>
      </w:pPr>
      <w:r w:rsidRPr="00F64962">
        <w:rPr>
          <w:b/>
          <w:color w:val="FFFFFF"/>
          <w:sz w:val="24"/>
        </w:rPr>
        <w:t xml:space="preserve">ANNEXURE – 2: </w:t>
      </w:r>
      <w:r w:rsidR="00692896" w:rsidRPr="00F64962">
        <w:rPr>
          <w:b/>
          <w:color w:val="FFFFFF"/>
          <w:sz w:val="24"/>
        </w:rPr>
        <w:t>VERIFICATION AND ASSESSMENT</w:t>
      </w:r>
      <w:r w:rsidR="00A26404" w:rsidRPr="00F64962">
        <w:rPr>
          <w:b/>
          <w:color w:val="FFFFFF"/>
          <w:sz w:val="24"/>
        </w:rPr>
        <w:t xml:space="preserve"> </w:t>
      </w:r>
      <w:r w:rsidRPr="00F64962">
        <w:rPr>
          <w:b/>
          <w:color w:val="FFFFFF"/>
          <w:sz w:val="24"/>
        </w:rPr>
        <w:t xml:space="preserve">PERFORMA </w:t>
      </w:r>
    </w:p>
    <w:p w14:paraId="3FE80D00" w14:textId="7BBD8986" w:rsidR="00340BD2" w:rsidRPr="00F64962" w:rsidRDefault="006A6589" w:rsidP="00685F0B">
      <w:pPr>
        <w:snapToGrid w:val="0"/>
        <w:spacing w:before="240" w:after="240" w:line="240" w:lineRule="auto"/>
        <w:ind w:left="11" w:right="0" w:hanging="11"/>
      </w:pPr>
      <w:r w:rsidRPr="00F64962">
        <w:t xml:space="preserve">The </w:t>
      </w:r>
      <w:hyperlink r:id="rId26" w:history="1">
        <w:r w:rsidRPr="00013BE1">
          <w:rPr>
            <w:rStyle w:val="Hyperlink"/>
            <w:b/>
          </w:rPr>
          <w:t>Due Diligence Performa</w:t>
        </w:r>
      </w:hyperlink>
      <w:r w:rsidRPr="00F64962">
        <w:t xml:space="preserve"> is enclosed separately and forms an integral part of this Request for Application (RFA) Document. </w:t>
      </w:r>
    </w:p>
    <w:p w14:paraId="444796A9" w14:textId="26622023" w:rsidR="00340BD2" w:rsidRPr="00F64962" w:rsidRDefault="006A6589" w:rsidP="00685F0B">
      <w:pPr>
        <w:pStyle w:val="Heading1"/>
        <w:snapToGrid w:val="0"/>
        <w:spacing w:before="240" w:after="240" w:line="240" w:lineRule="auto"/>
        <w:ind w:left="11" w:right="3" w:hanging="11"/>
      </w:pPr>
      <w:r w:rsidRPr="00F64962">
        <w:t xml:space="preserve">** END OF ANNEXURE – 2: </w:t>
      </w:r>
      <w:r w:rsidR="00692896" w:rsidRPr="00F64962">
        <w:t>VERIFICATION AND ASSESSMENT</w:t>
      </w:r>
      <w:r w:rsidRPr="00F64962">
        <w:t>PERFORMA **</w:t>
      </w:r>
      <w:r w:rsidRPr="00F64962">
        <w:rPr>
          <w:sz w:val="22"/>
        </w:rPr>
        <w:t xml:space="preserve"> </w:t>
      </w:r>
    </w:p>
    <w:p w14:paraId="096BAD2F" w14:textId="09E8547C" w:rsidR="00340BD2" w:rsidRPr="00F64962" w:rsidRDefault="006A6589" w:rsidP="00685F0B">
      <w:pPr>
        <w:pBdr>
          <w:top w:val="single" w:sz="4" w:space="0" w:color="000000"/>
          <w:left w:val="single" w:sz="4" w:space="0" w:color="000000"/>
          <w:bottom w:val="single" w:sz="4" w:space="0" w:color="000000"/>
          <w:right w:val="single" w:sz="4" w:space="0" w:color="000000"/>
        </w:pBdr>
        <w:shd w:val="clear" w:color="auto" w:fill="808080"/>
        <w:snapToGrid w:val="0"/>
        <w:spacing w:after="0" w:line="240" w:lineRule="auto"/>
        <w:ind w:right="3"/>
        <w:jc w:val="center"/>
      </w:pPr>
      <w:r w:rsidRPr="00F64962">
        <w:rPr>
          <w:b/>
          <w:color w:val="FFFFFF"/>
          <w:sz w:val="24"/>
        </w:rPr>
        <w:t xml:space="preserve">ANNEXURE – 3: </w:t>
      </w:r>
      <w:r w:rsidR="00762F8E" w:rsidRPr="00762F8E">
        <w:rPr>
          <w:b/>
          <w:color w:val="FFFFFF"/>
          <w:sz w:val="24"/>
        </w:rPr>
        <w:t xml:space="preserve">RECOVERABLE GRANT </w:t>
      </w:r>
      <w:r w:rsidRPr="00F64962">
        <w:rPr>
          <w:b/>
          <w:color w:val="FFFFFF"/>
          <w:sz w:val="24"/>
        </w:rPr>
        <w:t xml:space="preserve">AGREEMENT FORMAT </w:t>
      </w:r>
    </w:p>
    <w:p w14:paraId="02DFAB1C" w14:textId="11C152BB" w:rsidR="00340BD2" w:rsidRPr="00F64962" w:rsidRDefault="006A6589" w:rsidP="00685F0B">
      <w:pPr>
        <w:snapToGrid w:val="0"/>
        <w:spacing w:before="240" w:after="240" w:line="240" w:lineRule="auto"/>
        <w:ind w:left="11" w:right="0" w:hanging="11"/>
      </w:pPr>
      <w:r w:rsidRPr="00F64962">
        <w:t xml:space="preserve">The </w:t>
      </w:r>
      <w:hyperlink r:id="rId27" w:history="1">
        <w:r w:rsidR="00762F8E" w:rsidRPr="00013BE1">
          <w:rPr>
            <w:rStyle w:val="Hyperlink"/>
            <w:b/>
          </w:rPr>
          <w:t xml:space="preserve">Recoverable Grant </w:t>
        </w:r>
        <w:r w:rsidRPr="00013BE1">
          <w:rPr>
            <w:rStyle w:val="Hyperlink"/>
            <w:b/>
          </w:rPr>
          <w:t>Agreement Format</w:t>
        </w:r>
      </w:hyperlink>
      <w:r w:rsidRPr="00F64962">
        <w:t xml:space="preserve"> is enclosed separately and forms an integral part of this Request for Application (RFA) Document. </w:t>
      </w:r>
    </w:p>
    <w:p w14:paraId="59B40C24" w14:textId="1692E036" w:rsidR="00340BD2" w:rsidRDefault="006A6589" w:rsidP="00685F0B">
      <w:pPr>
        <w:pStyle w:val="Heading1"/>
        <w:snapToGrid w:val="0"/>
        <w:spacing w:before="240" w:after="240" w:line="240" w:lineRule="auto"/>
        <w:ind w:left="11" w:right="3" w:hanging="11"/>
      </w:pPr>
      <w:r w:rsidRPr="00F64962">
        <w:t xml:space="preserve">** END OF ANNEXURE – 3: </w:t>
      </w:r>
      <w:r w:rsidR="00762F8E" w:rsidRPr="00762F8E">
        <w:t xml:space="preserve">RECOVERABLE GRANT </w:t>
      </w:r>
      <w:r w:rsidRPr="00F64962">
        <w:t>AGREEMENT FORMAT **</w:t>
      </w:r>
      <w:r>
        <w:rPr>
          <w:sz w:val="22"/>
        </w:rPr>
        <w:t xml:space="preserve"> </w:t>
      </w:r>
    </w:p>
    <w:p w14:paraId="6B42990B" w14:textId="77777777" w:rsidR="00340BD2" w:rsidRDefault="006A6589">
      <w:pPr>
        <w:spacing w:after="98" w:line="259" w:lineRule="auto"/>
        <w:ind w:left="0" w:right="0" w:firstLine="0"/>
        <w:jc w:val="left"/>
      </w:pPr>
      <w:r>
        <w:t xml:space="preserve"> </w:t>
      </w:r>
    </w:p>
    <w:p w14:paraId="74F63547" w14:textId="77777777" w:rsidR="00340BD2" w:rsidRDefault="006A6589">
      <w:pPr>
        <w:spacing w:after="98" w:line="259" w:lineRule="auto"/>
        <w:ind w:left="0" w:right="0" w:firstLine="0"/>
        <w:jc w:val="left"/>
      </w:pPr>
      <w:r>
        <w:t xml:space="preserve"> </w:t>
      </w:r>
    </w:p>
    <w:p w14:paraId="2466CF6B" w14:textId="77777777" w:rsidR="00340BD2" w:rsidRDefault="006A6589">
      <w:pPr>
        <w:spacing w:after="98" w:line="259" w:lineRule="auto"/>
        <w:ind w:left="0" w:right="0" w:firstLine="0"/>
        <w:jc w:val="left"/>
      </w:pPr>
      <w:r>
        <w:t xml:space="preserve"> </w:t>
      </w:r>
    </w:p>
    <w:p w14:paraId="173001A2" w14:textId="77777777" w:rsidR="00340BD2" w:rsidRDefault="006A6589">
      <w:pPr>
        <w:spacing w:after="98" w:line="259" w:lineRule="auto"/>
        <w:ind w:left="0" w:right="0" w:firstLine="0"/>
        <w:jc w:val="left"/>
      </w:pPr>
      <w:r>
        <w:t xml:space="preserve"> </w:t>
      </w:r>
    </w:p>
    <w:p w14:paraId="27BB5B73" w14:textId="77777777" w:rsidR="00340BD2" w:rsidRDefault="006A6589">
      <w:pPr>
        <w:spacing w:after="98" w:line="259" w:lineRule="auto"/>
        <w:ind w:left="0" w:right="0" w:firstLine="0"/>
        <w:jc w:val="left"/>
      </w:pPr>
      <w:r>
        <w:t xml:space="preserve"> </w:t>
      </w:r>
    </w:p>
    <w:p w14:paraId="59B01C13" w14:textId="77777777" w:rsidR="00340BD2" w:rsidRDefault="006A6589">
      <w:pPr>
        <w:spacing w:after="0" w:line="259" w:lineRule="auto"/>
        <w:ind w:left="47" w:right="0" w:firstLine="0"/>
        <w:jc w:val="center"/>
      </w:pPr>
      <w:r>
        <w:t xml:space="preserve"> </w:t>
      </w:r>
    </w:p>
    <w:sectPr w:rsidR="00340BD2" w:rsidSect="003A0F7A">
      <w:headerReference w:type="even" r:id="rId28"/>
      <w:footerReference w:type="even" r:id="rId29"/>
      <w:footerReference w:type="default" r:id="rId30"/>
      <w:headerReference w:type="first" r:id="rId31"/>
      <w:footerReference w:type="first" r:id="rId32"/>
      <w:pgSz w:w="11906" w:h="16838"/>
      <w:pgMar w:top="1410" w:right="730" w:bottom="1440" w:left="912" w:header="275" w:footer="26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7AFD7" w14:textId="77777777" w:rsidR="00C257B4" w:rsidRDefault="00C257B4">
      <w:pPr>
        <w:spacing w:after="0" w:line="240" w:lineRule="auto"/>
      </w:pPr>
      <w:r>
        <w:separator/>
      </w:r>
    </w:p>
  </w:endnote>
  <w:endnote w:type="continuationSeparator" w:id="0">
    <w:p w14:paraId="39BB6937" w14:textId="77777777" w:rsidR="00C257B4" w:rsidRDefault="00C25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E7EF5" w14:textId="77777777" w:rsidR="00340BD2" w:rsidRDefault="006A6589">
    <w:pPr>
      <w:spacing w:after="0" w:line="259" w:lineRule="auto"/>
      <w:ind w:left="0" w:firstLine="0"/>
      <w:jc w:val="right"/>
    </w:pPr>
    <w:r>
      <w:rPr>
        <w:noProof/>
      </w:rPr>
      <mc:AlternateContent>
        <mc:Choice Requires="wpg">
          <w:drawing>
            <wp:anchor distT="0" distB="0" distL="114300" distR="114300" simplePos="0" relativeHeight="251660288" behindDoc="0" locked="0" layoutInCell="1" allowOverlap="1" wp14:anchorId="33048948" wp14:editId="50136F70">
              <wp:simplePos x="0" y="0"/>
              <wp:positionH relativeFrom="page">
                <wp:posOffset>560713</wp:posOffset>
              </wp:positionH>
              <wp:positionV relativeFrom="page">
                <wp:posOffset>10350888</wp:posOffset>
              </wp:positionV>
              <wp:extent cx="6553200" cy="6096"/>
              <wp:effectExtent l="0" t="0" r="0" b="0"/>
              <wp:wrapSquare wrapText="bothSides"/>
              <wp:docPr id="15767" name="Group 15767"/>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13" name="Shape 16113"/>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15C1B691" id="Group 15767" o:spid="_x0000_s1026" style="position:absolute;margin-left:44.15pt;margin-top:815.05pt;width:516pt;height:.5pt;z-index:251660288;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">
              <v:shape id="Shape 16113"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" path="m,l6553200,r,9144l,9144,,e" fillcolor="black" stroked="f" strokeweight="0">
                <v:stroke miterlimit="83231f" joinstyle="miter"/>
                <v:path arrowok="t" textboxrect="0,0,6553200,9144"/>
              </v:shape>
              <w10:wrap type="square" anchorx="page" anchory="page"/>
            </v:group>
          </w:pict>
        </mc:Fallback>
      </mc:AlternateContent>
    </w: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013BE1">
      <w:fldChar w:fldCharType="begin"/>
    </w:r>
    <w:r w:rsidR="00013BE1">
      <w:instrText xml:space="preserve"> NUMPAGES   \* MERGEFORMAT </w:instrText>
    </w:r>
    <w:r w:rsidR="00013BE1">
      <w:fldChar w:fldCharType="separate"/>
    </w:r>
    <w:r>
      <w:rPr>
        <w:b/>
        <w:sz w:val="20"/>
      </w:rPr>
      <w:t>7</w:t>
    </w:r>
    <w:r w:rsidR="00013BE1">
      <w:rPr>
        <w:b/>
        <w:sz w:val="20"/>
      </w:rPr>
      <w:fldChar w:fldCharType="end"/>
    </w: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77FC7" w14:textId="77777777" w:rsidR="00340BD2" w:rsidRDefault="006A6589">
    <w:pPr>
      <w:spacing w:after="0" w:line="259" w:lineRule="auto"/>
      <w:ind w:left="0" w:firstLine="0"/>
      <w:jc w:val="right"/>
    </w:pPr>
    <w:r>
      <w:rPr>
        <w:noProof/>
      </w:rPr>
      <mc:AlternateContent>
        <mc:Choice Requires="wpg">
          <w:drawing>
            <wp:anchor distT="0" distB="0" distL="114300" distR="114300" simplePos="0" relativeHeight="251661312" behindDoc="0" locked="0" layoutInCell="1" allowOverlap="1" wp14:anchorId="14A70531" wp14:editId="667ED2AF">
              <wp:simplePos x="0" y="0"/>
              <wp:positionH relativeFrom="page">
                <wp:posOffset>560713</wp:posOffset>
              </wp:positionH>
              <wp:positionV relativeFrom="page">
                <wp:posOffset>10350888</wp:posOffset>
              </wp:positionV>
              <wp:extent cx="6553200" cy="6096"/>
              <wp:effectExtent l="0" t="0" r="0" b="0"/>
              <wp:wrapSquare wrapText="bothSides"/>
              <wp:docPr id="15690" name="Group 15690"/>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11" name="Shape 16111"/>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63AE2094" id="Group 15690" o:spid="_x0000_s1026" style="position:absolute;margin-left:44.15pt;margin-top:815.05pt;width:516pt;height:.5pt;z-index:251661312;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">
              <v:shape id="Shape 16111"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" path="m,l6553200,r,9144l,9144,,e" fillcolor="black" stroked="f" strokeweight="0">
                <v:stroke miterlimit="83231f" joinstyle="miter"/>
                <v:path arrowok="t" textboxrect="0,0,6553200,9144"/>
              </v:shape>
              <w10:wrap type="square" anchorx="page" anchory="page"/>
            </v:group>
          </w:pict>
        </mc:Fallback>
      </mc:AlternateContent>
    </w: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013BE1">
      <w:fldChar w:fldCharType="begin"/>
    </w:r>
    <w:r w:rsidR="00013BE1">
      <w:instrText xml:space="preserve"> NUMPAGES   \* MERGEFORMAT </w:instrText>
    </w:r>
    <w:r w:rsidR="00013BE1">
      <w:fldChar w:fldCharType="separate"/>
    </w:r>
    <w:r>
      <w:rPr>
        <w:b/>
        <w:sz w:val="20"/>
      </w:rPr>
      <w:t>7</w:t>
    </w:r>
    <w:r w:rsidR="00013BE1">
      <w:rPr>
        <w:b/>
        <w:sz w:val="20"/>
      </w:rPr>
      <w:fldChar w:fldCharType="end"/>
    </w:r>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C7942" w14:textId="77777777" w:rsidR="00340BD2" w:rsidRDefault="006A6589">
    <w:pPr>
      <w:spacing w:after="0" w:line="259" w:lineRule="auto"/>
      <w:ind w:left="0" w:firstLine="0"/>
      <w:jc w:val="right"/>
    </w:pPr>
    <w:r>
      <w:rPr>
        <w:noProof/>
      </w:rPr>
      <mc:AlternateContent>
        <mc:Choice Requires="wpg">
          <w:drawing>
            <wp:anchor distT="0" distB="0" distL="114300" distR="114300" simplePos="0" relativeHeight="251662336" behindDoc="0" locked="0" layoutInCell="1" allowOverlap="1" wp14:anchorId="2A657205" wp14:editId="10D3F99E">
              <wp:simplePos x="0" y="0"/>
              <wp:positionH relativeFrom="page">
                <wp:posOffset>560713</wp:posOffset>
              </wp:positionH>
              <wp:positionV relativeFrom="page">
                <wp:posOffset>10350888</wp:posOffset>
              </wp:positionV>
              <wp:extent cx="6553200" cy="6096"/>
              <wp:effectExtent l="0" t="0" r="0" b="0"/>
              <wp:wrapSquare wrapText="bothSides"/>
              <wp:docPr id="15613" name="Group 15613"/>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09" name="Shape 16109"/>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0594CD5C" id="Group 15613" o:spid="_x0000_s1026" style="position:absolute;margin-left:44.15pt;margin-top:815.05pt;width:516pt;height:.5pt;z-index:251662336;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">
              <v:shape id="Shape 16109"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" path="m,l6553200,r,9144l,9144,,e" fillcolor="black" stroked="f" strokeweight="0">
                <v:stroke miterlimit="83231f" joinstyle="miter"/>
                <v:path arrowok="t" textboxrect="0,0,6553200,9144"/>
              </v:shape>
              <w10:wrap type="square" anchorx="page" anchory="page"/>
            </v:group>
          </w:pict>
        </mc:Fallback>
      </mc:AlternateContent>
    </w: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013BE1">
      <w:fldChar w:fldCharType="begin"/>
    </w:r>
    <w:r w:rsidR="00013BE1">
      <w:instrText xml:space="preserve"> NUMPAGES   \* MERGEFORMAT </w:instrText>
    </w:r>
    <w:r w:rsidR="00013BE1">
      <w:fldChar w:fldCharType="separate"/>
    </w:r>
    <w:r>
      <w:rPr>
        <w:b/>
        <w:sz w:val="20"/>
      </w:rPr>
      <w:t>7</w:t>
    </w:r>
    <w:r w:rsidR="00013BE1">
      <w:rPr>
        <w:b/>
        <w:sz w:val="20"/>
      </w:rPr>
      <w:fldChar w:fldCharType="end"/>
    </w:r>
    <w:r>
      <w:rPr>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38032" w14:textId="77777777" w:rsidR="00340BD2" w:rsidRDefault="006A6589">
    <w:pPr>
      <w:spacing w:after="0" w:line="259" w:lineRule="auto"/>
      <w:ind w:left="0" w:right="2" w:firstLine="0"/>
      <w:jc w:val="right"/>
    </w:pPr>
    <w:r>
      <w:rPr>
        <w:noProof/>
      </w:rPr>
      <mc:AlternateContent>
        <mc:Choice Requires="wpg">
          <w:drawing>
            <wp:anchor distT="0" distB="0" distL="114300" distR="114300" simplePos="0" relativeHeight="251663360" behindDoc="0" locked="0" layoutInCell="1" allowOverlap="1" wp14:anchorId="2F1BE709" wp14:editId="5C7B066E">
              <wp:simplePos x="0" y="0"/>
              <wp:positionH relativeFrom="page">
                <wp:posOffset>560713</wp:posOffset>
              </wp:positionH>
              <wp:positionV relativeFrom="page">
                <wp:posOffset>10350888</wp:posOffset>
              </wp:positionV>
              <wp:extent cx="6553200" cy="6096"/>
              <wp:effectExtent l="0" t="0" r="0" b="0"/>
              <wp:wrapSquare wrapText="bothSides"/>
              <wp:docPr id="15810" name="Group 15810"/>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19" name="Shape 16119"/>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52D2BE9B" id="Group 15810" o:spid="_x0000_s1026" style="position:absolute;margin-left:44.15pt;margin-top:815.05pt;width:516pt;height:.5pt;z-index:251663360;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">
              <v:shape id="Shape 16119"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" path="m,l6553200,r,9144l,9144,,e" fillcolor="black" stroked="f" strokeweight="0">
                <v:stroke miterlimit="83231f" joinstyle="miter"/>
                <v:path arrowok="t" textboxrect="0,0,6553200,9144"/>
              </v:shape>
              <w10:wrap type="square" anchorx="page" anchory="page"/>
            </v:group>
          </w:pict>
        </mc:Fallback>
      </mc:AlternateContent>
    </w: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013BE1">
      <w:fldChar w:fldCharType="begin"/>
    </w:r>
    <w:r w:rsidR="00013BE1">
      <w:instrText xml:space="preserve"> NUMPAGES   \* MERGEFORMAT </w:instrText>
    </w:r>
    <w:r w:rsidR="00013BE1">
      <w:fldChar w:fldCharType="separate"/>
    </w:r>
    <w:r>
      <w:rPr>
        <w:b/>
        <w:sz w:val="20"/>
      </w:rPr>
      <w:t>7</w:t>
    </w:r>
    <w:r w:rsidR="00013BE1">
      <w:rPr>
        <w:b/>
        <w:sz w:val="20"/>
      </w:rPr>
      <w:fldChar w:fldCharType="end"/>
    </w:r>
    <w:r>
      <w:rPr>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E215A" w14:textId="77777777" w:rsidR="00340BD2" w:rsidRDefault="006A6589">
    <w:pPr>
      <w:spacing w:after="0" w:line="259" w:lineRule="auto"/>
      <w:ind w:left="0" w:right="2" w:firstLine="0"/>
      <w:jc w:val="right"/>
    </w:pPr>
    <w:r>
      <w:rPr>
        <w:noProof/>
      </w:rPr>
      <mc:AlternateContent>
        <mc:Choice Requires="wpg">
          <w:drawing>
            <wp:anchor distT="0" distB="0" distL="114300" distR="114300" simplePos="0" relativeHeight="251664384" behindDoc="0" locked="0" layoutInCell="1" allowOverlap="1" wp14:anchorId="76B292B5" wp14:editId="3BB32769">
              <wp:simplePos x="0" y="0"/>
              <wp:positionH relativeFrom="page">
                <wp:posOffset>560713</wp:posOffset>
              </wp:positionH>
              <wp:positionV relativeFrom="page">
                <wp:posOffset>10350888</wp:posOffset>
              </wp:positionV>
              <wp:extent cx="6553200" cy="6096"/>
              <wp:effectExtent l="0" t="0" r="0" b="0"/>
              <wp:wrapSquare wrapText="bothSides"/>
              <wp:docPr id="15796" name="Group 15796"/>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17" name="Shape 16117"/>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6D57B182" id="Group 15796" o:spid="_x0000_s1026" style="position:absolute;margin-left:44.15pt;margin-top:815.05pt;width:516pt;height:.5pt;z-index:251664384;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">
              <v:shape id="Shape 16117"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" path="m,l6553200,r,9144l,9144,,e" fillcolor="black" stroked="f" strokeweight="0">
                <v:stroke miterlimit="83231f" joinstyle="miter"/>
                <v:path arrowok="t" textboxrect="0,0,6553200,9144"/>
              </v:shape>
              <w10:wrap type="square" anchorx="page" anchory="page"/>
            </v:group>
          </w:pict>
        </mc:Fallback>
      </mc:AlternateContent>
    </w: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013BE1">
      <w:fldChar w:fldCharType="begin"/>
    </w:r>
    <w:r w:rsidR="00013BE1">
      <w:instrText xml:space="preserve"> NUMPAGES   \* MERGEFORMAT </w:instrText>
    </w:r>
    <w:r w:rsidR="00013BE1">
      <w:fldChar w:fldCharType="separate"/>
    </w:r>
    <w:r>
      <w:rPr>
        <w:b/>
        <w:sz w:val="20"/>
      </w:rPr>
      <w:t>7</w:t>
    </w:r>
    <w:r w:rsidR="00013BE1">
      <w:rPr>
        <w:b/>
        <w:sz w:val="20"/>
      </w:rPr>
      <w:fldChar w:fldCharType="end"/>
    </w:r>
    <w:r>
      <w:rPr>
        <w:sz w:val="2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C0327" w14:textId="77777777" w:rsidR="00340BD2" w:rsidRDefault="006A6589">
    <w:pPr>
      <w:spacing w:after="0" w:line="259" w:lineRule="auto"/>
      <w:ind w:left="0" w:right="2" w:firstLine="0"/>
      <w:jc w:val="right"/>
    </w:pPr>
    <w:r>
      <w:rPr>
        <w:noProof/>
      </w:rPr>
      <mc:AlternateContent>
        <mc:Choice Requires="wpg">
          <w:drawing>
            <wp:anchor distT="0" distB="0" distL="114300" distR="114300" simplePos="0" relativeHeight="251665408" behindDoc="0" locked="0" layoutInCell="1" allowOverlap="1" wp14:anchorId="62FBB225" wp14:editId="6CEE2ED3">
              <wp:simplePos x="0" y="0"/>
              <wp:positionH relativeFrom="page">
                <wp:posOffset>560713</wp:posOffset>
              </wp:positionH>
              <wp:positionV relativeFrom="page">
                <wp:posOffset>10350888</wp:posOffset>
              </wp:positionV>
              <wp:extent cx="6553200" cy="6096"/>
              <wp:effectExtent l="0" t="0" r="0" b="0"/>
              <wp:wrapSquare wrapText="bothSides"/>
              <wp:docPr id="15782" name="Group 15782"/>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15" name="Shape 16115"/>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193E5F2D" id="Group 15782" o:spid="_x0000_s1026" style="position:absolute;margin-left:44.15pt;margin-top:815.05pt;width:516pt;height:.5pt;z-index:251665408;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">
              <v:shape id="Shape 16115"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" path="m,l6553200,r,9144l,9144,,e" fillcolor="black" stroked="f" strokeweight="0">
                <v:stroke miterlimit="83231f" joinstyle="miter"/>
                <v:path arrowok="t" textboxrect="0,0,6553200,9144"/>
              </v:shape>
              <w10:wrap type="square" anchorx="page" anchory="page"/>
            </v:group>
          </w:pict>
        </mc:Fallback>
      </mc:AlternateContent>
    </w:r>
    <w:r>
      <w:rPr>
        <w:sz w:val="20"/>
      </w:rPr>
      <w:t xml:space="preserve">Page </w:t>
    </w:r>
    <w:r>
      <w:fldChar w:fldCharType="begin"/>
    </w:r>
    <w:r>
      <w:instrText xml:space="preserve"> PAGE   \* MERGEFORMAT </w:instrText>
    </w:r>
    <w:r>
      <w:fldChar w:fldCharType="separate"/>
    </w:r>
    <w:r>
      <w:rPr>
        <w:b/>
        <w:sz w:val="20"/>
      </w:rPr>
      <w:t>1</w:t>
    </w:r>
    <w:r>
      <w:rPr>
        <w:b/>
        <w:sz w:val="20"/>
      </w:rPr>
      <w:fldChar w:fldCharType="end"/>
    </w:r>
    <w:r>
      <w:rPr>
        <w:sz w:val="20"/>
      </w:rPr>
      <w:t xml:space="preserve"> of </w:t>
    </w:r>
    <w:r w:rsidR="00013BE1">
      <w:fldChar w:fldCharType="begin"/>
    </w:r>
    <w:r w:rsidR="00013BE1">
      <w:instrText xml:space="preserve"> NUMPAGES   \* MERGEFORMAT </w:instrText>
    </w:r>
    <w:r w:rsidR="00013BE1">
      <w:fldChar w:fldCharType="separate"/>
    </w:r>
    <w:r>
      <w:rPr>
        <w:b/>
        <w:sz w:val="20"/>
      </w:rPr>
      <w:t>7</w:t>
    </w:r>
    <w:r w:rsidR="00013BE1">
      <w:rPr>
        <w:b/>
        <w:sz w:val="20"/>
      </w:rPr>
      <w:fldChar w:fldCharType="end"/>
    </w: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FD414" w14:textId="77777777" w:rsidR="00C257B4" w:rsidRDefault="00C257B4">
      <w:pPr>
        <w:spacing w:after="0" w:line="240" w:lineRule="auto"/>
      </w:pPr>
      <w:r>
        <w:separator/>
      </w:r>
    </w:p>
  </w:footnote>
  <w:footnote w:type="continuationSeparator" w:id="0">
    <w:p w14:paraId="4287E859" w14:textId="77777777" w:rsidR="00C257B4" w:rsidRDefault="00C25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912" w:tblpY="441"/>
      <w:tblOverlap w:val="never"/>
      <w:tblW w:w="10277" w:type="dxa"/>
      <w:tblInd w:w="0" w:type="dxa"/>
      <w:tblCellMar>
        <w:left w:w="106" w:type="dxa"/>
        <w:right w:w="115" w:type="dxa"/>
      </w:tblCellMar>
      <w:tblLook w:val="04A0" w:firstRow="1" w:lastRow="0" w:firstColumn="1" w:lastColumn="0" w:noHBand="0" w:noVBand="1"/>
    </w:tblPr>
    <w:tblGrid>
      <w:gridCol w:w="1194"/>
      <w:gridCol w:w="9083"/>
    </w:tblGrid>
    <w:tr w:rsidR="00340BD2" w14:paraId="158F4205" w14:textId="77777777">
      <w:trPr>
        <w:trHeight w:val="247"/>
      </w:trPr>
      <w:tc>
        <w:tcPr>
          <w:tcW w:w="1194" w:type="dxa"/>
          <w:tcBorders>
            <w:top w:val="nil"/>
            <w:left w:val="nil"/>
            <w:bottom w:val="single" w:sz="4" w:space="0" w:color="000000"/>
            <w:right w:val="single" w:sz="4" w:space="0" w:color="000000"/>
          </w:tcBorders>
          <w:shd w:val="clear" w:color="auto" w:fill="808080"/>
        </w:tcPr>
        <w:p w14:paraId="4E46F7A0" w14:textId="77777777" w:rsidR="00340BD2" w:rsidRDefault="006A6589">
          <w:pPr>
            <w:spacing w:after="0" w:line="259" w:lineRule="auto"/>
            <w:ind w:left="0" w:right="0" w:firstLine="0"/>
            <w:jc w:val="left"/>
          </w:pPr>
          <w:r>
            <w:rPr>
              <w:b/>
              <w:color w:val="FFFFFF"/>
              <w:sz w:val="20"/>
            </w:rPr>
            <w:t xml:space="preserve">RFA TITLE: </w:t>
          </w:r>
        </w:p>
      </w:tc>
      <w:tc>
        <w:tcPr>
          <w:tcW w:w="9083" w:type="dxa"/>
          <w:tcBorders>
            <w:top w:val="nil"/>
            <w:left w:val="single" w:sz="4" w:space="0" w:color="000000"/>
            <w:bottom w:val="single" w:sz="4" w:space="0" w:color="000000"/>
            <w:right w:val="nil"/>
          </w:tcBorders>
        </w:tcPr>
        <w:p w14:paraId="1396A6F2" w14:textId="77777777" w:rsidR="00340BD2" w:rsidRDefault="006A6589">
          <w:pPr>
            <w:spacing w:after="0" w:line="259" w:lineRule="auto"/>
            <w:ind w:left="1" w:right="0" w:firstLine="0"/>
            <w:jc w:val="left"/>
          </w:pPr>
          <w:r>
            <w:rPr>
              <w:sz w:val="20"/>
            </w:rPr>
            <w:t xml:space="preserve">Call for Applications for SAMRIDH Fund under USAID supported PAHAL Project </w:t>
          </w:r>
        </w:p>
      </w:tc>
    </w:tr>
    <w:tr w:rsidR="00340BD2" w14:paraId="7D319D6D" w14:textId="77777777">
      <w:trPr>
        <w:trHeight w:val="247"/>
      </w:trPr>
      <w:tc>
        <w:tcPr>
          <w:tcW w:w="1194" w:type="dxa"/>
          <w:tcBorders>
            <w:top w:val="single" w:sz="4" w:space="0" w:color="000000"/>
            <w:left w:val="nil"/>
            <w:bottom w:val="nil"/>
            <w:right w:val="single" w:sz="4" w:space="0" w:color="000000"/>
          </w:tcBorders>
          <w:shd w:val="clear" w:color="auto" w:fill="808080"/>
        </w:tcPr>
        <w:p w14:paraId="33E484D2" w14:textId="77777777" w:rsidR="00340BD2" w:rsidRDefault="006A6589">
          <w:pPr>
            <w:spacing w:after="0" w:line="259" w:lineRule="auto"/>
            <w:ind w:left="0" w:right="0" w:firstLine="0"/>
            <w:jc w:val="left"/>
          </w:pPr>
          <w:r>
            <w:rPr>
              <w:b/>
              <w:color w:val="FFFFFF"/>
              <w:sz w:val="20"/>
            </w:rPr>
            <w:t xml:space="preserve">RFA NO.: </w:t>
          </w:r>
        </w:p>
      </w:tc>
      <w:tc>
        <w:tcPr>
          <w:tcW w:w="9083" w:type="dxa"/>
          <w:tcBorders>
            <w:top w:val="single" w:sz="4" w:space="0" w:color="000000"/>
            <w:left w:val="single" w:sz="4" w:space="0" w:color="000000"/>
            <w:bottom w:val="nil"/>
            <w:right w:val="nil"/>
          </w:tcBorders>
        </w:tcPr>
        <w:p w14:paraId="60C83F4F" w14:textId="77777777" w:rsidR="00340BD2" w:rsidRDefault="006A6589">
          <w:pPr>
            <w:spacing w:after="0" w:line="259" w:lineRule="auto"/>
            <w:ind w:left="1" w:right="0" w:firstLine="0"/>
            <w:jc w:val="left"/>
          </w:pPr>
          <w:r>
            <w:rPr>
              <w:sz w:val="20"/>
            </w:rPr>
            <w:t xml:space="preserve">IPE-USAID-PAHAL-2021 (RFA) – 028 </w:t>
          </w:r>
        </w:p>
      </w:tc>
    </w:tr>
  </w:tbl>
  <w:p w14:paraId="737155BB" w14:textId="77777777" w:rsidR="00340BD2" w:rsidRDefault="006A6589">
    <w:pPr>
      <w:spacing w:after="21" w:line="259" w:lineRule="auto"/>
      <w:ind w:left="0" w:right="0" w:firstLine="0"/>
      <w:jc w:val="left"/>
    </w:pPr>
    <w:r>
      <w:rPr>
        <w:noProof/>
      </w:rPr>
      <mc:AlternateContent>
        <mc:Choice Requires="wpg">
          <w:drawing>
            <wp:anchor distT="0" distB="0" distL="114300" distR="114300" simplePos="0" relativeHeight="251658240" behindDoc="0" locked="0" layoutInCell="1" allowOverlap="1" wp14:anchorId="46458212" wp14:editId="739BBCC9">
              <wp:simplePos x="0" y="0"/>
              <wp:positionH relativeFrom="page">
                <wp:posOffset>560713</wp:posOffset>
              </wp:positionH>
              <wp:positionV relativeFrom="page">
                <wp:posOffset>685681</wp:posOffset>
              </wp:positionV>
              <wp:extent cx="6553200" cy="6096"/>
              <wp:effectExtent l="0" t="0" r="0" b="0"/>
              <wp:wrapSquare wrapText="bothSides"/>
              <wp:docPr id="15751" name="Group 15751"/>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07" name="Shape 16107"/>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10BB3E8C" id="Group 15751" o:spid="_x0000_s1026" style="position:absolute;margin-left:44.15pt;margin-top:54pt;width:516pt;height:.5pt;z-index:251658240;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">
              <v:shape id="Shape 16107"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" path="m,l6553200,r,9144l,9144,,e" fillcolor="black" stroked="f" strokeweight="0">
                <v:stroke miterlimit="83231f" joinstyle="miter"/>
                <v:path arrowok="t" textboxrect="0,0,6553200,9144"/>
              </v:shape>
              <w10:wrap type="square" anchorx="page" anchory="page"/>
            </v:group>
          </w:pict>
        </mc:Fallback>
      </mc:AlternateContent>
    </w:r>
    <w:r>
      <w:rPr>
        <w:sz w:val="10"/>
      </w:rPr>
      <w:t xml:space="preserve"> </w:t>
    </w:r>
  </w:p>
  <w:p w14:paraId="5DF2DFF1" w14:textId="77777777" w:rsidR="00340BD2" w:rsidRDefault="006A6589">
    <w:pPr>
      <w:spacing w:after="0" w:line="259" w:lineRule="auto"/>
      <w:ind w:left="0" w:right="0" w:firstLine="0"/>
      <w:jc w:val="left"/>
    </w:pPr>
    <w:r>
      <w:rPr>
        <w:sz w:val="1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912" w:tblpY="441"/>
      <w:tblOverlap w:val="never"/>
      <w:tblW w:w="19360" w:type="dxa"/>
      <w:tblInd w:w="0" w:type="dxa"/>
      <w:tblCellMar>
        <w:left w:w="106" w:type="dxa"/>
        <w:right w:w="115" w:type="dxa"/>
      </w:tblCellMar>
      <w:tblLook w:val="04A0" w:firstRow="1" w:lastRow="0" w:firstColumn="1" w:lastColumn="0" w:noHBand="0" w:noVBand="1"/>
    </w:tblPr>
    <w:tblGrid>
      <w:gridCol w:w="1194"/>
      <w:gridCol w:w="9083"/>
      <w:gridCol w:w="9083"/>
    </w:tblGrid>
    <w:tr w:rsidR="004A1162" w14:paraId="537DA40D" w14:textId="77777777" w:rsidTr="004A1162">
      <w:trPr>
        <w:trHeight w:val="247"/>
      </w:trPr>
      <w:tc>
        <w:tcPr>
          <w:tcW w:w="1194" w:type="dxa"/>
          <w:tcBorders>
            <w:top w:val="nil"/>
            <w:left w:val="nil"/>
            <w:bottom w:val="single" w:sz="4" w:space="0" w:color="000000"/>
            <w:right w:val="single" w:sz="4" w:space="0" w:color="000000"/>
          </w:tcBorders>
          <w:shd w:val="clear" w:color="auto" w:fill="808080"/>
        </w:tcPr>
        <w:p w14:paraId="35E908B9" w14:textId="77777777" w:rsidR="004A1162" w:rsidRDefault="004A1162" w:rsidP="004A1162">
          <w:pPr>
            <w:spacing w:after="0" w:line="259" w:lineRule="auto"/>
            <w:ind w:left="0" w:right="0" w:firstLine="0"/>
            <w:jc w:val="left"/>
          </w:pPr>
          <w:r>
            <w:rPr>
              <w:b/>
              <w:color w:val="FFFFFF"/>
              <w:sz w:val="20"/>
            </w:rPr>
            <w:t xml:space="preserve">RFA TITLE: </w:t>
          </w:r>
        </w:p>
      </w:tc>
      <w:tc>
        <w:tcPr>
          <w:tcW w:w="9083" w:type="dxa"/>
          <w:tcBorders>
            <w:top w:val="nil"/>
            <w:left w:val="single" w:sz="4" w:space="0" w:color="000000"/>
            <w:bottom w:val="single" w:sz="4" w:space="0" w:color="000000"/>
            <w:right w:val="single" w:sz="4" w:space="0" w:color="000000"/>
          </w:tcBorders>
        </w:tcPr>
        <w:p w14:paraId="4E561243" w14:textId="2FF589CE" w:rsidR="004A1162" w:rsidRDefault="004A1162" w:rsidP="004A1162">
          <w:pPr>
            <w:spacing w:after="0" w:line="259" w:lineRule="auto"/>
            <w:ind w:left="1" w:right="0" w:firstLine="0"/>
            <w:jc w:val="left"/>
            <w:rPr>
              <w:sz w:val="20"/>
            </w:rPr>
          </w:pPr>
          <w:r w:rsidRPr="00F64962">
            <w:rPr>
              <w:sz w:val="20"/>
            </w:rPr>
            <w:t xml:space="preserve">Call for Applications under the Recoverable Grants </w:t>
          </w:r>
          <w:r>
            <w:rPr>
              <w:sz w:val="20"/>
            </w:rPr>
            <w:t>P</w:t>
          </w:r>
          <w:r w:rsidRPr="00F64962">
            <w:rPr>
              <w:sz w:val="20"/>
            </w:rPr>
            <w:t xml:space="preserve">rogram of SAMRIDH  </w:t>
          </w:r>
        </w:p>
      </w:tc>
      <w:tc>
        <w:tcPr>
          <w:tcW w:w="9083" w:type="dxa"/>
          <w:tcBorders>
            <w:top w:val="nil"/>
            <w:left w:val="single" w:sz="4" w:space="0" w:color="000000"/>
            <w:bottom w:val="single" w:sz="4" w:space="0" w:color="000000"/>
            <w:right w:val="nil"/>
          </w:tcBorders>
        </w:tcPr>
        <w:p w14:paraId="48006DB5" w14:textId="76704B82" w:rsidR="004A1162" w:rsidRDefault="004A1162" w:rsidP="004B0B24">
          <w:pPr>
            <w:spacing w:after="0" w:line="259" w:lineRule="auto"/>
            <w:ind w:left="0" w:right="0" w:firstLine="0"/>
            <w:jc w:val="left"/>
          </w:pPr>
        </w:p>
      </w:tc>
    </w:tr>
    <w:tr w:rsidR="004A1162" w14:paraId="05E4D7D1" w14:textId="77777777" w:rsidTr="004A1162">
      <w:trPr>
        <w:trHeight w:val="247"/>
      </w:trPr>
      <w:tc>
        <w:tcPr>
          <w:tcW w:w="1194" w:type="dxa"/>
          <w:tcBorders>
            <w:top w:val="single" w:sz="4" w:space="0" w:color="000000"/>
            <w:left w:val="nil"/>
            <w:bottom w:val="nil"/>
            <w:right w:val="single" w:sz="4" w:space="0" w:color="000000"/>
          </w:tcBorders>
          <w:shd w:val="clear" w:color="auto" w:fill="808080"/>
        </w:tcPr>
        <w:p w14:paraId="160B64C3" w14:textId="77777777" w:rsidR="004A1162" w:rsidRDefault="004A1162" w:rsidP="004A1162">
          <w:pPr>
            <w:spacing w:after="0" w:line="259" w:lineRule="auto"/>
            <w:ind w:left="0" w:right="0" w:firstLine="0"/>
            <w:jc w:val="left"/>
          </w:pPr>
          <w:r>
            <w:rPr>
              <w:b/>
              <w:color w:val="FFFFFF"/>
              <w:sz w:val="20"/>
            </w:rPr>
            <w:t xml:space="preserve">RFA NO.: </w:t>
          </w:r>
        </w:p>
      </w:tc>
      <w:tc>
        <w:tcPr>
          <w:tcW w:w="9083" w:type="dxa"/>
          <w:tcBorders>
            <w:top w:val="single" w:sz="4" w:space="0" w:color="000000"/>
            <w:left w:val="single" w:sz="4" w:space="0" w:color="000000"/>
            <w:bottom w:val="nil"/>
            <w:right w:val="single" w:sz="4" w:space="0" w:color="000000"/>
          </w:tcBorders>
        </w:tcPr>
        <w:p w14:paraId="56A9E363" w14:textId="05125FFB" w:rsidR="004A1162" w:rsidRDefault="004A1162" w:rsidP="004A1162">
          <w:pPr>
            <w:spacing w:after="0" w:line="259" w:lineRule="auto"/>
            <w:ind w:left="1" w:right="0" w:firstLine="0"/>
            <w:jc w:val="left"/>
            <w:rPr>
              <w:sz w:val="20"/>
            </w:rPr>
          </w:pPr>
          <w:r w:rsidRPr="00F64962">
            <w:rPr>
              <w:sz w:val="20"/>
            </w:rPr>
            <w:t xml:space="preserve">IPE-USAID-PAHAL_RG-2023 (RFA) – </w:t>
          </w:r>
          <w:r>
            <w:rPr>
              <w:sz w:val="20"/>
            </w:rPr>
            <w:t>050</w:t>
          </w:r>
        </w:p>
      </w:tc>
      <w:tc>
        <w:tcPr>
          <w:tcW w:w="9083" w:type="dxa"/>
          <w:tcBorders>
            <w:top w:val="single" w:sz="4" w:space="0" w:color="000000"/>
            <w:left w:val="single" w:sz="4" w:space="0" w:color="000000"/>
            <w:bottom w:val="nil"/>
            <w:right w:val="nil"/>
          </w:tcBorders>
        </w:tcPr>
        <w:p w14:paraId="4E253EBE" w14:textId="4D0DB45C" w:rsidR="004A1162" w:rsidRDefault="004A1162" w:rsidP="004A1162">
          <w:pPr>
            <w:spacing w:after="0" w:line="259" w:lineRule="auto"/>
            <w:ind w:left="1" w:right="0" w:firstLine="0"/>
            <w:jc w:val="left"/>
          </w:pPr>
        </w:p>
      </w:tc>
    </w:tr>
  </w:tbl>
  <w:p w14:paraId="00A730EE" w14:textId="7464B279" w:rsidR="00340BD2" w:rsidRDefault="006A6589" w:rsidP="00685F0B">
    <w:pPr>
      <w:spacing w:after="21" w:line="259" w:lineRule="auto"/>
      <w:ind w:left="0" w:right="0" w:firstLine="0"/>
      <w:jc w:val="left"/>
    </w:pPr>
    <w:r>
      <w:rPr>
        <w:noProof/>
      </w:rPr>
      <mc:AlternateContent>
        <mc:Choice Requires="wpg">
          <w:drawing>
            <wp:anchor distT="0" distB="0" distL="114300" distR="114300" simplePos="0" relativeHeight="251659264" behindDoc="0" locked="0" layoutInCell="1" allowOverlap="1" wp14:anchorId="38A65977" wp14:editId="60C2FA2D">
              <wp:simplePos x="0" y="0"/>
              <wp:positionH relativeFrom="page">
                <wp:posOffset>560713</wp:posOffset>
              </wp:positionH>
              <wp:positionV relativeFrom="page">
                <wp:posOffset>685681</wp:posOffset>
              </wp:positionV>
              <wp:extent cx="6553200" cy="6096"/>
              <wp:effectExtent l="0" t="0" r="0" b="0"/>
              <wp:wrapSquare wrapText="bothSides"/>
              <wp:docPr id="15674" name="Group 15674"/>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16105" name="Shape 16105"/>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35A6B362" id="Group 15674" o:spid="_x0000_s1026" style="position:absolute;margin-left:44.15pt;margin-top:54pt;width:516pt;height:.5pt;z-index:251659264;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">
              <v:shape id="Shape 16105"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" path="m,l6553200,r,9144l,9144,,e" fillcolor="black" stroked="f" strokeweight="0">
                <v:stroke miterlimit="83231f" joinstyle="miter"/>
                <v:path arrowok="t" textboxrect="0,0,6553200,9144"/>
              </v:shape>
              <w10:wrap type="square"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912" w:tblpY="441"/>
      <w:tblOverlap w:val="never"/>
      <w:tblW w:w="10277" w:type="dxa"/>
      <w:tblInd w:w="0" w:type="dxa"/>
      <w:tblCellMar>
        <w:left w:w="106" w:type="dxa"/>
        <w:right w:w="115" w:type="dxa"/>
      </w:tblCellMar>
      <w:tblLook w:val="04A0" w:firstRow="1" w:lastRow="0" w:firstColumn="1" w:lastColumn="0" w:noHBand="0" w:noVBand="1"/>
    </w:tblPr>
    <w:tblGrid>
      <w:gridCol w:w="1194"/>
      <w:gridCol w:w="9083"/>
    </w:tblGrid>
    <w:tr w:rsidR="006B1BCA" w:rsidRPr="00F64962" w14:paraId="53C13058" w14:textId="77777777" w:rsidTr="00B92F27">
      <w:trPr>
        <w:trHeight w:val="247"/>
      </w:trPr>
      <w:tc>
        <w:tcPr>
          <w:tcW w:w="1194" w:type="dxa"/>
          <w:tcBorders>
            <w:top w:val="nil"/>
            <w:left w:val="nil"/>
            <w:bottom w:val="single" w:sz="4" w:space="0" w:color="000000"/>
            <w:right w:val="single" w:sz="4" w:space="0" w:color="000000"/>
          </w:tcBorders>
          <w:shd w:val="clear" w:color="auto" w:fill="808080"/>
        </w:tcPr>
        <w:p w14:paraId="203BCF31" w14:textId="77777777" w:rsidR="006B1BCA" w:rsidRPr="00F64962" w:rsidRDefault="006B1BCA" w:rsidP="006B1BCA">
          <w:pPr>
            <w:spacing w:after="0" w:line="259" w:lineRule="auto"/>
            <w:ind w:left="0" w:right="0" w:firstLine="0"/>
            <w:jc w:val="left"/>
          </w:pPr>
          <w:r w:rsidRPr="00F64962">
            <w:rPr>
              <w:b/>
              <w:color w:val="FFFFFF"/>
              <w:sz w:val="20"/>
            </w:rPr>
            <w:t xml:space="preserve">RFA TITLE: </w:t>
          </w:r>
        </w:p>
      </w:tc>
      <w:tc>
        <w:tcPr>
          <w:tcW w:w="9083" w:type="dxa"/>
          <w:tcBorders>
            <w:top w:val="nil"/>
            <w:left w:val="single" w:sz="4" w:space="0" w:color="000000"/>
            <w:bottom w:val="single" w:sz="4" w:space="0" w:color="000000"/>
            <w:right w:val="nil"/>
          </w:tcBorders>
        </w:tcPr>
        <w:p w14:paraId="318844B9" w14:textId="53991AE3" w:rsidR="006B1BCA" w:rsidRPr="00F64962" w:rsidRDefault="006B1BCA" w:rsidP="006B1BCA">
          <w:pPr>
            <w:spacing w:after="0" w:line="259" w:lineRule="auto"/>
            <w:ind w:left="1" w:right="0" w:firstLine="0"/>
            <w:jc w:val="left"/>
          </w:pPr>
          <w:r w:rsidRPr="00F64962">
            <w:rPr>
              <w:sz w:val="20"/>
            </w:rPr>
            <w:t xml:space="preserve">Call for Applications under </w:t>
          </w:r>
          <w:r w:rsidR="00770D1C" w:rsidRPr="00F64962">
            <w:rPr>
              <w:sz w:val="20"/>
            </w:rPr>
            <w:t xml:space="preserve">the Recoverable Grants </w:t>
          </w:r>
          <w:r w:rsidR="00F64962">
            <w:rPr>
              <w:sz w:val="20"/>
            </w:rPr>
            <w:t>P</w:t>
          </w:r>
          <w:r w:rsidR="00770D1C" w:rsidRPr="00F64962">
            <w:rPr>
              <w:sz w:val="20"/>
            </w:rPr>
            <w:t xml:space="preserve">rogram of SAMRIDH </w:t>
          </w:r>
          <w:r w:rsidRPr="00F64962">
            <w:rPr>
              <w:sz w:val="20"/>
            </w:rPr>
            <w:t xml:space="preserve"> </w:t>
          </w:r>
        </w:p>
      </w:tc>
    </w:tr>
    <w:tr w:rsidR="006B1BCA" w:rsidRPr="00F64962" w14:paraId="30061166" w14:textId="77777777" w:rsidTr="00B92F27">
      <w:trPr>
        <w:trHeight w:val="247"/>
      </w:trPr>
      <w:tc>
        <w:tcPr>
          <w:tcW w:w="1194" w:type="dxa"/>
          <w:tcBorders>
            <w:top w:val="single" w:sz="4" w:space="0" w:color="000000"/>
            <w:left w:val="nil"/>
            <w:bottom w:val="nil"/>
            <w:right w:val="single" w:sz="4" w:space="0" w:color="000000"/>
          </w:tcBorders>
          <w:shd w:val="clear" w:color="auto" w:fill="808080"/>
        </w:tcPr>
        <w:p w14:paraId="35687038" w14:textId="77777777" w:rsidR="006B1BCA" w:rsidRPr="00F64962" w:rsidRDefault="006B1BCA" w:rsidP="006B1BCA">
          <w:pPr>
            <w:spacing w:after="0" w:line="259" w:lineRule="auto"/>
            <w:ind w:left="0" w:right="0" w:firstLine="0"/>
            <w:jc w:val="left"/>
          </w:pPr>
          <w:r w:rsidRPr="00F64962">
            <w:rPr>
              <w:b/>
              <w:color w:val="FFFFFF"/>
              <w:sz w:val="20"/>
            </w:rPr>
            <w:t xml:space="preserve">RFA NO.: </w:t>
          </w:r>
        </w:p>
      </w:tc>
      <w:tc>
        <w:tcPr>
          <w:tcW w:w="9083" w:type="dxa"/>
          <w:tcBorders>
            <w:top w:val="single" w:sz="4" w:space="0" w:color="000000"/>
            <w:left w:val="single" w:sz="4" w:space="0" w:color="000000"/>
            <w:bottom w:val="nil"/>
            <w:right w:val="nil"/>
          </w:tcBorders>
        </w:tcPr>
        <w:p w14:paraId="02A5DC6E" w14:textId="1BB04339" w:rsidR="006B1BCA" w:rsidRPr="00F64962" w:rsidRDefault="00F64962" w:rsidP="006B1BCA">
          <w:pPr>
            <w:spacing w:after="0" w:line="259" w:lineRule="auto"/>
            <w:ind w:left="1" w:right="0" w:firstLine="0"/>
            <w:jc w:val="left"/>
          </w:pPr>
          <w:r w:rsidRPr="00F64962">
            <w:rPr>
              <w:sz w:val="20"/>
            </w:rPr>
            <w:t xml:space="preserve">IPE-USAID-PAHAL_RG-2023 (RFA) – </w:t>
          </w:r>
          <w:r w:rsidR="004A1162">
            <w:rPr>
              <w:sz w:val="20"/>
            </w:rPr>
            <w:t>050</w:t>
          </w:r>
        </w:p>
      </w:tc>
    </w:tr>
  </w:tbl>
  <w:p w14:paraId="0FD6B02B" w14:textId="6DE3B51D" w:rsidR="00340BD2" w:rsidRDefault="006B1BCA" w:rsidP="006B1BCA">
    <w:pPr>
      <w:spacing w:after="21" w:line="259" w:lineRule="auto"/>
      <w:ind w:left="0" w:right="0" w:firstLine="0"/>
      <w:jc w:val="left"/>
    </w:pPr>
    <w:r w:rsidRPr="00F64962">
      <w:rPr>
        <w:noProof/>
      </w:rPr>
      <mc:AlternateContent>
        <mc:Choice Requires="wpg">
          <w:drawing>
            <wp:anchor distT="0" distB="0" distL="114300" distR="114300" simplePos="0" relativeHeight="251667456" behindDoc="0" locked="0" layoutInCell="1" allowOverlap="1" wp14:anchorId="50D67821" wp14:editId="4ECB7210">
              <wp:simplePos x="0" y="0"/>
              <wp:positionH relativeFrom="page">
                <wp:posOffset>560713</wp:posOffset>
              </wp:positionH>
              <wp:positionV relativeFrom="page">
                <wp:posOffset>685681</wp:posOffset>
              </wp:positionV>
              <wp:extent cx="6553200" cy="6096"/>
              <wp:effectExtent l="0" t="0" r="0" b="0"/>
              <wp:wrapSquare wrapText="bothSides"/>
              <wp:docPr id="1" name="Group 1"/>
              <wp:cNvGraphicFramePr/>
              <a:graphic xmlns:a="http://schemas.openxmlformats.org/drawingml/2006/main">
                <a:graphicData uri="http://schemas.microsoft.com/office/word/2010/wordprocessingGroup">
                  <wpg:wgp>
                    <wpg:cNvGrpSpPr/>
                    <wpg:grpSpPr>
                      <a:xfrm>
                        <a:off x="0" y="0"/>
                        <a:ext cx="6553200" cy="6096"/>
                        <a:chOff x="0" y="0"/>
                        <a:chExt cx="6553200" cy="6096"/>
                      </a:xfrm>
                    </wpg:grpSpPr>
                    <wps:wsp>
                      <wps:cNvPr id="2" name="Shape 16105"/>
                      <wps:cNvSpPr/>
                      <wps:spPr>
                        <a:xfrm>
                          <a:off x="0" y="0"/>
                          <a:ext cx="6553200" cy="9144"/>
                        </a:xfrm>
                        <a:custGeom>
                          <a:avLst/>
                          <a:gdLst/>
                          <a:ahLst/>
                          <a:cxnLst/>
                          <a:rect l="0" t="0" r="0" b="0"/>
                          <a:pathLst>
                            <a:path w="6553200" h="9144">
                              <a:moveTo>
                                <a:pt x="0" y="0"/>
                              </a:moveTo>
                              <a:lnTo>
                                <a:pt x="6553200" y="0"/>
                              </a:lnTo>
                              <a:lnTo>
                                <a:pt x="655320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du="http://schemas.microsoft.com/office/word/2023/wordml/word16du">
          <w:pict>
            <v:group w14:anchorId="0BD223C0" id="Group 1" o:spid="_x0000_s1026" style="position:absolute;margin-left:44.15pt;margin-top:54pt;width:516pt;height:.5pt;z-index:251667456;mso-position-horizontal-relative:page;mso-position-vertical-relative:page" coordsize="65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">
              <v:shape id="Shape 16105" o:spid="_x0000_s1027" style="position:absolute;width:65532;height:91;visibility:visible;mso-wrap-style:square;v-text-anchor:top" coordsize="65532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" path="m,l6553200,r,9144l,9144,,e" fillcolor="black" stroked="f" strokeweight="0">
                <v:stroke miterlimit="83231f" joinstyle="miter"/>
                <v:path arrowok="t" textboxrect="0,0,6553200,9144"/>
              </v:shape>
              <w10:wrap type="square"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F0155" w14:textId="77777777" w:rsidR="00340BD2" w:rsidRDefault="00340BD2">
    <w:pPr>
      <w:spacing w:after="160" w:line="259" w:lineRule="auto"/>
      <w:ind w:left="0" w:righ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F54D2" w14:textId="77777777" w:rsidR="00340BD2" w:rsidRDefault="00340BD2">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457"/>
    <w:multiLevelType w:val="hybridMultilevel"/>
    <w:tmpl w:val="E7647C54"/>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 w15:restartNumberingAfterBreak="0">
    <w:nsid w:val="12BE41F1"/>
    <w:multiLevelType w:val="hybridMultilevel"/>
    <w:tmpl w:val="E54641EE"/>
    <w:lvl w:ilvl="0" w:tplc="08090011">
      <w:start w:val="1"/>
      <w:numFmt w:val="decimal"/>
      <w:lvlText w:val="%1)"/>
      <w:lvlJc w:val="left"/>
      <w:pPr>
        <w:ind w:left="1353" w:hanging="360"/>
      </w:p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2" w15:restartNumberingAfterBreak="0">
    <w:nsid w:val="169F13F5"/>
    <w:multiLevelType w:val="hybridMultilevel"/>
    <w:tmpl w:val="8A9E6162"/>
    <w:lvl w:ilvl="0" w:tplc="FFFFFFFF">
      <w:start w:val="1"/>
      <w:numFmt w:val="lowerLetter"/>
      <w:lvlText w:val="%1)"/>
      <w:lvlJc w:val="left"/>
      <w:pPr>
        <w:ind w:left="43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lowerLetter"/>
      <w:lvlText w:val="%2."/>
      <w:lvlJc w:val="left"/>
      <w:pPr>
        <w:ind w:left="5040" w:hanging="360"/>
      </w:pPr>
    </w:lvl>
    <w:lvl w:ilvl="2" w:tplc="FFFFFFFF" w:tentative="1">
      <w:start w:val="1"/>
      <w:numFmt w:val="lowerRoman"/>
      <w:lvlText w:val="%3."/>
      <w:lvlJc w:val="right"/>
      <w:pPr>
        <w:ind w:left="5760" w:hanging="180"/>
      </w:pPr>
    </w:lvl>
    <w:lvl w:ilvl="3" w:tplc="FFFFFFFF" w:tentative="1">
      <w:start w:val="1"/>
      <w:numFmt w:val="decimal"/>
      <w:lvlText w:val="%4."/>
      <w:lvlJc w:val="left"/>
      <w:pPr>
        <w:ind w:left="6480" w:hanging="360"/>
      </w:pPr>
    </w:lvl>
    <w:lvl w:ilvl="4" w:tplc="FFFFFFFF" w:tentative="1">
      <w:start w:val="1"/>
      <w:numFmt w:val="lowerLetter"/>
      <w:lvlText w:val="%5."/>
      <w:lvlJc w:val="left"/>
      <w:pPr>
        <w:ind w:left="7200" w:hanging="360"/>
      </w:pPr>
    </w:lvl>
    <w:lvl w:ilvl="5" w:tplc="FFFFFFFF" w:tentative="1">
      <w:start w:val="1"/>
      <w:numFmt w:val="lowerRoman"/>
      <w:lvlText w:val="%6."/>
      <w:lvlJc w:val="right"/>
      <w:pPr>
        <w:ind w:left="7920" w:hanging="180"/>
      </w:pPr>
    </w:lvl>
    <w:lvl w:ilvl="6" w:tplc="FFFFFFFF" w:tentative="1">
      <w:start w:val="1"/>
      <w:numFmt w:val="decimal"/>
      <w:lvlText w:val="%7."/>
      <w:lvlJc w:val="left"/>
      <w:pPr>
        <w:ind w:left="8640" w:hanging="360"/>
      </w:pPr>
    </w:lvl>
    <w:lvl w:ilvl="7" w:tplc="FFFFFFFF" w:tentative="1">
      <w:start w:val="1"/>
      <w:numFmt w:val="lowerLetter"/>
      <w:lvlText w:val="%8."/>
      <w:lvlJc w:val="left"/>
      <w:pPr>
        <w:ind w:left="9360" w:hanging="360"/>
      </w:pPr>
    </w:lvl>
    <w:lvl w:ilvl="8" w:tplc="FFFFFFFF" w:tentative="1">
      <w:start w:val="1"/>
      <w:numFmt w:val="lowerRoman"/>
      <w:lvlText w:val="%9."/>
      <w:lvlJc w:val="right"/>
      <w:pPr>
        <w:ind w:left="10080" w:hanging="180"/>
      </w:pPr>
    </w:lvl>
  </w:abstractNum>
  <w:abstractNum w:abstractNumId="3" w15:restartNumberingAfterBreak="0">
    <w:nsid w:val="1A351027"/>
    <w:multiLevelType w:val="hybridMultilevel"/>
    <w:tmpl w:val="A26CB524"/>
    <w:lvl w:ilvl="0" w:tplc="B80A0B64">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B0664C">
      <w:start w:val="1"/>
      <w:numFmt w:val="bullet"/>
      <w:lvlText w:val="o"/>
      <w:lvlJc w:val="left"/>
      <w:pPr>
        <w:ind w:left="8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7C07866">
      <w:start w:val="1"/>
      <w:numFmt w:val="bullet"/>
      <w:lvlText w:val="•"/>
      <w:lvlJc w:val="left"/>
      <w:pPr>
        <w:ind w:left="12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F1CB9DA">
      <w:start w:val="1"/>
      <w:numFmt w:val="bullet"/>
      <w:lvlText w:val="•"/>
      <w:lvlJc w:val="left"/>
      <w:pPr>
        <w:ind w:left="20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D075A2">
      <w:start w:val="1"/>
      <w:numFmt w:val="bullet"/>
      <w:lvlText w:val="o"/>
      <w:lvlJc w:val="left"/>
      <w:pPr>
        <w:ind w:left="2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63499A6">
      <w:start w:val="1"/>
      <w:numFmt w:val="bullet"/>
      <w:lvlText w:val="▪"/>
      <w:lvlJc w:val="left"/>
      <w:pPr>
        <w:ind w:left="35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36E9E44">
      <w:start w:val="1"/>
      <w:numFmt w:val="bullet"/>
      <w:lvlText w:val="•"/>
      <w:lvlJc w:val="left"/>
      <w:pPr>
        <w:ind w:left="42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89CFDC0">
      <w:start w:val="1"/>
      <w:numFmt w:val="bullet"/>
      <w:lvlText w:val="o"/>
      <w:lvlJc w:val="left"/>
      <w:pPr>
        <w:ind w:left="49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2A49766">
      <w:start w:val="1"/>
      <w:numFmt w:val="bullet"/>
      <w:lvlText w:val="▪"/>
      <w:lvlJc w:val="left"/>
      <w:pPr>
        <w:ind w:left="56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6054D3F"/>
    <w:multiLevelType w:val="hybridMultilevel"/>
    <w:tmpl w:val="62A830A0"/>
    <w:lvl w:ilvl="0" w:tplc="F60A921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7100180">
      <w:start w:val="1"/>
      <w:numFmt w:val="bullet"/>
      <w:lvlText w:val="o"/>
      <w:lvlJc w:val="left"/>
      <w:pPr>
        <w:ind w:left="7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45220E2">
      <w:start w:val="1"/>
      <w:numFmt w:val="bullet"/>
      <w:lvlText w:val="▪"/>
      <w:lvlJc w:val="left"/>
      <w:pPr>
        <w:ind w:left="12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2487952">
      <w:start w:val="1"/>
      <w:numFmt w:val="bullet"/>
      <w:lvlText w:val="•"/>
      <w:lvlJc w:val="left"/>
      <w:pPr>
        <w:ind w:left="1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D488478">
      <w:start w:val="1"/>
      <w:numFmt w:val="bullet"/>
      <w:lvlText w:val="o"/>
      <w:lvlJc w:val="left"/>
      <w:pPr>
        <w:ind w:left="235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E38B1C2">
      <w:start w:val="1"/>
      <w:numFmt w:val="bullet"/>
      <w:lvlText w:val="▪"/>
      <w:lvlJc w:val="left"/>
      <w:pPr>
        <w:ind w:left="307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B30A42E">
      <w:start w:val="1"/>
      <w:numFmt w:val="bullet"/>
      <w:lvlText w:val="•"/>
      <w:lvlJc w:val="left"/>
      <w:pPr>
        <w:ind w:left="37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08451A">
      <w:start w:val="1"/>
      <w:numFmt w:val="bullet"/>
      <w:lvlText w:val="o"/>
      <w:lvlJc w:val="left"/>
      <w:pPr>
        <w:ind w:left="451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BB68E12">
      <w:start w:val="1"/>
      <w:numFmt w:val="bullet"/>
      <w:lvlText w:val="▪"/>
      <w:lvlJc w:val="left"/>
      <w:pPr>
        <w:ind w:left="523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DD32EA9"/>
    <w:multiLevelType w:val="hybridMultilevel"/>
    <w:tmpl w:val="65FCF0E8"/>
    <w:lvl w:ilvl="0" w:tplc="D16A7162">
      <w:start w:val="1"/>
      <w:numFmt w:val="lowerLetter"/>
      <w:lvlText w:val="%1)"/>
      <w:lvlJc w:val="left"/>
      <w:pPr>
        <w:ind w:left="216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D16A7162">
      <w:start w:val="1"/>
      <w:numFmt w:val="lowerLetter"/>
      <w:lvlText w:val="%4)"/>
      <w:lvlJc w:val="left"/>
      <w:pPr>
        <w:ind w:left="43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 w15:restartNumberingAfterBreak="0">
    <w:nsid w:val="492134FE"/>
    <w:multiLevelType w:val="hybridMultilevel"/>
    <w:tmpl w:val="8A9E6162"/>
    <w:lvl w:ilvl="0" w:tplc="FFFFFFFF">
      <w:start w:val="1"/>
      <w:numFmt w:val="lowerLetter"/>
      <w:lvlText w:val="%1)"/>
      <w:lvlJc w:val="left"/>
      <w:pPr>
        <w:ind w:left="43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lowerLetter"/>
      <w:lvlText w:val="%2."/>
      <w:lvlJc w:val="left"/>
      <w:pPr>
        <w:ind w:left="5040" w:hanging="360"/>
      </w:pPr>
    </w:lvl>
    <w:lvl w:ilvl="2" w:tplc="FFFFFFFF" w:tentative="1">
      <w:start w:val="1"/>
      <w:numFmt w:val="lowerRoman"/>
      <w:lvlText w:val="%3."/>
      <w:lvlJc w:val="right"/>
      <w:pPr>
        <w:ind w:left="5760" w:hanging="180"/>
      </w:pPr>
    </w:lvl>
    <w:lvl w:ilvl="3" w:tplc="FFFFFFFF" w:tentative="1">
      <w:start w:val="1"/>
      <w:numFmt w:val="decimal"/>
      <w:lvlText w:val="%4."/>
      <w:lvlJc w:val="left"/>
      <w:pPr>
        <w:ind w:left="6480" w:hanging="360"/>
      </w:pPr>
    </w:lvl>
    <w:lvl w:ilvl="4" w:tplc="FFFFFFFF" w:tentative="1">
      <w:start w:val="1"/>
      <w:numFmt w:val="lowerLetter"/>
      <w:lvlText w:val="%5."/>
      <w:lvlJc w:val="left"/>
      <w:pPr>
        <w:ind w:left="7200" w:hanging="360"/>
      </w:pPr>
    </w:lvl>
    <w:lvl w:ilvl="5" w:tplc="FFFFFFFF" w:tentative="1">
      <w:start w:val="1"/>
      <w:numFmt w:val="lowerRoman"/>
      <w:lvlText w:val="%6."/>
      <w:lvlJc w:val="right"/>
      <w:pPr>
        <w:ind w:left="7920" w:hanging="180"/>
      </w:pPr>
    </w:lvl>
    <w:lvl w:ilvl="6" w:tplc="FFFFFFFF" w:tentative="1">
      <w:start w:val="1"/>
      <w:numFmt w:val="decimal"/>
      <w:lvlText w:val="%7."/>
      <w:lvlJc w:val="left"/>
      <w:pPr>
        <w:ind w:left="8640" w:hanging="360"/>
      </w:pPr>
    </w:lvl>
    <w:lvl w:ilvl="7" w:tplc="FFFFFFFF" w:tentative="1">
      <w:start w:val="1"/>
      <w:numFmt w:val="lowerLetter"/>
      <w:lvlText w:val="%8."/>
      <w:lvlJc w:val="left"/>
      <w:pPr>
        <w:ind w:left="9360" w:hanging="360"/>
      </w:pPr>
    </w:lvl>
    <w:lvl w:ilvl="8" w:tplc="FFFFFFFF" w:tentative="1">
      <w:start w:val="1"/>
      <w:numFmt w:val="lowerRoman"/>
      <w:lvlText w:val="%9."/>
      <w:lvlJc w:val="right"/>
      <w:pPr>
        <w:ind w:left="10080" w:hanging="180"/>
      </w:pPr>
    </w:lvl>
  </w:abstractNum>
  <w:abstractNum w:abstractNumId="7" w15:restartNumberingAfterBreak="0">
    <w:nsid w:val="4DE75FD9"/>
    <w:multiLevelType w:val="hybridMultilevel"/>
    <w:tmpl w:val="87DC9D98"/>
    <w:lvl w:ilvl="0" w:tplc="D16A7162">
      <w:start w:val="1"/>
      <w:numFmt w:val="lowerLetter"/>
      <w:lvlText w:val="%1)"/>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0090019" w:tentative="1">
      <w:start w:val="1"/>
      <w:numFmt w:val="lowerLetter"/>
      <w:lvlText w:val="%2."/>
      <w:lvlJc w:val="left"/>
      <w:pPr>
        <w:ind w:left="1047" w:hanging="360"/>
      </w:pPr>
    </w:lvl>
    <w:lvl w:ilvl="2" w:tplc="4009001B" w:tentative="1">
      <w:start w:val="1"/>
      <w:numFmt w:val="lowerRoman"/>
      <w:lvlText w:val="%3."/>
      <w:lvlJc w:val="right"/>
      <w:pPr>
        <w:ind w:left="1767" w:hanging="180"/>
      </w:pPr>
    </w:lvl>
    <w:lvl w:ilvl="3" w:tplc="4009000F" w:tentative="1">
      <w:start w:val="1"/>
      <w:numFmt w:val="decimal"/>
      <w:lvlText w:val="%4."/>
      <w:lvlJc w:val="left"/>
      <w:pPr>
        <w:ind w:left="2487" w:hanging="360"/>
      </w:pPr>
    </w:lvl>
    <w:lvl w:ilvl="4" w:tplc="40090019" w:tentative="1">
      <w:start w:val="1"/>
      <w:numFmt w:val="lowerLetter"/>
      <w:lvlText w:val="%5."/>
      <w:lvlJc w:val="left"/>
      <w:pPr>
        <w:ind w:left="3207" w:hanging="360"/>
      </w:pPr>
    </w:lvl>
    <w:lvl w:ilvl="5" w:tplc="4009001B" w:tentative="1">
      <w:start w:val="1"/>
      <w:numFmt w:val="lowerRoman"/>
      <w:lvlText w:val="%6."/>
      <w:lvlJc w:val="right"/>
      <w:pPr>
        <w:ind w:left="3927" w:hanging="180"/>
      </w:pPr>
    </w:lvl>
    <w:lvl w:ilvl="6" w:tplc="4009000F" w:tentative="1">
      <w:start w:val="1"/>
      <w:numFmt w:val="decimal"/>
      <w:lvlText w:val="%7."/>
      <w:lvlJc w:val="left"/>
      <w:pPr>
        <w:ind w:left="4647" w:hanging="360"/>
      </w:pPr>
    </w:lvl>
    <w:lvl w:ilvl="7" w:tplc="40090019" w:tentative="1">
      <w:start w:val="1"/>
      <w:numFmt w:val="lowerLetter"/>
      <w:lvlText w:val="%8."/>
      <w:lvlJc w:val="left"/>
      <w:pPr>
        <w:ind w:left="5367" w:hanging="360"/>
      </w:pPr>
    </w:lvl>
    <w:lvl w:ilvl="8" w:tplc="4009001B" w:tentative="1">
      <w:start w:val="1"/>
      <w:numFmt w:val="lowerRoman"/>
      <w:lvlText w:val="%9."/>
      <w:lvlJc w:val="right"/>
      <w:pPr>
        <w:ind w:left="6087" w:hanging="180"/>
      </w:pPr>
    </w:lvl>
  </w:abstractNum>
  <w:abstractNum w:abstractNumId="8" w15:restartNumberingAfterBreak="0">
    <w:nsid w:val="5ADD223F"/>
    <w:multiLevelType w:val="hybridMultilevel"/>
    <w:tmpl w:val="003083EA"/>
    <w:lvl w:ilvl="0" w:tplc="0AFA8B68">
      <w:start w:val="1"/>
      <w:numFmt w:val="upperLetter"/>
      <w:lvlText w:val="%1."/>
      <w:lvlJc w:val="left"/>
      <w:pPr>
        <w:ind w:left="357"/>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C0F883FA">
      <w:start w:val="1"/>
      <w:numFmt w:val="lowerLetter"/>
      <w:lvlText w:val="%2"/>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6FF46366">
      <w:start w:val="1"/>
      <w:numFmt w:val="lowerRoman"/>
      <w:lvlText w:val="%3"/>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A5D0BAC2">
      <w:start w:val="1"/>
      <w:numFmt w:val="decimal"/>
      <w:lvlText w:val="%4"/>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19DA0B9E">
      <w:start w:val="1"/>
      <w:numFmt w:val="lowerLetter"/>
      <w:lvlText w:val="%5"/>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EFB454EE">
      <w:start w:val="1"/>
      <w:numFmt w:val="lowerRoman"/>
      <w:lvlText w:val="%6"/>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872E6976">
      <w:start w:val="1"/>
      <w:numFmt w:val="decimal"/>
      <w:lvlText w:val="%7"/>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2CF040E6">
      <w:start w:val="1"/>
      <w:numFmt w:val="lowerLetter"/>
      <w:lvlText w:val="%8"/>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1610B660">
      <w:start w:val="1"/>
      <w:numFmt w:val="lowerRoman"/>
      <w:lvlText w:val="%9"/>
      <w:lvlJc w:val="left"/>
      <w:pPr>
        <w:ind w:left="61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7CC42FF"/>
    <w:multiLevelType w:val="hybridMultilevel"/>
    <w:tmpl w:val="DC5668D4"/>
    <w:lvl w:ilvl="0" w:tplc="1A8275A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7003C0">
      <w:start w:val="1"/>
      <w:numFmt w:val="lowerLetter"/>
      <w:lvlText w:val="%2"/>
      <w:lvlJc w:val="left"/>
      <w:pPr>
        <w:ind w:left="8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DD2F6BA">
      <w:start w:val="1"/>
      <w:numFmt w:val="lowerRoman"/>
      <w:lvlText w:val="%3"/>
      <w:lvlJc w:val="left"/>
      <w:pPr>
        <w:ind w:left="13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4C045C6">
      <w:start w:val="1"/>
      <w:numFmt w:val="lowerLetter"/>
      <w:lvlText w:val="%4)"/>
      <w:lvlJc w:val="left"/>
      <w:pPr>
        <w:ind w:left="16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5606E4E">
      <w:start w:val="1"/>
      <w:numFmt w:val="lowerLetter"/>
      <w:lvlText w:val="%5"/>
      <w:lvlJc w:val="left"/>
      <w:pPr>
        <w:ind w:left="2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FB20ABC">
      <w:start w:val="1"/>
      <w:numFmt w:val="lowerRoman"/>
      <w:lvlText w:val="%6"/>
      <w:lvlJc w:val="left"/>
      <w:pPr>
        <w:ind w:left="3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AD87B56">
      <w:start w:val="1"/>
      <w:numFmt w:val="decimal"/>
      <w:lvlText w:val="%7"/>
      <w:lvlJc w:val="left"/>
      <w:pPr>
        <w:ind w:left="39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17A1DEC">
      <w:start w:val="1"/>
      <w:numFmt w:val="lowerLetter"/>
      <w:lvlText w:val="%8"/>
      <w:lvlJc w:val="left"/>
      <w:pPr>
        <w:ind w:left="46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2F09FAA">
      <w:start w:val="1"/>
      <w:numFmt w:val="lowerRoman"/>
      <w:lvlText w:val="%9"/>
      <w:lvlJc w:val="left"/>
      <w:pPr>
        <w:ind w:left="53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683C2237"/>
    <w:multiLevelType w:val="hybridMultilevel"/>
    <w:tmpl w:val="BBE61244"/>
    <w:lvl w:ilvl="0" w:tplc="26503BCE">
      <w:start w:val="1"/>
      <w:numFmt w:val="decimal"/>
      <w:lvlText w:val="%1)"/>
      <w:lvlJc w:val="left"/>
      <w:pPr>
        <w:ind w:left="1435" w:hanging="460"/>
      </w:pPr>
      <w:rPr>
        <w:rFonts w:hint="default"/>
      </w:rPr>
    </w:lvl>
    <w:lvl w:ilvl="1" w:tplc="08090019" w:tentative="1">
      <w:start w:val="1"/>
      <w:numFmt w:val="lowerLetter"/>
      <w:lvlText w:val="%2."/>
      <w:lvlJc w:val="left"/>
      <w:pPr>
        <w:ind w:left="2055" w:hanging="360"/>
      </w:pPr>
    </w:lvl>
    <w:lvl w:ilvl="2" w:tplc="0809001B" w:tentative="1">
      <w:start w:val="1"/>
      <w:numFmt w:val="lowerRoman"/>
      <w:lvlText w:val="%3."/>
      <w:lvlJc w:val="right"/>
      <w:pPr>
        <w:ind w:left="2775" w:hanging="180"/>
      </w:pPr>
    </w:lvl>
    <w:lvl w:ilvl="3" w:tplc="0809000F" w:tentative="1">
      <w:start w:val="1"/>
      <w:numFmt w:val="decimal"/>
      <w:lvlText w:val="%4."/>
      <w:lvlJc w:val="left"/>
      <w:pPr>
        <w:ind w:left="3495" w:hanging="360"/>
      </w:pPr>
    </w:lvl>
    <w:lvl w:ilvl="4" w:tplc="08090019" w:tentative="1">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11" w15:restartNumberingAfterBreak="0">
    <w:nsid w:val="6BD34A15"/>
    <w:multiLevelType w:val="hybridMultilevel"/>
    <w:tmpl w:val="A63E41D2"/>
    <w:lvl w:ilvl="0" w:tplc="6E2E695C">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24A1B4A">
      <w:start w:val="1"/>
      <w:numFmt w:val="lowerLetter"/>
      <w:lvlText w:val="%2"/>
      <w:lvlJc w:val="left"/>
      <w:pPr>
        <w:ind w:left="8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9489304">
      <w:start w:val="1"/>
      <w:numFmt w:val="lowerRoman"/>
      <w:lvlText w:val="%3"/>
      <w:lvlJc w:val="left"/>
      <w:pPr>
        <w:ind w:left="13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506CA82">
      <w:start w:val="1"/>
      <w:numFmt w:val="lowerLetter"/>
      <w:lvlText w:val="%4)"/>
      <w:lvlJc w:val="left"/>
      <w:pPr>
        <w:ind w:left="18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2DE6DDE">
      <w:start w:val="1"/>
      <w:numFmt w:val="lowerLetter"/>
      <w:lvlText w:val="%5"/>
      <w:lvlJc w:val="left"/>
      <w:pPr>
        <w:ind w:left="2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A16EFE8">
      <w:start w:val="1"/>
      <w:numFmt w:val="lowerRoman"/>
      <w:lvlText w:val="%6"/>
      <w:lvlJc w:val="left"/>
      <w:pPr>
        <w:ind w:left="3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0E2D7AE">
      <w:start w:val="1"/>
      <w:numFmt w:val="decimal"/>
      <w:lvlText w:val="%7"/>
      <w:lvlJc w:val="left"/>
      <w:pPr>
        <w:ind w:left="39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AC6CE06">
      <w:start w:val="1"/>
      <w:numFmt w:val="lowerLetter"/>
      <w:lvlText w:val="%8"/>
      <w:lvlJc w:val="left"/>
      <w:pPr>
        <w:ind w:left="46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5461098">
      <w:start w:val="1"/>
      <w:numFmt w:val="lowerRoman"/>
      <w:lvlText w:val="%9"/>
      <w:lvlJc w:val="left"/>
      <w:pPr>
        <w:ind w:left="53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10F0DB9"/>
    <w:multiLevelType w:val="hybridMultilevel"/>
    <w:tmpl w:val="6AAA70D0"/>
    <w:lvl w:ilvl="0" w:tplc="6E8A2CF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576E7B8">
      <w:start w:val="1"/>
      <w:numFmt w:val="lowerLetter"/>
      <w:lvlText w:val="%2"/>
      <w:lvlJc w:val="left"/>
      <w:pPr>
        <w:ind w:left="8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02C11F8">
      <w:start w:val="1"/>
      <w:numFmt w:val="lowerRoman"/>
      <w:lvlText w:val="%3"/>
      <w:lvlJc w:val="left"/>
      <w:pPr>
        <w:ind w:left="13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16A7162">
      <w:start w:val="1"/>
      <w:numFmt w:val="lowerLetter"/>
      <w:lvlText w:val="%4)"/>
      <w:lvlJc w:val="left"/>
      <w:pPr>
        <w:ind w:left="18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D8CA9EE">
      <w:start w:val="1"/>
      <w:numFmt w:val="lowerLetter"/>
      <w:lvlText w:val="%5"/>
      <w:lvlJc w:val="left"/>
      <w:pPr>
        <w:ind w:left="24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47AAFB4">
      <w:start w:val="1"/>
      <w:numFmt w:val="lowerRoman"/>
      <w:lvlText w:val="%6"/>
      <w:lvlJc w:val="left"/>
      <w:pPr>
        <w:ind w:left="3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5AE40F8">
      <w:start w:val="1"/>
      <w:numFmt w:val="decimal"/>
      <w:lvlText w:val="%7"/>
      <w:lvlJc w:val="left"/>
      <w:pPr>
        <w:ind w:left="39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7CE5852">
      <w:start w:val="1"/>
      <w:numFmt w:val="lowerLetter"/>
      <w:lvlText w:val="%8"/>
      <w:lvlJc w:val="left"/>
      <w:pPr>
        <w:ind w:left="46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0C4CA3E">
      <w:start w:val="1"/>
      <w:numFmt w:val="lowerRoman"/>
      <w:lvlText w:val="%9"/>
      <w:lvlJc w:val="left"/>
      <w:pPr>
        <w:ind w:left="53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7B250825"/>
    <w:multiLevelType w:val="hybridMultilevel"/>
    <w:tmpl w:val="87DC9D98"/>
    <w:lvl w:ilvl="0" w:tplc="FFFFFFFF">
      <w:start w:val="1"/>
      <w:numFmt w:val="lowerLetter"/>
      <w:lvlText w:val="%1)"/>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lowerLetter"/>
      <w:lvlText w:val="%2."/>
      <w:lvlJc w:val="left"/>
      <w:pPr>
        <w:ind w:left="1047" w:hanging="360"/>
      </w:pPr>
    </w:lvl>
    <w:lvl w:ilvl="2" w:tplc="FFFFFFFF" w:tentative="1">
      <w:start w:val="1"/>
      <w:numFmt w:val="lowerRoman"/>
      <w:lvlText w:val="%3."/>
      <w:lvlJc w:val="right"/>
      <w:pPr>
        <w:ind w:left="1767" w:hanging="180"/>
      </w:pPr>
    </w:lvl>
    <w:lvl w:ilvl="3" w:tplc="FFFFFFFF" w:tentative="1">
      <w:start w:val="1"/>
      <w:numFmt w:val="decimal"/>
      <w:lvlText w:val="%4."/>
      <w:lvlJc w:val="left"/>
      <w:pPr>
        <w:ind w:left="2487" w:hanging="360"/>
      </w:pPr>
    </w:lvl>
    <w:lvl w:ilvl="4" w:tplc="FFFFFFFF" w:tentative="1">
      <w:start w:val="1"/>
      <w:numFmt w:val="lowerLetter"/>
      <w:lvlText w:val="%5."/>
      <w:lvlJc w:val="left"/>
      <w:pPr>
        <w:ind w:left="3207" w:hanging="360"/>
      </w:pPr>
    </w:lvl>
    <w:lvl w:ilvl="5" w:tplc="FFFFFFFF" w:tentative="1">
      <w:start w:val="1"/>
      <w:numFmt w:val="lowerRoman"/>
      <w:lvlText w:val="%6."/>
      <w:lvlJc w:val="right"/>
      <w:pPr>
        <w:ind w:left="3927" w:hanging="180"/>
      </w:pPr>
    </w:lvl>
    <w:lvl w:ilvl="6" w:tplc="FFFFFFFF" w:tentative="1">
      <w:start w:val="1"/>
      <w:numFmt w:val="decimal"/>
      <w:lvlText w:val="%7."/>
      <w:lvlJc w:val="left"/>
      <w:pPr>
        <w:ind w:left="4647" w:hanging="360"/>
      </w:pPr>
    </w:lvl>
    <w:lvl w:ilvl="7" w:tplc="FFFFFFFF" w:tentative="1">
      <w:start w:val="1"/>
      <w:numFmt w:val="lowerLetter"/>
      <w:lvlText w:val="%8."/>
      <w:lvlJc w:val="left"/>
      <w:pPr>
        <w:ind w:left="5367" w:hanging="360"/>
      </w:pPr>
    </w:lvl>
    <w:lvl w:ilvl="8" w:tplc="FFFFFFFF" w:tentative="1">
      <w:start w:val="1"/>
      <w:numFmt w:val="lowerRoman"/>
      <w:lvlText w:val="%9."/>
      <w:lvlJc w:val="right"/>
      <w:pPr>
        <w:ind w:left="6087" w:hanging="180"/>
      </w:pPr>
    </w:lvl>
  </w:abstractNum>
  <w:abstractNum w:abstractNumId="14" w15:restartNumberingAfterBreak="0">
    <w:nsid w:val="7CBB5331"/>
    <w:multiLevelType w:val="hybridMultilevel"/>
    <w:tmpl w:val="8A9E6162"/>
    <w:lvl w:ilvl="0" w:tplc="D16A7162">
      <w:start w:val="1"/>
      <w:numFmt w:val="lowerLetter"/>
      <w:lvlText w:val="%1)"/>
      <w:lvlJc w:val="left"/>
      <w:pPr>
        <w:ind w:left="43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15" w15:restartNumberingAfterBreak="0">
    <w:nsid w:val="7D0A4406"/>
    <w:multiLevelType w:val="multilevel"/>
    <w:tmpl w:val="9BE4EA0C"/>
    <w:lvl w:ilvl="0">
      <w:start w:val="1"/>
      <w:numFmt w:val="decimal"/>
      <w:lvlText w:val="%1."/>
      <w:lvlJc w:val="left"/>
      <w:pPr>
        <w:ind w:left="426"/>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9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Letter"/>
      <w:lvlText w:val="(%3)"/>
      <w:lvlJc w:val="left"/>
      <w:pPr>
        <w:ind w:left="13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lowerLetter"/>
      <w:lvlText w:val="%4)"/>
      <w:lvlJc w:val="left"/>
      <w:pPr>
        <w:ind w:left="184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bullet"/>
      <w:lvlText w:val="•"/>
      <w:lvlJc w:val="left"/>
      <w:pPr>
        <w:ind w:left="22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bullet"/>
      <w:lvlText w:val="▪"/>
      <w:lvlJc w:val="left"/>
      <w:pPr>
        <w:ind w:left="2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start w:val="1"/>
      <w:numFmt w:val="bullet"/>
      <w:lvlText w:val="•"/>
      <w:lvlJc w:val="left"/>
      <w:pPr>
        <w:ind w:left="37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bullet"/>
      <w:lvlText w:val="o"/>
      <w:lvlJc w:val="left"/>
      <w:pPr>
        <w:ind w:left="44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start w:val="1"/>
      <w:numFmt w:val="bullet"/>
      <w:lvlText w:val="▪"/>
      <w:lvlJc w:val="left"/>
      <w:pPr>
        <w:ind w:left="51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910625573">
    <w:abstractNumId w:val="8"/>
  </w:num>
  <w:num w:numId="2" w16cid:durableId="1183864022">
    <w:abstractNumId w:val="15"/>
  </w:num>
  <w:num w:numId="3" w16cid:durableId="893271462">
    <w:abstractNumId w:val="4"/>
  </w:num>
  <w:num w:numId="4" w16cid:durableId="1285848044">
    <w:abstractNumId w:val="12"/>
  </w:num>
  <w:num w:numId="5" w16cid:durableId="971905455">
    <w:abstractNumId w:val="3"/>
  </w:num>
  <w:num w:numId="6" w16cid:durableId="646595067">
    <w:abstractNumId w:val="9"/>
  </w:num>
  <w:num w:numId="7" w16cid:durableId="1418745887">
    <w:abstractNumId w:val="11"/>
  </w:num>
  <w:num w:numId="8" w16cid:durableId="321474102">
    <w:abstractNumId w:val="0"/>
  </w:num>
  <w:num w:numId="9" w16cid:durableId="122387059">
    <w:abstractNumId w:val="7"/>
  </w:num>
  <w:num w:numId="10" w16cid:durableId="299507420">
    <w:abstractNumId w:val="13"/>
  </w:num>
  <w:num w:numId="11" w16cid:durableId="1854345612">
    <w:abstractNumId w:val="1"/>
  </w:num>
  <w:num w:numId="12" w16cid:durableId="1235630651">
    <w:abstractNumId w:val="10"/>
  </w:num>
  <w:num w:numId="13" w16cid:durableId="785347434">
    <w:abstractNumId w:val="5"/>
  </w:num>
  <w:num w:numId="14" w16cid:durableId="1714773066">
    <w:abstractNumId w:val="14"/>
  </w:num>
  <w:num w:numId="15" w16cid:durableId="677925988">
    <w:abstractNumId w:val="2"/>
  </w:num>
  <w:num w:numId="16" w16cid:durableId="15735388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NrQwNDKyNLcwNzZR0lEKTi0uzszPAykwrAUAyOsKpSwAAAA="/>
  </w:docVars>
  <w:rsids>
    <w:rsidRoot w:val="00340BD2"/>
    <w:rsid w:val="00013BE1"/>
    <w:rsid w:val="0001662E"/>
    <w:rsid w:val="0005370A"/>
    <w:rsid w:val="0007770F"/>
    <w:rsid w:val="000E60DE"/>
    <w:rsid w:val="000F6CAE"/>
    <w:rsid w:val="0012061F"/>
    <w:rsid w:val="00174BDC"/>
    <w:rsid w:val="00182225"/>
    <w:rsid w:val="001C79D7"/>
    <w:rsid w:val="001D74F2"/>
    <w:rsid w:val="002055E1"/>
    <w:rsid w:val="00234D04"/>
    <w:rsid w:val="002872E0"/>
    <w:rsid w:val="002F744A"/>
    <w:rsid w:val="00340BD2"/>
    <w:rsid w:val="003A0F7A"/>
    <w:rsid w:val="003B6FDF"/>
    <w:rsid w:val="003C7D74"/>
    <w:rsid w:val="003E3749"/>
    <w:rsid w:val="00413596"/>
    <w:rsid w:val="0048042B"/>
    <w:rsid w:val="004A1162"/>
    <w:rsid w:val="004B0B24"/>
    <w:rsid w:val="004C325E"/>
    <w:rsid w:val="005A02EC"/>
    <w:rsid w:val="005A5E31"/>
    <w:rsid w:val="00635652"/>
    <w:rsid w:val="00674438"/>
    <w:rsid w:val="00685F0B"/>
    <w:rsid w:val="00692896"/>
    <w:rsid w:val="006A6589"/>
    <w:rsid w:val="006B1BCA"/>
    <w:rsid w:val="006C5709"/>
    <w:rsid w:val="00762F8E"/>
    <w:rsid w:val="00770D1C"/>
    <w:rsid w:val="00815F91"/>
    <w:rsid w:val="008B36CC"/>
    <w:rsid w:val="008D56A6"/>
    <w:rsid w:val="00A26404"/>
    <w:rsid w:val="00A62C69"/>
    <w:rsid w:val="00A80B40"/>
    <w:rsid w:val="00B021D9"/>
    <w:rsid w:val="00B91F16"/>
    <w:rsid w:val="00C257B4"/>
    <w:rsid w:val="00CD78E3"/>
    <w:rsid w:val="00CE6BBF"/>
    <w:rsid w:val="00D26492"/>
    <w:rsid w:val="00D51DF0"/>
    <w:rsid w:val="00DB091D"/>
    <w:rsid w:val="00E4049C"/>
    <w:rsid w:val="00EA50A8"/>
    <w:rsid w:val="00ED4226"/>
    <w:rsid w:val="00EE4147"/>
    <w:rsid w:val="00EE5624"/>
    <w:rsid w:val="00F47913"/>
    <w:rsid w:val="00F649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AD873"/>
  <w15:docId w15:val="{EBEE7CD5-3197-4AD8-A4C1-E81235A41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8" w:line="248" w:lineRule="auto"/>
      <w:ind w:left="10" w:right="4" w:hanging="10"/>
      <w:jc w:val="both"/>
    </w:pPr>
    <w:rPr>
      <w:rFonts w:ascii="Calibri" w:eastAsia="Calibri" w:hAnsi="Calibri" w:cs="Calibri"/>
      <w:color w:val="000000"/>
    </w:rPr>
  </w:style>
  <w:style w:type="paragraph" w:styleId="Heading1">
    <w:name w:val="heading 1"/>
    <w:next w:val="Normal"/>
    <w:link w:val="Heading1Char"/>
    <w:uiPriority w:val="9"/>
    <w:qFormat/>
    <w:pPr>
      <w:keepNext/>
      <w:keepLines/>
      <w:spacing w:after="197"/>
      <w:ind w:left="10" w:right="5" w:hanging="10"/>
      <w:jc w:val="center"/>
      <w:outlineLvl w:val="0"/>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413596"/>
    <w:pPr>
      <w:ind w:left="720"/>
      <w:contextualSpacing/>
    </w:pPr>
  </w:style>
  <w:style w:type="table" w:styleId="TableGrid0">
    <w:name w:val="Table Grid"/>
    <w:basedOn w:val="TableNormal"/>
    <w:uiPriority w:val="39"/>
    <w:rsid w:val="00016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92896"/>
    <w:pPr>
      <w:spacing w:after="0" w:line="240" w:lineRule="auto"/>
    </w:pPr>
    <w:rPr>
      <w:rFonts w:ascii="Calibri" w:eastAsia="Calibri" w:hAnsi="Calibri" w:cs="Calibri"/>
      <w:color w:val="000000"/>
    </w:rPr>
  </w:style>
  <w:style w:type="table" w:customStyle="1" w:styleId="TableGrid1">
    <w:name w:val="Table Grid1"/>
    <w:basedOn w:val="TableNormal"/>
    <w:next w:val="TableGrid0"/>
    <w:uiPriority w:val="39"/>
    <w:rsid w:val="00635652"/>
    <w:pPr>
      <w:spacing w:after="0" w:line="240" w:lineRule="auto"/>
    </w:pPr>
    <w:rPr>
      <w:rFonts w:ascii="Calibri" w:hAnsi="Calibri" w:cs="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5370A"/>
    <w:rPr>
      <w:sz w:val="16"/>
      <w:szCs w:val="16"/>
    </w:rPr>
  </w:style>
  <w:style w:type="paragraph" w:styleId="CommentText">
    <w:name w:val="annotation text"/>
    <w:basedOn w:val="Normal"/>
    <w:link w:val="CommentTextChar"/>
    <w:uiPriority w:val="99"/>
    <w:unhideWhenUsed/>
    <w:rsid w:val="0005370A"/>
    <w:pPr>
      <w:spacing w:line="240" w:lineRule="auto"/>
    </w:pPr>
    <w:rPr>
      <w:sz w:val="20"/>
      <w:szCs w:val="20"/>
    </w:rPr>
  </w:style>
  <w:style w:type="character" w:customStyle="1" w:styleId="CommentTextChar">
    <w:name w:val="Comment Text Char"/>
    <w:basedOn w:val="DefaultParagraphFont"/>
    <w:link w:val="CommentText"/>
    <w:uiPriority w:val="99"/>
    <w:rsid w:val="0005370A"/>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05370A"/>
    <w:rPr>
      <w:b/>
      <w:bCs/>
    </w:rPr>
  </w:style>
  <w:style w:type="character" w:customStyle="1" w:styleId="CommentSubjectChar">
    <w:name w:val="Comment Subject Char"/>
    <w:basedOn w:val="CommentTextChar"/>
    <w:link w:val="CommentSubject"/>
    <w:uiPriority w:val="99"/>
    <w:semiHidden/>
    <w:rsid w:val="0005370A"/>
    <w:rPr>
      <w:rFonts w:ascii="Calibri" w:eastAsia="Calibri" w:hAnsi="Calibri" w:cs="Calibri"/>
      <w:b/>
      <w:bCs/>
      <w:color w:val="000000"/>
      <w:sz w:val="20"/>
      <w:szCs w:val="20"/>
    </w:rPr>
  </w:style>
  <w:style w:type="character" w:styleId="Hyperlink">
    <w:name w:val="Hyperlink"/>
    <w:basedOn w:val="DefaultParagraphFont"/>
    <w:uiPriority w:val="99"/>
    <w:unhideWhenUsed/>
    <w:rsid w:val="00013BE1"/>
    <w:rPr>
      <w:color w:val="0563C1" w:themeColor="hyperlink"/>
      <w:u w:val="single"/>
    </w:rPr>
  </w:style>
  <w:style w:type="character" w:styleId="UnresolvedMention">
    <w:name w:val="Unresolved Mention"/>
    <w:basedOn w:val="DefaultParagraphFont"/>
    <w:uiPriority w:val="99"/>
    <w:semiHidden/>
    <w:unhideWhenUsed/>
    <w:rsid w:val="00013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457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ipeglobal.com/wp-content/uploads/2023/04/Equity-Diversity-Policy_2023.pdf" TargetMode="External"/><Relationship Id="rId18" Type="http://schemas.openxmlformats.org/officeDocument/2006/relationships/hyperlink" Target="https://www.ipeglobal.com/wp-content/uploads/2022/12/whistleblower_policy.pdf" TargetMode="External"/><Relationship Id="rId26" Type="http://schemas.openxmlformats.org/officeDocument/2006/relationships/hyperlink" Target="https://docs.google.com/document/d/1m8Q_q1D4O55xoemv59bVdaDUSWXcUwV_/edit?usp=drive_link&amp;ouid=105371269115052046710&amp;rtpof=true&amp;sd=true" TargetMode="External"/><Relationship Id="rId3" Type="http://schemas.openxmlformats.org/officeDocument/2006/relationships/settings" Target="settings.xm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hyperlink" Target="https://www.ipeglobal.com/wp-content/uploads/2023/04/Anti-Bullying-Policy_2023.pdf" TargetMode="External"/><Relationship Id="rId12" Type="http://schemas.openxmlformats.org/officeDocument/2006/relationships/hyperlink" Target="https://www.ipeglobal.com/wp-content/uploads/2023/04/Environment-Policy_2023.pdf" TargetMode="External"/><Relationship Id="rId17" Type="http://schemas.openxmlformats.org/officeDocument/2006/relationships/hyperlink" Target="https://www.ipeglobal.com/wp-content/uploads/2023/04/Prevention-of-Sexual-Harassment-Policy_2023.pdf" TargetMode="External"/><Relationship Id="rId25" Type="http://schemas.openxmlformats.org/officeDocument/2006/relationships/hyperlink" Target="https://docs.google.com/document/d/1ZGaHBvYlCLFM5f5Gpa2ZT1ZNSQCmxupi/edit?usp=drive_link&amp;ouid=105371269115052046710&amp;rtpof=true&amp;sd=true"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ipeglobal.com/wp-content/uploads/2023/04/Policy-on-Prevention-of-Sexual-Exploitation-Abuse_2023.pdf" TargetMode="External"/><Relationship Id="rId20" Type="http://schemas.openxmlformats.org/officeDocument/2006/relationships/header" Target="header2.xml"/><Relationship Id="rId29"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peglobal.com/wp-content/uploads/2023/04/Duty-of-Care-Policy_2023.pdf" TargetMode="External"/><Relationship Id="rId24" Type="http://schemas.openxmlformats.org/officeDocument/2006/relationships/footer" Target="footer3.xml"/><Relationship Id="rId32"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hyperlink" Target="https://www.ipeglobal.com/wp-content/uploads/2023/04/Modern-Slavery-Human-Trafficking-Statement_2023.pdf" TargetMode="External"/><Relationship Id="rId23" Type="http://schemas.openxmlformats.org/officeDocument/2006/relationships/header" Target="header3.xml"/><Relationship Id="rId28" Type="http://schemas.openxmlformats.org/officeDocument/2006/relationships/header" Target="header4.xml"/><Relationship Id="rId10" Type="http://schemas.openxmlformats.org/officeDocument/2006/relationships/hyperlink" Target="https://www.ipeglobal.com/wp-content/uploads/2023/04/Conflict-of-Interest-Policy_2023.pdf" TargetMode="External"/><Relationship Id="rId19" Type="http://schemas.openxmlformats.org/officeDocument/2006/relationships/header" Target="header1.xml"/><Relationship Id="rId31"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yperlink" Target="https://www.ipeglobal.com/wp-content/uploads/2023/04/Child-Protection-Policy_2023.pdf" TargetMode="External"/><Relationship Id="rId14" Type="http://schemas.openxmlformats.org/officeDocument/2006/relationships/hyperlink" Target="https://www.ipeglobal.com/wp-content/uploads/2023/04/Information-Technology-Policy_2023.pdf" TargetMode="External"/><Relationship Id="rId22" Type="http://schemas.openxmlformats.org/officeDocument/2006/relationships/footer" Target="footer2.xml"/><Relationship Id="rId27" Type="http://schemas.openxmlformats.org/officeDocument/2006/relationships/hyperlink" Target="https://docs.google.com/document/d/15066by3LJYM35SpkZXZnfiDF-khXkgP-/edit?usp=drive_link&amp;ouid=105371269115052046710&amp;rtpof=true&amp;sd=true" TargetMode="External"/><Relationship Id="rId30" Type="http://schemas.openxmlformats.org/officeDocument/2006/relationships/footer" Target="footer5.xml"/><Relationship Id="rId8" Type="http://schemas.openxmlformats.org/officeDocument/2006/relationships/hyperlink" Target="https://www.ipeglobal.com/wp-content/uploads/2023/04/Anti-Fraud-Anti-Corruption-Policy-_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TotalTime>
  <Pages>9</Pages>
  <Words>3871</Words>
  <Characters>2206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Microsoft Word - IPE-USAID-PAHAL-2021 (RFA) - 028.docx</vt:lpstr>
    </vt:vector>
  </TitlesOfParts>
  <Company/>
  <LinksUpToDate>false</LinksUpToDate>
  <CharactersWithSpaces>2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PE-USAID-PAHAL-2021 (RFA) - 028.docx</dc:title>
  <dc:subject/>
  <dc:creator>Manjunath Shankar</dc:creator>
  <cp:keywords/>
  <cp:lastModifiedBy>Muskaan Johri</cp:lastModifiedBy>
  <cp:revision>25</cp:revision>
  <dcterms:created xsi:type="dcterms:W3CDTF">2022-01-23T10:54:00Z</dcterms:created>
  <dcterms:modified xsi:type="dcterms:W3CDTF">2023-07-02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321ae7e801745421c7e0c5d532c3873b3adbc257ca44452d7e794522fb58d1</vt:lpwstr>
  </property>
</Properties>
</file>